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BD8EC" w14:textId="77777777" w:rsidR="00851DEF" w:rsidRPr="0017771B" w:rsidRDefault="00851DEF" w:rsidP="00851DEF">
      <w:pPr>
        <w:autoSpaceDE w:val="0"/>
        <w:autoSpaceDN w:val="0"/>
        <w:adjustRightInd w:val="0"/>
        <w:jc w:val="center"/>
        <w:rPr>
          <w:rFonts w:asciiTheme="minorHAnsi" w:hAnsiTheme="minorHAnsi" w:cstheme="minorHAnsi"/>
          <w:b/>
          <w:bCs/>
          <w:sz w:val="22"/>
          <w:szCs w:val="22"/>
        </w:rPr>
      </w:pPr>
      <w:r w:rsidRPr="0017771B">
        <w:rPr>
          <w:rFonts w:asciiTheme="minorHAnsi" w:hAnsiTheme="minorHAnsi" w:cstheme="minorHAnsi"/>
          <w:b/>
          <w:bCs/>
          <w:sz w:val="22"/>
          <w:szCs w:val="22"/>
        </w:rPr>
        <w:t>University of Central Florida</w:t>
      </w:r>
    </w:p>
    <w:p w14:paraId="0CCD986D" w14:textId="77777777" w:rsidR="00851DEF" w:rsidRPr="0017771B" w:rsidRDefault="00851DEF" w:rsidP="00851DEF">
      <w:pPr>
        <w:autoSpaceDE w:val="0"/>
        <w:autoSpaceDN w:val="0"/>
        <w:adjustRightInd w:val="0"/>
        <w:jc w:val="center"/>
        <w:rPr>
          <w:rFonts w:asciiTheme="minorHAnsi" w:hAnsiTheme="minorHAnsi" w:cstheme="minorHAnsi"/>
          <w:b/>
          <w:bCs/>
          <w:sz w:val="22"/>
          <w:szCs w:val="22"/>
        </w:rPr>
      </w:pPr>
      <w:r w:rsidRPr="0017771B">
        <w:rPr>
          <w:rFonts w:asciiTheme="minorHAnsi" w:hAnsiTheme="minorHAnsi" w:cstheme="minorHAnsi"/>
          <w:b/>
          <w:bCs/>
          <w:sz w:val="22"/>
          <w:szCs w:val="22"/>
        </w:rPr>
        <w:t xml:space="preserve">College </w:t>
      </w:r>
      <w:r w:rsidRPr="0017771B">
        <w:rPr>
          <w:rFonts w:asciiTheme="minorHAnsi" w:hAnsiTheme="minorHAnsi" w:cstheme="minorHAnsi"/>
          <w:b/>
          <w:bCs/>
          <w:i/>
          <w:iCs/>
          <w:sz w:val="22"/>
          <w:szCs w:val="22"/>
        </w:rPr>
        <w:t xml:space="preserve">of </w:t>
      </w:r>
      <w:r w:rsidRPr="0017771B">
        <w:rPr>
          <w:rFonts w:asciiTheme="minorHAnsi" w:hAnsiTheme="minorHAnsi" w:cstheme="minorHAnsi"/>
          <w:b/>
          <w:bCs/>
          <w:sz w:val="22"/>
          <w:szCs w:val="22"/>
        </w:rPr>
        <w:t>Medicine</w:t>
      </w:r>
    </w:p>
    <w:p w14:paraId="465D3409" w14:textId="77777777" w:rsidR="00891FFC" w:rsidRPr="0017771B" w:rsidRDefault="00773579" w:rsidP="00EA0C22">
      <w:pPr>
        <w:pStyle w:val="Default"/>
        <w:pBdr>
          <w:top w:val="single" w:sz="4" w:space="1" w:color="auto"/>
          <w:left w:val="single" w:sz="4" w:space="4" w:color="auto"/>
          <w:bottom w:val="single" w:sz="4" w:space="0" w:color="auto"/>
          <w:right w:val="single" w:sz="4" w:space="0" w:color="auto"/>
        </w:pBdr>
        <w:shd w:val="clear" w:color="auto" w:fill="FFCC00"/>
        <w:spacing w:before="120"/>
        <w:jc w:val="center"/>
        <w:rPr>
          <w:rFonts w:asciiTheme="minorHAnsi" w:hAnsiTheme="minorHAnsi" w:cstheme="minorHAnsi"/>
          <w:b/>
          <w:smallCaps/>
          <w:color w:val="auto"/>
          <w:spacing w:val="50"/>
          <w:sz w:val="22"/>
          <w:szCs w:val="22"/>
        </w:rPr>
      </w:pPr>
      <w:r w:rsidRPr="0017771B">
        <w:rPr>
          <w:rFonts w:asciiTheme="minorHAnsi" w:hAnsiTheme="minorHAnsi" w:cstheme="minorHAnsi"/>
          <w:b/>
          <w:smallCaps/>
          <w:color w:val="auto"/>
          <w:spacing w:val="50"/>
          <w:sz w:val="22"/>
          <w:szCs w:val="22"/>
        </w:rPr>
        <w:t>Selective/Elective/</w:t>
      </w:r>
      <w:r w:rsidR="00052E70" w:rsidRPr="0017771B">
        <w:rPr>
          <w:rFonts w:asciiTheme="minorHAnsi" w:hAnsiTheme="minorHAnsi" w:cstheme="minorHAnsi"/>
          <w:b/>
          <w:smallCaps/>
          <w:color w:val="auto"/>
          <w:spacing w:val="50"/>
          <w:sz w:val="22"/>
          <w:szCs w:val="22"/>
        </w:rPr>
        <w:t>Acting</w:t>
      </w:r>
      <w:r w:rsidRPr="0017771B">
        <w:rPr>
          <w:rFonts w:asciiTheme="minorHAnsi" w:hAnsiTheme="minorHAnsi" w:cstheme="minorHAnsi"/>
          <w:b/>
          <w:smallCaps/>
          <w:color w:val="auto"/>
          <w:spacing w:val="50"/>
          <w:sz w:val="22"/>
          <w:szCs w:val="22"/>
        </w:rPr>
        <w:t>-Internship</w:t>
      </w:r>
      <w:r w:rsidR="00891FFC" w:rsidRPr="0017771B">
        <w:rPr>
          <w:rFonts w:asciiTheme="minorHAnsi" w:hAnsiTheme="minorHAnsi" w:cstheme="minorHAnsi"/>
          <w:b/>
          <w:smallCaps/>
          <w:color w:val="auto"/>
          <w:spacing w:val="50"/>
          <w:sz w:val="22"/>
          <w:szCs w:val="22"/>
        </w:rPr>
        <w:t xml:space="preserve"> Proposal Form</w:t>
      </w:r>
    </w:p>
    <w:p w14:paraId="00A21E15" w14:textId="77777777" w:rsidR="00671085" w:rsidRPr="0017771B" w:rsidRDefault="00671085" w:rsidP="00D07423">
      <w:pPr>
        <w:rPr>
          <w:rFonts w:asciiTheme="minorHAnsi" w:hAnsiTheme="minorHAnsi" w:cstheme="minorHAnsi"/>
          <w:sz w:val="22"/>
          <w:szCs w:val="22"/>
        </w:rPr>
      </w:pPr>
    </w:p>
    <w:p w14:paraId="5825909A" w14:textId="77777777" w:rsidR="000363A2" w:rsidRPr="0017771B" w:rsidRDefault="000363A2" w:rsidP="001D6D05">
      <w:pPr>
        <w:rPr>
          <w:rFonts w:asciiTheme="minorHAnsi" w:hAnsiTheme="minorHAnsi" w:cstheme="minorHAnsi"/>
          <w:b/>
          <w:sz w:val="22"/>
          <w:szCs w:val="22"/>
        </w:rPr>
        <w:sectPr w:rsidR="000363A2" w:rsidRPr="0017771B" w:rsidSect="00EB27AA">
          <w:headerReference w:type="default" r:id="rId8"/>
          <w:footerReference w:type="default" r:id="rId9"/>
          <w:type w:val="continuous"/>
          <w:pgSz w:w="12240" w:h="15840" w:code="1"/>
          <w:pgMar w:top="360" w:right="864" w:bottom="288" w:left="864" w:header="432" w:footer="432" w:gutter="0"/>
          <w:cols w:space="720"/>
          <w:docGrid w:linePitch="360"/>
        </w:sectPr>
      </w:pPr>
    </w:p>
    <w:p w14:paraId="342956BD" w14:textId="77777777" w:rsidR="00334EB7" w:rsidRPr="0017771B" w:rsidRDefault="00A47654" w:rsidP="00A47654">
      <w:pPr>
        <w:autoSpaceDE w:val="0"/>
        <w:autoSpaceDN w:val="0"/>
        <w:adjustRightInd w:val="0"/>
        <w:jc w:val="center"/>
        <w:rPr>
          <w:rFonts w:asciiTheme="minorHAnsi" w:hAnsiTheme="minorHAnsi" w:cstheme="minorHAnsi"/>
          <w:b/>
          <w:bCs/>
          <w:color w:val="FF0000"/>
          <w:sz w:val="22"/>
          <w:szCs w:val="22"/>
        </w:rPr>
      </w:pPr>
      <w:r w:rsidRPr="0017771B">
        <w:rPr>
          <w:rFonts w:asciiTheme="minorHAnsi" w:hAnsiTheme="minorHAnsi" w:cstheme="minorHAnsi"/>
          <w:b/>
          <w:bCs/>
          <w:color w:val="FF0000"/>
          <w:sz w:val="22"/>
          <w:szCs w:val="22"/>
        </w:rPr>
        <w:t xml:space="preserve">*Please complete </w:t>
      </w:r>
      <w:r w:rsidR="007D2DA6" w:rsidRPr="0017771B">
        <w:rPr>
          <w:rFonts w:asciiTheme="minorHAnsi" w:hAnsiTheme="minorHAnsi" w:cstheme="minorHAnsi"/>
          <w:b/>
          <w:bCs/>
          <w:color w:val="FF0000"/>
          <w:sz w:val="22"/>
          <w:szCs w:val="22"/>
        </w:rPr>
        <w:t xml:space="preserve">the </w:t>
      </w:r>
      <w:r w:rsidRPr="0017771B">
        <w:rPr>
          <w:rFonts w:asciiTheme="minorHAnsi" w:hAnsiTheme="minorHAnsi" w:cstheme="minorHAnsi"/>
          <w:b/>
          <w:bCs/>
          <w:color w:val="FF0000"/>
          <w:sz w:val="22"/>
          <w:szCs w:val="22"/>
        </w:rPr>
        <w:t>entire form.  All fields are r</w:t>
      </w:r>
      <w:r w:rsidR="00334EB7" w:rsidRPr="0017771B">
        <w:rPr>
          <w:rFonts w:asciiTheme="minorHAnsi" w:hAnsiTheme="minorHAnsi" w:cstheme="minorHAnsi"/>
          <w:b/>
          <w:bCs/>
          <w:color w:val="FF0000"/>
          <w:sz w:val="22"/>
          <w:szCs w:val="22"/>
        </w:rPr>
        <w:t>equired*</w:t>
      </w:r>
    </w:p>
    <w:p w14:paraId="30F14EA1" w14:textId="77777777" w:rsidR="00A47654" w:rsidRPr="0017771B" w:rsidRDefault="00A47654" w:rsidP="00A47654">
      <w:pPr>
        <w:autoSpaceDE w:val="0"/>
        <w:autoSpaceDN w:val="0"/>
        <w:adjustRightInd w:val="0"/>
        <w:jc w:val="center"/>
        <w:rPr>
          <w:rFonts w:asciiTheme="minorHAnsi" w:hAnsiTheme="minorHAnsi" w:cstheme="minorHAnsi"/>
          <w:b/>
          <w:bCs/>
          <w:sz w:val="22"/>
          <w:szCs w:val="22"/>
        </w:rPr>
      </w:pPr>
    </w:p>
    <w:p w14:paraId="34623248" w14:textId="77777777" w:rsidR="001D6D05" w:rsidRPr="0017771B" w:rsidRDefault="001B30D5" w:rsidP="00B97FE9">
      <w:pPr>
        <w:rPr>
          <w:rFonts w:asciiTheme="minorHAnsi" w:hAnsiTheme="minorHAnsi" w:cstheme="minorHAnsi"/>
          <w:sz w:val="22"/>
          <w:szCs w:val="22"/>
        </w:rPr>
      </w:pPr>
      <w:r w:rsidRPr="0017771B">
        <w:rPr>
          <w:rFonts w:asciiTheme="minorHAnsi" w:hAnsiTheme="minorHAnsi" w:cstheme="minorHAnsi"/>
          <w:b/>
          <w:sz w:val="22"/>
          <w:szCs w:val="22"/>
        </w:rPr>
        <w:t>Proposal Date:</w:t>
      </w:r>
      <w:r w:rsidR="001D6D05" w:rsidRPr="0017771B">
        <w:rPr>
          <w:rFonts w:asciiTheme="minorHAnsi" w:hAnsiTheme="minorHAnsi" w:cstheme="minorHAnsi"/>
          <w:b/>
          <w:sz w:val="22"/>
          <w:szCs w:val="22"/>
        </w:rPr>
        <w:t xml:space="preserve"> </w:t>
      </w:r>
      <w:sdt>
        <w:sdtPr>
          <w:rPr>
            <w:rFonts w:asciiTheme="minorHAnsi" w:hAnsiTheme="minorHAnsi" w:cstheme="minorHAnsi"/>
            <w:b/>
            <w:sz w:val="22"/>
            <w:szCs w:val="22"/>
            <w:highlight w:val="yellow"/>
          </w:rPr>
          <w:id w:val="238524615"/>
          <w:placeholder>
            <w:docPart w:val="7791FEBCF5AF47FCB878192F402F052D"/>
          </w:placeholder>
          <w:showingPlcHdr/>
          <w:date>
            <w:dateFormat w:val="M/d/yyyy"/>
            <w:lid w:val="en-US"/>
            <w:storeMappedDataAs w:val="dateTime"/>
            <w:calendar w:val="gregorian"/>
          </w:date>
        </w:sdtPr>
        <w:sdtEndPr/>
        <w:sdtContent>
          <w:r w:rsidR="00804BAC" w:rsidRPr="0017771B">
            <w:rPr>
              <w:rStyle w:val="PlaceholderText"/>
              <w:rFonts w:asciiTheme="minorHAnsi" w:hAnsiTheme="minorHAnsi" w:cstheme="minorHAnsi"/>
              <w:sz w:val="22"/>
              <w:szCs w:val="22"/>
              <w:highlight w:val="yellow"/>
            </w:rPr>
            <w:t xml:space="preserve">Click </w:t>
          </w:r>
          <w:r w:rsidR="008F1286" w:rsidRPr="0017771B">
            <w:rPr>
              <w:rStyle w:val="PlaceholderText"/>
              <w:rFonts w:asciiTheme="minorHAnsi" w:hAnsiTheme="minorHAnsi" w:cstheme="minorHAnsi"/>
              <w:sz w:val="22"/>
              <w:szCs w:val="22"/>
              <w:highlight w:val="yellow"/>
            </w:rPr>
            <w:t>the dropdown arrow</w:t>
          </w:r>
          <w:r w:rsidR="00804BAC" w:rsidRPr="0017771B">
            <w:rPr>
              <w:rStyle w:val="PlaceholderText"/>
              <w:rFonts w:asciiTheme="minorHAnsi" w:hAnsiTheme="minorHAnsi" w:cstheme="minorHAnsi"/>
              <w:sz w:val="22"/>
              <w:szCs w:val="22"/>
              <w:highlight w:val="yellow"/>
            </w:rPr>
            <w:t xml:space="preserve"> </w:t>
          </w:r>
          <w:r w:rsidR="007D2DA6" w:rsidRPr="0017771B">
            <w:rPr>
              <w:rStyle w:val="PlaceholderText"/>
              <w:rFonts w:asciiTheme="minorHAnsi" w:hAnsiTheme="minorHAnsi" w:cstheme="minorHAnsi"/>
              <w:sz w:val="22"/>
              <w:szCs w:val="22"/>
              <w:highlight w:val="yellow"/>
            </w:rPr>
            <w:t xml:space="preserve">to </w:t>
          </w:r>
          <w:r w:rsidR="00804BAC" w:rsidRPr="0017771B">
            <w:rPr>
              <w:rStyle w:val="PlaceholderText"/>
              <w:rFonts w:asciiTheme="minorHAnsi" w:hAnsiTheme="minorHAnsi" w:cstheme="minorHAnsi"/>
              <w:sz w:val="22"/>
              <w:szCs w:val="22"/>
              <w:highlight w:val="yellow"/>
            </w:rPr>
            <w:t>choose a date</w:t>
          </w:r>
          <w:r w:rsidR="001D6D05" w:rsidRPr="0017771B">
            <w:rPr>
              <w:rStyle w:val="PlaceholderText"/>
              <w:rFonts w:asciiTheme="minorHAnsi" w:hAnsiTheme="minorHAnsi" w:cstheme="minorHAnsi"/>
              <w:sz w:val="22"/>
              <w:szCs w:val="22"/>
              <w:highlight w:val="yellow"/>
            </w:rPr>
            <w:t>.</w:t>
          </w:r>
        </w:sdtContent>
      </w:sdt>
    </w:p>
    <w:p w14:paraId="258CCBEF" w14:textId="07F9B7C2" w:rsidR="00E74DD4" w:rsidRDefault="000F7B4F" w:rsidP="00B97FE9">
      <w:pPr>
        <w:rPr>
          <w:rFonts w:asciiTheme="minorHAnsi" w:hAnsiTheme="minorHAnsi" w:cstheme="minorHAnsi"/>
          <w:b/>
          <w:sz w:val="22"/>
          <w:szCs w:val="22"/>
        </w:rPr>
      </w:pPr>
      <w:r>
        <w:rPr>
          <w:rFonts w:asciiTheme="minorHAnsi" w:hAnsiTheme="minorHAnsi" w:cstheme="minorHAnsi"/>
          <w:b/>
          <w:sz w:val="22"/>
          <w:szCs w:val="22"/>
        </w:rPr>
        <w:t xml:space="preserve">For a new site of </w:t>
      </w:r>
      <w:r w:rsidR="002816B5">
        <w:rPr>
          <w:rFonts w:asciiTheme="minorHAnsi" w:hAnsiTheme="minorHAnsi" w:cstheme="minorHAnsi"/>
          <w:b/>
          <w:sz w:val="22"/>
          <w:szCs w:val="22"/>
        </w:rPr>
        <w:t>an e</w:t>
      </w:r>
      <w:r w:rsidR="00B97FE9">
        <w:rPr>
          <w:rFonts w:asciiTheme="minorHAnsi" w:hAnsiTheme="minorHAnsi" w:cstheme="minorHAnsi"/>
          <w:b/>
          <w:sz w:val="22"/>
          <w:szCs w:val="22"/>
        </w:rPr>
        <w:t xml:space="preserve">xisting </w:t>
      </w:r>
      <w:r w:rsidR="002816B5">
        <w:rPr>
          <w:rFonts w:asciiTheme="minorHAnsi" w:hAnsiTheme="minorHAnsi" w:cstheme="minorHAnsi"/>
          <w:b/>
          <w:sz w:val="22"/>
          <w:szCs w:val="22"/>
        </w:rPr>
        <w:t>c</w:t>
      </w:r>
      <w:r w:rsidR="00B97FE9">
        <w:rPr>
          <w:rFonts w:asciiTheme="minorHAnsi" w:hAnsiTheme="minorHAnsi" w:cstheme="minorHAnsi"/>
          <w:b/>
          <w:sz w:val="22"/>
          <w:szCs w:val="22"/>
        </w:rPr>
        <w:t>ourse</w:t>
      </w:r>
      <w:r w:rsidR="002816B5">
        <w:rPr>
          <w:rFonts w:asciiTheme="minorHAnsi" w:hAnsiTheme="minorHAnsi" w:cstheme="minorHAnsi"/>
          <w:b/>
          <w:sz w:val="22"/>
          <w:szCs w:val="22"/>
        </w:rPr>
        <w:t>.  Please provide course</w:t>
      </w:r>
      <w:r w:rsidR="00B97FE9">
        <w:rPr>
          <w:rFonts w:asciiTheme="minorHAnsi" w:hAnsiTheme="minorHAnsi" w:cstheme="minorHAnsi"/>
          <w:b/>
          <w:sz w:val="22"/>
          <w:szCs w:val="22"/>
        </w:rPr>
        <w:t xml:space="preserve"> </w:t>
      </w:r>
      <w:r w:rsidR="002816B5">
        <w:rPr>
          <w:rFonts w:asciiTheme="minorHAnsi" w:hAnsiTheme="minorHAnsi" w:cstheme="minorHAnsi"/>
          <w:b/>
          <w:sz w:val="22"/>
          <w:szCs w:val="22"/>
        </w:rPr>
        <w:t>n</w:t>
      </w:r>
      <w:r w:rsidR="00B97FE9">
        <w:rPr>
          <w:rFonts w:asciiTheme="minorHAnsi" w:hAnsiTheme="minorHAnsi" w:cstheme="minorHAnsi"/>
          <w:b/>
          <w:sz w:val="22"/>
          <w:szCs w:val="22"/>
        </w:rPr>
        <w:t>umber and</w:t>
      </w:r>
      <w:r w:rsidR="002C4D90" w:rsidRPr="0017771B">
        <w:rPr>
          <w:rFonts w:asciiTheme="minorHAnsi" w:hAnsiTheme="minorHAnsi" w:cstheme="minorHAnsi"/>
          <w:b/>
          <w:sz w:val="22"/>
          <w:szCs w:val="22"/>
        </w:rPr>
        <w:t xml:space="preserve"> </w:t>
      </w:r>
      <w:r w:rsidR="002816B5">
        <w:rPr>
          <w:rFonts w:asciiTheme="minorHAnsi" w:hAnsiTheme="minorHAnsi" w:cstheme="minorHAnsi"/>
          <w:b/>
          <w:sz w:val="22"/>
          <w:szCs w:val="22"/>
        </w:rPr>
        <w:t>t</w:t>
      </w:r>
      <w:r w:rsidR="00D07423" w:rsidRPr="0017771B">
        <w:rPr>
          <w:rFonts w:asciiTheme="minorHAnsi" w:hAnsiTheme="minorHAnsi" w:cstheme="minorHAnsi"/>
          <w:b/>
          <w:sz w:val="22"/>
          <w:szCs w:val="22"/>
        </w:rPr>
        <w:t>itle</w:t>
      </w:r>
      <w:r w:rsidR="002816B5">
        <w:rPr>
          <w:rFonts w:asciiTheme="minorHAnsi" w:hAnsiTheme="minorHAnsi" w:cstheme="minorHAnsi"/>
          <w:b/>
          <w:sz w:val="22"/>
          <w:szCs w:val="22"/>
        </w:rPr>
        <w:t xml:space="preserve"> from the ca</w:t>
      </w:r>
      <w:r w:rsidR="002C4473">
        <w:rPr>
          <w:rFonts w:asciiTheme="minorHAnsi" w:hAnsiTheme="minorHAnsi" w:cstheme="minorHAnsi"/>
          <w:b/>
          <w:sz w:val="22"/>
          <w:szCs w:val="22"/>
        </w:rPr>
        <w:t>t</w:t>
      </w:r>
      <w:r w:rsidR="002816B5">
        <w:rPr>
          <w:rFonts w:asciiTheme="minorHAnsi" w:hAnsiTheme="minorHAnsi" w:cstheme="minorHAnsi"/>
          <w:b/>
          <w:sz w:val="22"/>
          <w:szCs w:val="22"/>
        </w:rPr>
        <w:t>alog</w:t>
      </w:r>
      <w:r w:rsidR="00965C74" w:rsidRPr="0017771B">
        <w:rPr>
          <w:rFonts w:asciiTheme="minorHAnsi" w:hAnsiTheme="minorHAnsi" w:cstheme="minorHAnsi"/>
          <w:b/>
          <w:sz w:val="22"/>
          <w:szCs w:val="22"/>
        </w:rPr>
        <w:t>:</w:t>
      </w:r>
      <w:r w:rsidR="001D6D05"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1302928766"/>
          <w:placeholder>
            <w:docPart w:val="AAA1640A19D54A8D8E89F1D657AEA666"/>
          </w:placeholder>
          <w:showingPlcHdr/>
        </w:sdtPr>
        <w:sdtEndPr/>
        <w:sdtContent>
          <w:r w:rsidR="00804BAC" w:rsidRPr="0017771B">
            <w:rPr>
              <w:rStyle w:val="PlaceholderText"/>
              <w:rFonts w:asciiTheme="minorHAnsi" w:hAnsiTheme="minorHAnsi" w:cstheme="minorHAnsi"/>
              <w:sz w:val="22"/>
              <w:szCs w:val="22"/>
              <w:highlight w:val="yellow"/>
            </w:rPr>
            <w:t xml:space="preserve">Click here to enter </w:t>
          </w:r>
          <w:r w:rsidR="007D2DA6" w:rsidRPr="0017771B">
            <w:rPr>
              <w:rStyle w:val="PlaceholderText"/>
              <w:rFonts w:asciiTheme="minorHAnsi" w:hAnsiTheme="minorHAnsi" w:cstheme="minorHAnsi"/>
              <w:sz w:val="22"/>
              <w:szCs w:val="22"/>
              <w:highlight w:val="yellow"/>
            </w:rPr>
            <w:t xml:space="preserve">the </w:t>
          </w:r>
          <w:r w:rsidR="00804BAC" w:rsidRPr="0017771B">
            <w:rPr>
              <w:rStyle w:val="PlaceholderText"/>
              <w:rFonts w:asciiTheme="minorHAnsi" w:hAnsiTheme="minorHAnsi" w:cstheme="minorHAnsi"/>
              <w:sz w:val="22"/>
              <w:szCs w:val="22"/>
              <w:highlight w:val="yellow"/>
            </w:rPr>
            <w:t>course title.  This title will appear in the course catalog</w:t>
          </w:r>
          <w:r w:rsidR="001D6D05" w:rsidRPr="0017771B">
            <w:rPr>
              <w:rStyle w:val="PlaceholderText"/>
              <w:rFonts w:asciiTheme="minorHAnsi" w:hAnsiTheme="minorHAnsi" w:cstheme="minorHAnsi"/>
              <w:sz w:val="22"/>
              <w:szCs w:val="22"/>
              <w:highlight w:val="yellow"/>
            </w:rPr>
            <w:t>.</w:t>
          </w:r>
        </w:sdtContent>
      </w:sdt>
    </w:p>
    <w:p w14:paraId="340433A9" w14:textId="77777777" w:rsidR="003A71E8" w:rsidRDefault="003A71E8" w:rsidP="003A71E8">
      <w:pPr>
        <w:outlineLvl w:val="0"/>
        <w:rPr>
          <w:rStyle w:val="ui-provider"/>
          <w:rFonts w:asciiTheme="minorHAnsi" w:hAnsiTheme="minorHAnsi" w:cstheme="minorHAnsi"/>
          <w:sz w:val="22"/>
          <w:szCs w:val="22"/>
        </w:rPr>
      </w:pPr>
      <w:r w:rsidRPr="0029104A">
        <w:rPr>
          <w:rStyle w:val="ui-provider"/>
          <w:rFonts w:asciiTheme="minorHAnsi" w:hAnsiTheme="minorHAnsi" w:cstheme="minorHAnsi"/>
          <w:b/>
          <w:bCs/>
          <w:sz w:val="22"/>
          <w:szCs w:val="22"/>
        </w:rPr>
        <w:t>Have you approved this course with your site supervisor?</w:t>
      </w:r>
      <w:r w:rsidRPr="0029104A">
        <w:rPr>
          <w:rStyle w:val="ui-provider"/>
          <w:rFonts w:asciiTheme="minorHAnsi" w:hAnsiTheme="minorHAnsi" w:cstheme="minorHAnsi"/>
          <w:sz w:val="22"/>
          <w:szCs w:val="22"/>
        </w:rPr>
        <w:t xml:space="preserve"> </w:t>
      </w:r>
      <w:sdt>
        <w:sdtPr>
          <w:rPr>
            <w:rFonts w:asciiTheme="minorHAnsi" w:hAnsiTheme="minorHAnsi" w:cstheme="minorHAnsi"/>
            <w:sz w:val="22"/>
            <w:szCs w:val="22"/>
            <w:highlight w:val="yellow"/>
          </w:rPr>
          <w:id w:val="1314531017"/>
          <w14:checkbox>
            <w14:checked w14:val="0"/>
            <w14:checkedState w14:val="2612" w14:font="MS Gothic"/>
            <w14:uncheckedState w14:val="2610" w14:font="MS Gothic"/>
          </w14:checkbox>
        </w:sdtPr>
        <w:sdtContent>
          <w:r>
            <w:rPr>
              <w:rFonts w:ascii="MS Gothic" w:eastAsia="MS Gothic" w:hAnsi="MS Gothic" w:cstheme="minorHAnsi" w:hint="eastAsia"/>
              <w:sz w:val="22"/>
              <w:szCs w:val="22"/>
              <w:highlight w:val="yellow"/>
            </w:rPr>
            <w:t>☐</w:t>
          </w:r>
        </w:sdtContent>
      </w:sdt>
      <w:r w:rsidRPr="003B1899">
        <w:rPr>
          <w:rFonts w:asciiTheme="minorHAnsi" w:hAnsiTheme="minorHAnsi" w:cstheme="minorHAnsi"/>
          <w:sz w:val="22"/>
          <w:szCs w:val="22"/>
          <w:highlight w:val="yellow"/>
        </w:rPr>
        <w:t xml:space="preserve"> </w:t>
      </w:r>
      <w:r>
        <w:rPr>
          <w:rFonts w:asciiTheme="minorHAnsi" w:hAnsiTheme="minorHAnsi" w:cstheme="minorHAnsi"/>
          <w:sz w:val="22"/>
          <w:szCs w:val="22"/>
        </w:rPr>
        <w:t xml:space="preserve">YES       </w:t>
      </w:r>
      <w:sdt>
        <w:sdtPr>
          <w:rPr>
            <w:rFonts w:asciiTheme="minorHAnsi" w:hAnsiTheme="minorHAnsi" w:cstheme="minorHAnsi"/>
            <w:sz w:val="22"/>
            <w:szCs w:val="22"/>
            <w:highlight w:val="yellow"/>
          </w:rPr>
          <w:id w:val="-1711804866"/>
          <w14:checkbox>
            <w14:checked w14:val="0"/>
            <w14:checkedState w14:val="2612" w14:font="MS Gothic"/>
            <w14:uncheckedState w14:val="2610" w14:font="MS Gothic"/>
          </w14:checkbox>
        </w:sdtPr>
        <w:sdtContent>
          <w:r>
            <w:rPr>
              <w:rFonts w:ascii="MS Gothic" w:eastAsia="MS Gothic" w:hAnsi="MS Gothic" w:cstheme="minorHAnsi" w:hint="eastAsia"/>
              <w:sz w:val="22"/>
              <w:szCs w:val="22"/>
              <w:highlight w:val="yellow"/>
            </w:rPr>
            <w:t>☐</w:t>
          </w:r>
        </w:sdtContent>
      </w:sdt>
      <w:r>
        <w:rPr>
          <w:rFonts w:asciiTheme="minorHAnsi" w:hAnsiTheme="minorHAnsi" w:cstheme="minorHAnsi"/>
          <w:sz w:val="22"/>
          <w:szCs w:val="22"/>
        </w:rPr>
        <w:t xml:space="preserve"> NO</w:t>
      </w:r>
    </w:p>
    <w:p w14:paraId="5AF73E3F" w14:textId="10332B1A" w:rsidR="00B16B1D" w:rsidRPr="002816B5" w:rsidRDefault="003A71E8" w:rsidP="00B97FE9">
      <w:pPr>
        <w:rPr>
          <w:rFonts w:asciiTheme="minorHAnsi" w:hAnsiTheme="minorHAnsi" w:cstheme="minorHAnsi"/>
          <w:b/>
          <w:sz w:val="22"/>
          <w:szCs w:val="22"/>
        </w:rPr>
      </w:pPr>
      <w:r w:rsidRPr="00C533B6">
        <w:rPr>
          <w:rStyle w:val="ui-provider"/>
          <w:rFonts w:asciiTheme="minorHAnsi" w:hAnsiTheme="minorHAnsi" w:cstheme="minorHAnsi"/>
          <w:b/>
          <w:bCs/>
          <w:sz w:val="22"/>
          <w:szCs w:val="22"/>
        </w:rPr>
        <w:t>Please provide the name of the credentialing contact</w:t>
      </w:r>
      <w:r>
        <w:rPr>
          <w:rStyle w:val="ui-provider"/>
          <w:rFonts w:asciiTheme="minorHAnsi" w:hAnsiTheme="minorHAnsi" w:cstheme="minorHAnsi"/>
          <w:b/>
          <w:bCs/>
          <w:sz w:val="22"/>
          <w:szCs w:val="22"/>
        </w:rPr>
        <w:t xml:space="preserve">: </w:t>
      </w:r>
      <w:sdt>
        <w:sdtPr>
          <w:rPr>
            <w:rFonts w:asciiTheme="minorHAnsi" w:hAnsiTheme="minorHAnsi" w:cstheme="minorHAnsi"/>
            <w:sz w:val="22"/>
            <w:szCs w:val="22"/>
          </w:rPr>
          <w:id w:val="1651483253"/>
          <w:placeholder>
            <w:docPart w:val="21008FE184FF41BFB9BB6DEA1137447E"/>
          </w:placeholder>
          <w:showingPlcHdr/>
        </w:sdtPr>
        <w:sdtContent>
          <w:r w:rsidRPr="0017771B">
            <w:rPr>
              <w:rStyle w:val="PlaceholderText"/>
              <w:rFonts w:asciiTheme="minorHAnsi" w:hAnsiTheme="minorHAnsi" w:cstheme="minorHAnsi"/>
              <w:sz w:val="22"/>
              <w:szCs w:val="22"/>
              <w:highlight w:val="yellow"/>
            </w:rPr>
            <w:t>Click here to enter text.</w:t>
          </w:r>
        </w:sdtContent>
      </w:sdt>
    </w:p>
    <w:p w14:paraId="25785450" w14:textId="77777777" w:rsidR="00B0688F" w:rsidRPr="0017771B" w:rsidRDefault="003A12C8" w:rsidP="00B97FE9">
      <w:pPr>
        <w:outlineLvl w:val="0"/>
        <w:rPr>
          <w:rFonts w:asciiTheme="minorHAnsi" w:hAnsiTheme="minorHAnsi" w:cstheme="minorHAnsi"/>
          <w:b/>
          <w:sz w:val="22"/>
          <w:szCs w:val="22"/>
        </w:rPr>
      </w:pPr>
      <w:r>
        <w:rPr>
          <w:rFonts w:asciiTheme="minorHAnsi" w:hAnsiTheme="minorHAnsi" w:cstheme="minorHAnsi"/>
          <w:sz w:val="22"/>
          <w:szCs w:val="22"/>
        </w:rPr>
        <w:pict w14:anchorId="5944C11A">
          <v:rect id="_x0000_i1025" style="width:486pt;height:1.5pt" o:hralign="center" o:hrstd="t" o:hrnoshade="t" o:hr="t" fillcolor="#c0504d" stroked="f"/>
        </w:pict>
      </w:r>
    </w:p>
    <w:p w14:paraId="47725DE2" w14:textId="46EA827B" w:rsidR="00CE3903" w:rsidRPr="0017771B" w:rsidRDefault="00CE3903" w:rsidP="00B97FE9">
      <w:pPr>
        <w:outlineLvl w:val="0"/>
        <w:rPr>
          <w:rFonts w:asciiTheme="minorHAnsi" w:hAnsiTheme="minorHAnsi" w:cstheme="minorHAnsi"/>
          <w:b/>
          <w:sz w:val="22"/>
          <w:szCs w:val="22"/>
        </w:rPr>
      </w:pPr>
      <w:r w:rsidRPr="0017771B">
        <w:rPr>
          <w:rFonts w:asciiTheme="minorHAnsi" w:hAnsiTheme="minorHAnsi" w:cstheme="minorHAnsi"/>
          <w:b/>
          <w:sz w:val="22"/>
          <w:szCs w:val="22"/>
        </w:rPr>
        <w:t xml:space="preserve">Information About the Physician Proposing the Course </w:t>
      </w:r>
    </w:p>
    <w:p w14:paraId="5D22230D" w14:textId="5FDB90C9" w:rsidR="008F1286" w:rsidRPr="0017771B" w:rsidRDefault="00CE3903" w:rsidP="00B97FE9">
      <w:pPr>
        <w:outlineLvl w:val="0"/>
        <w:rPr>
          <w:rFonts w:asciiTheme="minorHAnsi" w:hAnsiTheme="minorHAnsi" w:cstheme="minorHAnsi"/>
          <w:sz w:val="22"/>
          <w:szCs w:val="22"/>
        </w:rPr>
      </w:pPr>
      <w:r w:rsidRPr="0017771B">
        <w:rPr>
          <w:rFonts w:asciiTheme="minorHAnsi" w:hAnsiTheme="minorHAnsi" w:cstheme="minorHAnsi"/>
          <w:b/>
          <w:sz w:val="22"/>
          <w:szCs w:val="22"/>
        </w:rPr>
        <w:t>Name</w:t>
      </w:r>
      <w:r w:rsidR="000518A9" w:rsidRPr="0017771B">
        <w:rPr>
          <w:rFonts w:asciiTheme="minorHAnsi" w:hAnsiTheme="minorHAnsi" w:cstheme="minorHAnsi"/>
          <w:b/>
          <w:sz w:val="22"/>
          <w:szCs w:val="22"/>
        </w:rPr>
        <w:t>:</w:t>
      </w:r>
      <w:r w:rsidR="008F1286" w:rsidRPr="0017771B">
        <w:rPr>
          <w:rFonts w:asciiTheme="minorHAnsi" w:hAnsiTheme="minorHAnsi" w:cstheme="minorHAnsi"/>
          <w:sz w:val="22"/>
          <w:szCs w:val="22"/>
        </w:rPr>
        <w:t xml:space="preserve"> </w:t>
      </w:r>
      <w:sdt>
        <w:sdtPr>
          <w:rPr>
            <w:rFonts w:asciiTheme="minorHAnsi" w:hAnsiTheme="minorHAnsi" w:cstheme="minorHAnsi"/>
            <w:sz w:val="22"/>
            <w:szCs w:val="22"/>
          </w:rPr>
          <w:id w:val="1895469505"/>
          <w:placeholder>
            <w:docPart w:val="519C0C3E4F264E7A8FDDDC4A1F0A7BC5"/>
          </w:placeholder>
          <w:showingPlcHdr/>
        </w:sdtPr>
        <w:sdtEndPr/>
        <w:sdtContent>
          <w:r w:rsidR="008F1286" w:rsidRPr="0017771B">
            <w:rPr>
              <w:rStyle w:val="PlaceholderText"/>
              <w:rFonts w:asciiTheme="minorHAnsi" w:hAnsiTheme="minorHAnsi" w:cstheme="minorHAnsi"/>
              <w:sz w:val="22"/>
              <w:szCs w:val="22"/>
              <w:highlight w:val="yellow"/>
            </w:rPr>
            <w:t xml:space="preserve">Click here </w:t>
          </w:r>
          <w:r w:rsidR="00A35D71" w:rsidRPr="0017771B">
            <w:rPr>
              <w:rStyle w:val="PlaceholderText"/>
              <w:rFonts w:asciiTheme="minorHAnsi" w:hAnsiTheme="minorHAnsi" w:cstheme="minorHAnsi"/>
              <w:sz w:val="22"/>
              <w:szCs w:val="22"/>
              <w:highlight w:val="yellow"/>
            </w:rPr>
            <w:t xml:space="preserve">to enter the </w:t>
          </w:r>
          <w:r w:rsidR="0017771B" w:rsidRPr="0017771B">
            <w:rPr>
              <w:rStyle w:val="PlaceholderText"/>
              <w:rFonts w:asciiTheme="minorHAnsi" w:hAnsiTheme="minorHAnsi" w:cstheme="minorHAnsi"/>
              <w:sz w:val="22"/>
              <w:szCs w:val="22"/>
              <w:highlight w:val="yellow"/>
            </w:rPr>
            <w:t>doctor's name</w:t>
          </w:r>
          <w:r w:rsidR="00A35D71" w:rsidRPr="0017771B">
            <w:rPr>
              <w:rStyle w:val="PlaceholderText"/>
              <w:rFonts w:asciiTheme="minorHAnsi" w:hAnsiTheme="minorHAnsi" w:cstheme="minorHAnsi"/>
              <w:sz w:val="22"/>
              <w:szCs w:val="22"/>
              <w:highlight w:val="yellow"/>
            </w:rPr>
            <w:t xml:space="preserve"> </w:t>
          </w:r>
          <w:r w:rsidR="008F1286" w:rsidRPr="0017771B">
            <w:rPr>
              <w:rStyle w:val="PlaceholderText"/>
              <w:rFonts w:asciiTheme="minorHAnsi" w:hAnsiTheme="minorHAnsi" w:cstheme="minorHAnsi"/>
              <w:sz w:val="22"/>
              <w:szCs w:val="22"/>
              <w:highlight w:val="yellow"/>
            </w:rPr>
            <w:t>that the students will be working with on their rotation.</w:t>
          </w:r>
        </w:sdtContent>
      </w:sdt>
    </w:p>
    <w:p w14:paraId="7F01850C" w14:textId="6D1349E3" w:rsidR="00B21EF8" w:rsidRPr="0017771B" w:rsidRDefault="00B21EF8" w:rsidP="00B97FE9">
      <w:pPr>
        <w:outlineLvl w:val="0"/>
        <w:rPr>
          <w:rFonts w:asciiTheme="minorHAnsi" w:hAnsiTheme="minorHAnsi" w:cstheme="minorHAnsi"/>
          <w:sz w:val="22"/>
          <w:szCs w:val="22"/>
        </w:rPr>
      </w:pPr>
      <w:r w:rsidRPr="0017771B">
        <w:rPr>
          <w:rFonts w:asciiTheme="minorHAnsi" w:hAnsiTheme="minorHAnsi" w:cstheme="minorHAnsi"/>
          <w:b/>
          <w:sz w:val="22"/>
          <w:szCs w:val="22"/>
        </w:rPr>
        <w:t>Graduate Education:</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369066334"/>
          <w:placeholder>
            <w:docPart w:val="BDEC82670DDD4ED6BC4BC60951BA0310"/>
          </w:placeholder>
          <w:showingPlcHdr/>
        </w:sdtPr>
        <w:sdtEndPr/>
        <w:sdtContent>
          <w:r w:rsidRPr="0017771B">
            <w:rPr>
              <w:rStyle w:val="PlaceholderText"/>
              <w:rFonts w:asciiTheme="minorHAnsi" w:hAnsiTheme="minorHAnsi" w:cstheme="minorHAnsi"/>
              <w:sz w:val="22"/>
              <w:szCs w:val="22"/>
              <w:highlight w:val="yellow"/>
            </w:rPr>
            <w:t>Click here to enter w</w:t>
          </w:r>
          <w:r w:rsidR="00C46D5F" w:rsidRPr="0017771B">
            <w:rPr>
              <w:rStyle w:val="PlaceholderText"/>
              <w:rFonts w:asciiTheme="minorHAnsi" w:hAnsiTheme="minorHAnsi" w:cstheme="minorHAnsi"/>
              <w:sz w:val="22"/>
              <w:szCs w:val="22"/>
              <w:highlight w:val="yellow"/>
            </w:rPr>
            <w:t>h</w:t>
          </w:r>
          <w:r w:rsidRPr="0017771B">
            <w:rPr>
              <w:rStyle w:val="PlaceholderText"/>
              <w:rFonts w:asciiTheme="minorHAnsi" w:hAnsiTheme="minorHAnsi" w:cstheme="minorHAnsi"/>
              <w:sz w:val="22"/>
              <w:szCs w:val="22"/>
              <w:highlight w:val="yellow"/>
            </w:rPr>
            <w:t>ere you completed your graduate education.</w:t>
          </w:r>
        </w:sdtContent>
      </w:sdt>
    </w:p>
    <w:p w14:paraId="785A2234" w14:textId="1DBF5475" w:rsidR="00B21EF8" w:rsidRPr="0017771B" w:rsidRDefault="00B21EF8" w:rsidP="00B97FE9">
      <w:pPr>
        <w:outlineLvl w:val="0"/>
        <w:rPr>
          <w:rFonts w:asciiTheme="minorHAnsi" w:hAnsiTheme="minorHAnsi" w:cstheme="minorHAnsi"/>
          <w:sz w:val="22"/>
          <w:szCs w:val="22"/>
        </w:rPr>
      </w:pPr>
      <w:r w:rsidRPr="0017771B">
        <w:rPr>
          <w:rFonts w:asciiTheme="minorHAnsi" w:hAnsiTheme="minorHAnsi" w:cstheme="minorHAnsi"/>
          <w:b/>
          <w:sz w:val="22"/>
          <w:szCs w:val="22"/>
        </w:rPr>
        <w:t>Previous and Current Academic Appointments (if an</w:t>
      </w:r>
      <w:r w:rsidR="00C46D5F" w:rsidRPr="0017771B">
        <w:rPr>
          <w:rFonts w:asciiTheme="minorHAnsi" w:hAnsiTheme="minorHAnsi" w:cstheme="minorHAnsi"/>
          <w:b/>
          <w:sz w:val="22"/>
          <w:szCs w:val="22"/>
        </w:rPr>
        <w:t>y</w:t>
      </w:r>
      <w:r w:rsidRPr="0017771B">
        <w:rPr>
          <w:rFonts w:asciiTheme="minorHAnsi" w:hAnsiTheme="minorHAnsi" w:cstheme="minorHAnsi"/>
          <w:b/>
          <w:sz w:val="22"/>
          <w:szCs w:val="22"/>
        </w:rPr>
        <w:t>):</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80663859"/>
          <w:placeholder>
            <w:docPart w:val="5B3517B64EAC4A0DBF93C48493FA1906"/>
          </w:placeholder>
          <w:showingPlcHdr/>
        </w:sdtPr>
        <w:sdtEndPr/>
        <w:sdtContent>
          <w:r w:rsidRPr="0017771B">
            <w:rPr>
              <w:rStyle w:val="PlaceholderText"/>
              <w:rFonts w:asciiTheme="minorHAnsi" w:hAnsiTheme="minorHAnsi" w:cstheme="minorHAnsi"/>
              <w:sz w:val="22"/>
              <w:szCs w:val="22"/>
              <w:highlight w:val="yellow"/>
            </w:rPr>
            <w:t>Click here to enter any previous and current academic appointments.</w:t>
          </w:r>
        </w:sdtContent>
      </w:sdt>
    </w:p>
    <w:p w14:paraId="13F8CB45" w14:textId="6EEAC8F0" w:rsidR="008F1286" w:rsidRPr="0017771B" w:rsidRDefault="00CE3903" w:rsidP="00B97FE9">
      <w:pPr>
        <w:outlineLvl w:val="0"/>
        <w:rPr>
          <w:rFonts w:asciiTheme="minorHAnsi" w:hAnsiTheme="minorHAnsi" w:cstheme="minorHAnsi"/>
          <w:sz w:val="22"/>
          <w:szCs w:val="22"/>
        </w:rPr>
      </w:pPr>
      <w:r w:rsidRPr="0017771B">
        <w:rPr>
          <w:rFonts w:asciiTheme="minorHAnsi" w:hAnsiTheme="minorHAnsi" w:cstheme="minorHAnsi"/>
          <w:b/>
          <w:sz w:val="22"/>
          <w:szCs w:val="22"/>
        </w:rPr>
        <w:t xml:space="preserve">Contact </w:t>
      </w:r>
      <w:r w:rsidR="000518A9" w:rsidRPr="0017771B">
        <w:rPr>
          <w:rFonts w:asciiTheme="minorHAnsi" w:hAnsiTheme="minorHAnsi" w:cstheme="minorHAnsi"/>
          <w:b/>
          <w:sz w:val="22"/>
          <w:szCs w:val="22"/>
        </w:rPr>
        <w:t>Email</w:t>
      </w:r>
      <w:r w:rsidR="00C46D5F" w:rsidRPr="0017771B">
        <w:rPr>
          <w:rFonts w:asciiTheme="minorHAnsi" w:hAnsiTheme="minorHAnsi" w:cstheme="minorHAnsi"/>
          <w:b/>
          <w:sz w:val="22"/>
          <w:szCs w:val="22"/>
        </w:rPr>
        <w:t xml:space="preserve"> and Phone</w:t>
      </w:r>
      <w:r w:rsidR="000518A9" w:rsidRPr="0017771B">
        <w:rPr>
          <w:rFonts w:asciiTheme="minorHAnsi" w:hAnsiTheme="minorHAnsi" w:cstheme="minorHAnsi"/>
          <w:b/>
          <w:sz w:val="22"/>
          <w:szCs w:val="22"/>
        </w:rPr>
        <w:t>:</w:t>
      </w:r>
      <w:r w:rsidR="008F1286" w:rsidRPr="0017771B">
        <w:rPr>
          <w:rFonts w:asciiTheme="minorHAnsi" w:hAnsiTheme="minorHAnsi" w:cstheme="minorHAnsi"/>
          <w:sz w:val="22"/>
          <w:szCs w:val="22"/>
        </w:rPr>
        <w:t xml:space="preserve"> </w:t>
      </w:r>
      <w:sdt>
        <w:sdtPr>
          <w:rPr>
            <w:rFonts w:asciiTheme="minorHAnsi" w:hAnsiTheme="minorHAnsi" w:cstheme="minorHAnsi"/>
            <w:sz w:val="22"/>
            <w:szCs w:val="22"/>
          </w:rPr>
          <w:id w:val="1563752613"/>
          <w:placeholder>
            <w:docPart w:val="C4E3DBE4B8A34BEC98D10ECD96656D2B"/>
          </w:placeholder>
          <w:showingPlcHdr/>
        </w:sdtPr>
        <w:sdtEndPr/>
        <w:sdtContent>
          <w:r w:rsidR="008F1286" w:rsidRPr="0017771B">
            <w:rPr>
              <w:rStyle w:val="PlaceholderText"/>
              <w:rFonts w:asciiTheme="minorHAnsi" w:hAnsiTheme="minorHAnsi" w:cstheme="minorHAnsi"/>
              <w:sz w:val="22"/>
              <w:szCs w:val="22"/>
              <w:highlight w:val="yellow"/>
            </w:rPr>
            <w:t>Click here to enter the email address</w:t>
          </w:r>
          <w:r w:rsidR="0017771B" w:rsidRPr="0017771B">
            <w:rPr>
              <w:rStyle w:val="PlaceholderText"/>
              <w:rFonts w:asciiTheme="minorHAnsi" w:hAnsiTheme="minorHAnsi" w:cstheme="minorHAnsi"/>
              <w:sz w:val="22"/>
              <w:szCs w:val="22"/>
              <w:highlight w:val="yellow"/>
            </w:rPr>
            <w:t xml:space="preserve"> you want the college of medicine to contact</w:t>
          </w:r>
          <w:r w:rsidR="00DA3C32" w:rsidRPr="0017771B">
            <w:rPr>
              <w:rStyle w:val="PlaceholderText"/>
              <w:rFonts w:asciiTheme="minorHAnsi" w:hAnsiTheme="minorHAnsi" w:cstheme="minorHAnsi"/>
              <w:sz w:val="22"/>
              <w:szCs w:val="22"/>
              <w:highlight w:val="yellow"/>
            </w:rPr>
            <w:t xml:space="preserve"> your office regarding scheduling.  This is also the email address where the student</w:t>
          </w:r>
          <w:r w:rsidR="0017771B" w:rsidRPr="0017771B">
            <w:rPr>
              <w:rStyle w:val="PlaceholderText"/>
              <w:rFonts w:asciiTheme="minorHAnsi" w:hAnsiTheme="minorHAnsi" w:cstheme="minorHAnsi"/>
              <w:sz w:val="22"/>
              <w:szCs w:val="22"/>
              <w:highlight w:val="yellow"/>
            </w:rPr>
            <w:t>'s</w:t>
          </w:r>
          <w:r w:rsidR="00DA3C32" w:rsidRPr="0017771B">
            <w:rPr>
              <w:rStyle w:val="PlaceholderText"/>
              <w:rFonts w:asciiTheme="minorHAnsi" w:hAnsiTheme="minorHAnsi" w:cstheme="minorHAnsi"/>
              <w:sz w:val="22"/>
              <w:szCs w:val="22"/>
              <w:highlight w:val="yellow"/>
            </w:rPr>
            <w:t xml:space="preserve"> evaluation will be sent for you to complete.</w:t>
          </w:r>
        </w:sdtContent>
      </w:sdt>
    </w:p>
    <w:p w14:paraId="05B1521F" w14:textId="77777777" w:rsidR="00F030B8" w:rsidRPr="00F030B8" w:rsidRDefault="00F030B8" w:rsidP="00B97FE9">
      <w:pPr>
        <w:outlineLvl w:val="0"/>
        <w:rPr>
          <w:rFonts w:asciiTheme="minorHAnsi" w:hAnsiTheme="minorHAnsi" w:cstheme="minorHAnsi"/>
          <w:sz w:val="10"/>
          <w:szCs w:val="22"/>
        </w:rPr>
      </w:pPr>
    </w:p>
    <w:p w14:paraId="71636DBD" w14:textId="2B2847C2" w:rsidR="00F030B8" w:rsidRDefault="00F030B8" w:rsidP="00B97FE9">
      <w:pPr>
        <w:contextualSpacing/>
        <w:outlineLvl w:val="0"/>
        <w:rPr>
          <w:rFonts w:asciiTheme="minorHAnsi" w:hAnsiTheme="minorHAnsi" w:cstheme="minorHAnsi"/>
          <w:b/>
          <w:sz w:val="22"/>
          <w:szCs w:val="22"/>
        </w:rPr>
      </w:pPr>
      <w:r>
        <w:rPr>
          <w:rFonts w:asciiTheme="minorHAnsi" w:hAnsiTheme="minorHAnsi" w:cstheme="minorHAnsi"/>
          <w:b/>
          <w:sz w:val="22"/>
          <w:szCs w:val="22"/>
        </w:rPr>
        <w:t>Logistical Information About Course</w:t>
      </w:r>
      <w:r w:rsidR="000F7B4F">
        <w:rPr>
          <w:rFonts w:asciiTheme="minorHAnsi" w:hAnsiTheme="minorHAnsi" w:cstheme="minorHAnsi"/>
          <w:b/>
          <w:sz w:val="22"/>
          <w:szCs w:val="22"/>
        </w:rPr>
        <w:t xml:space="preserve"> New Location</w:t>
      </w:r>
    </w:p>
    <w:p w14:paraId="0E75EECA" w14:textId="77777777" w:rsidR="00F030B8" w:rsidRPr="00F030B8" w:rsidRDefault="00F030B8" w:rsidP="00B97FE9">
      <w:pPr>
        <w:contextualSpacing/>
        <w:outlineLvl w:val="0"/>
        <w:rPr>
          <w:rFonts w:asciiTheme="minorHAnsi" w:hAnsiTheme="minorHAnsi" w:cstheme="minorHAnsi"/>
          <w:sz w:val="12"/>
          <w:szCs w:val="22"/>
        </w:rPr>
      </w:pPr>
      <w:r w:rsidRPr="0017771B">
        <w:rPr>
          <w:rFonts w:asciiTheme="minorHAnsi" w:hAnsiTheme="minorHAnsi" w:cstheme="minorHAnsi"/>
          <w:b/>
          <w:sz w:val="22"/>
          <w:szCs w:val="22"/>
        </w:rPr>
        <w:t xml:space="preserve"> </w:t>
      </w:r>
    </w:p>
    <w:p w14:paraId="5D566A10" w14:textId="77777777" w:rsidR="00F030B8" w:rsidRPr="0017771B" w:rsidRDefault="00F030B8" w:rsidP="00B97FE9">
      <w:pPr>
        <w:pStyle w:val="ListParagraph"/>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linic/Hospital/Institution Name and Locations where Student Will be Rotating:</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534123318"/>
          <w:placeholder>
            <w:docPart w:val="2DE1CE69AE314D80AD9FC78009F65C9C"/>
          </w:placeholder>
          <w:showingPlcHdr/>
        </w:sdtPr>
        <w:sdtEndPr/>
        <w:sdtContent>
          <w:r w:rsidRPr="0017771B">
            <w:rPr>
              <w:rStyle w:val="PlaceholderText"/>
              <w:rFonts w:asciiTheme="minorHAnsi" w:hAnsiTheme="minorHAnsi" w:cstheme="minorHAnsi"/>
              <w:sz w:val="22"/>
              <w:szCs w:val="22"/>
              <w:highlight w:val="yellow"/>
            </w:rPr>
            <w:t>Click here to enter the address of your office. We will periodically send out information via USPS.</w:t>
          </w:r>
        </w:sdtContent>
      </w:sdt>
    </w:p>
    <w:p w14:paraId="572FC7DF" w14:textId="77777777" w:rsidR="00F030B8" w:rsidRPr="0017771B" w:rsidRDefault="00F030B8" w:rsidP="00B97FE9">
      <w:pPr>
        <w:pStyle w:val="ListParagraph"/>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linic/Hospital/Institution Name and Location to Report on the first day:</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618210885"/>
          <w:placeholder>
            <w:docPart w:val="DC364582AD014D74885C629E8EF97FEE"/>
          </w:placeholder>
          <w:showingPlcHdr/>
        </w:sdtPr>
        <w:sdtEndPr/>
        <w:sdtContent>
          <w:r w:rsidRPr="0017771B">
            <w:rPr>
              <w:rStyle w:val="PlaceholderText"/>
              <w:rFonts w:asciiTheme="minorHAnsi" w:hAnsiTheme="minorHAnsi" w:cstheme="minorHAnsi"/>
              <w:sz w:val="22"/>
              <w:szCs w:val="22"/>
              <w:highlight w:val="yellow"/>
            </w:rPr>
            <w:t>Click here to enter the address of your office where the student should report of the first day.</w:t>
          </w:r>
        </w:sdtContent>
      </w:sdt>
    </w:p>
    <w:p w14:paraId="5F138A9B" w14:textId="4BAA0B0B" w:rsidR="00F030B8" w:rsidRPr="0017771B" w:rsidRDefault="00F030B8" w:rsidP="00B97FE9">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 xml:space="preserve">Reporting Time: </w:t>
      </w:r>
      <w:sdt>
        <w:sdtPr>
          <w:rPr>
            <w:rFonts w:asciiTheme="minorHAnsi" w:hAnsiTheme="minorHAnsi" w:cstheme="minorHAnsi"/>
            <w:b/>
            <w:sz w:val="22"/>
            <w:szCs w:val="22"/>
          </w:rPr>
          <w:id w:val="2143608058"/>
          <w:placeholder>
            <w:docPart w:val="D5738F5DE3744BD28E0FB6DF4F60C318"/>
          </w:placeholder>
          <w:showingPlcHdr/>
        </w:sdtPr>
        <w:sdtEndPr/>
        <w:sdtContent>
          <w:r w:rsidRPr="0017771B">
            <w:rPr>
              <w:rStyle w:val="PlaceholderText"/>
              <w:rFonts w:asciiTheme="minorHAnsi" w:hAnsiTheme="minorHAnsi" w:cstheme="minorHAnsi"/>
              <w:sz w:val="22"/>
              <w:szCs w:val="22"/>
              <w:highlight w:val="yellow"/>
            </w:rPr>
            <w:t>Click here to enter the time students should report to your office on the first day o</w:t>
          </w:r>
          <w:r w:rsidR="002816B5">
            <w:rPr>
              <w:rStyle w:val="PlaceholderText"/>
              <w:rFonts w:asciiTheme="minorHAnsi" w:hAnsiTheme="minorHAnsi" w:cstheme="minorHAnsi"/>
              <w:sz w:val="22"/>
              <w:szCs w:val="22"/>
              <w:highlight w:val="yellow"/>
            </w:rPr>
            <w:t>n</w:t>
          </w:r>
          <w:r w:rsidRPr="0017771B">
            <w:rPr>
              <w:rStyle w:val="PlaceholderText"/>
              <w:rFonts w:asciiTheme="minorHAnsi" w:hAnsiTheme="minorHAnsi" w:cstheme="minorHAnsi"/>
              <w:sz w:val="22"/>
              <w:szCs w:val="22"/>
              <w:highlight w:val="yellow"/>
            </w:rPr>
            <w:t xml:space="preserve"> the rotation.</w:t>
          </w:r>
        </w:sdtContent>
      </w:sdt>
    </w:p>
    <w:p w14:paraId="0BB938EC" w14:textId="1E517BC4" w:rsidR="00F030B8" w:rsidRPr="0017771B" w:rsidRDefault="00F030B8" w:rsidP="00B97FE9">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ontact Person (administrative assistant/business manager contact) (</w:t>
      </w:r>
      <w:r w:rsidRPr="0017771B">
        <w:rPr>
          <w:rFonts w:asciiTheme="minorHAnsi" w:hAnsiTheme="minorHAnsi" w:cstheme="minorHAnsi"/>
          <w:sz w:val="22"/>
          <w:szCs w:val="22"/>
        </w:rPr>
        <w:t>for information</w:t>
      </w:r>
      <w:r w:rsidRPr="0017771B">
        <w:rPr>
          <w:rFonts w:asciiTheme="minorHAnsi" w:hAnsiTheme="minorHAnsi" w:cstheme="minorHAnsi"/>
          <w:b/>
          <w:sz w:val="22"/>
          <w:szCs w:val="22"/>
        </w:rPr>
        <w:t xml:space="preserve">/ </w:t>
      </w:r>
      <w:r w:rsidRPr="0017771B">
        <w:rPr>
          <w:rFonts w:asciiTheme="minorHAnsi" w:hAnsiTheme="minorHAnsi" w:cstheme="minorHAnsi"/>
          <w:sz w:val="22"/>
          <w:szCs w:val="22"/>
        </w:rPr>
        <w:t>scheduling)</w:t>
      </w:r>
      <w:r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870494513"/>
          <w:placeholder>
            <w:docPart w:val="0591E15F32B740D0A34FC8C12350ABBD"/>
          </w:placeholder>
          <w:showingPlcHdr/>
        </w:sdtPr>
        <w:sdtEndPr/>
        <w:sdtContent>
          <w:r w:rsidR="002816B5" w:rsidRPr="002816B5">
            <w:rPr>
              <w:rStyle w:val="PlaceholderText"/>
              <w:rFonts w:asciiTheme="minorHAnsi" w:hAnsiTheme="minorHAnsi" w:cstheme="minorHAnsi"/>
              <w:sz w:val="22"/>
              <w:szCs w:val="22"/>
              <w:highlight w:val="yellow"/>
            </w:rPr>
            <w:t>Click here to enter the name of the person students should contact regarding rotation details (i.e. schedule, action items to complete before/after rotation</w:t>
          </w:r>
          <w:r w:rsidRPr="0017771B">
            <w:rPr>
              <w:rStyle w:val="PlaceholderText"/>
              <w:rFonts w:asciiTheme="minorHAnsi" w:hAnsiTheme="minorHAnsi" w:cstheme="minorHAnsi"/>
              <w:sz w:val="22"/>
              <w:szCs w:val="22"/>
              <w:highlight w:val="yellow"/>
            </w:rPr>
            <w:t>.</w:t>
          </w:r>
        </w:sdtContent>
      </w:sdt>
      <w:r w:rsidRPr="0017771B">
        <w:rPr>
          <w:rFonts w:asciiTheme="minorHAnsi" w:hAnsiTheme="minorHAnsi" w:cstheme="minorHAnsi"/>
          <w:sz w:val="22"/>
          <w:szCs w:val="22"/>
        </w:rPr>
        <w:t xml:space="preserve"> </w:t>
      </w:r>
    </w:p>
    <w:p w14:paraId="15D0413D" w14:textId="35862B01" w:rsidR="00F030B8" w:rsidRPr="0092048A" w:rsidRDefault="00F030B8" w:rsidP="00B97FE9">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 xml:space="preserve">Contact Phone and e-mail: </w:t>
      </w:r>
      <w:sdt>
        <w:sdtPr>
          <w:rPr>
            <w:rFonts w:asciiTheme="minorHAnsi" w:hAnsiTheme="minorHAnsi" w:cstheme="minorHAnsi"/>
            <w:b/>
            <w:sz w:val="22"/>
            <w:szCs w:val="22"/>
          </w:rPr>
          <w:id w:val="-172259950"/>
          <w:placeholder>
            <w:docPart w:val="0EB4402CD8D74F8C8E3FCB2C414199DA"/>
          </w:placeholder>
          <w:showingPlcHdr/>
        </w:sdtPr>
        <w:sdtEndPr/>
        <w:sdtContent>
          <w:r w:rsidRPr="0017771B">
            <w:rPr>
              <w:rStyle w:val="PlaceholderText"/>
              <w:rFonts w:asciiTheme="minorHAnsi" w:hAnsiTheme="minorHAnsi" w:cstheme="minorHAnsi"/>
              <w:sz w:val="22"/>
              <w:szCs w:val="22"/>
              <w:highlight w:val="yellow"/>
            </w:rPr>
            <w:t>Click here to enter the phone number and email address you want the student to contact your office on the rotation and before the rotation starts.</w:t>
          </w:r>
        </w:sdtContent>
      </w:sdt>
    </w:p>
    <w:p w14:paraId="7FA68CA2" w14:textId="15CDFDED" w:rsidR="00F030B8" w:rsidRPr="00F030B8" w:rsidRDefault="003A12C8" w:rsidP="00B97FE9">
      <w:pPr>
        <w:outlineLvl w:val="0"/>
        <w:rPr>
          <w:rFonts w:asciiTheme="minorHAnsi" w:hAnsiTheme="minorHAnsi" w:cstheme="minorHAnsi"/>
          <w:sz w:val="22"/>
          <w:szCs w:val="22"/>
        </w:rPr>
      </w:pPr>
      <w:r>
        <w:rPr>
          <w:rFonts w:asciiTheme="minorHAnsi" w:hAnsiTheme="minorHAnsi" w:cstheme="minorHAnsi"/>
          <w:sz w:val="22"/>
          <w:szCs w:val="22"/>
        </w:rPr>
        <w:pict w14:anchorId="032BE57A">
          <v:rect id="_x0000_i1026" style="width:486pt;height:1.5pt" o:hralign="center" o:hrstd="t" o:hrnoshade="t" o:hr="t" fillcolor="#c0504d" stroked="f"/>
        </w:pict>
      </w:r>
    </w:p>
    <w:p w14:paraId="6CC23DEC" w14:textId="5DBA421E" w:rsidR="007857DF" w:rsidRPr="0017771B" w:rsidRDefault="00C46D5F" w:rsidP="00B97FE9">
      <w:pPr>
        <w:spacing w:line="360" w:lineRule="auto"/>
        <w:rPr>
          <w:rFonts w:asciiTheme="minorHAnsi" w:hAnsiTheme="minorHAnsi" w:cstheme="minorHAnsi"/>
          <w:sz w:val="22"/>
          <w:szCs w:val="22"/>
          <w:highlight w:val="yellow"/>
        </w:rPr>
      </w:pPr>
      <w:r w:rsidRPr="0017771B">
        <w:rPr>
          <w:rFonts w:asciiTheme="minorHAnsi" w:hAnsiTheme="minorHAnsi" w:cstheme="minorHAnsi"/>
          <w:b/>
          <w:sz w:val="22"/>
          <w:szCs w:val="22"/>
        </w:rPr>
        <w:t>C</w:t>
      </w:r>
      <w:r w:rsidR="006D4A87" w:rsidRPr="0017771B">
        <w:rPr>
          <w:rFonts w:asciiTheme="minorHAnsi" w:hAnsiTheme="minorHAnsi" w:cstheme="minorHAnsi"/>
          <w:b/>
          <w:sz w:val="22"/>
          <w:szCs w:val="22"/>
        </w:rPr>
        <w:t>ourse type</w:t>
      </w:r>
      <w:r w:rsidR="002F436C" w:rsidRPr="0017771B">
        <w:rPr>
          <w:rFonts w:asciiTheme="minorHAnsi" w:hAnsiTheme="minorHAnsi" w:cstheme="minorHAnsi"/>
          <w:b/>
          <w:sz w:val="22"/>
          <w:szCs w:val="22"/>
        </w:rPr>
        <w:t xml:space="preserve"> (select</w:t>
      </w:r>
      <w:r w:rsidR="008C787D">
        <w:rPr>
          <w:rFonts w:asciiTheme="minorHAnsi" w:hAnsiTheme="minorHAnsi" w:cstheme="minorHAnsi"/>
          <w:b/>
          <w:sz w:val="22"/>
          <w:szCs w:val="22"/>
        </w:rPr>
        <w:t xml:space="preserve"> all that apply, note: electives and acting internships cannot have the same course goals</w:t>
      </w:r>
      <w:r w:rsidR="002F436C" w:rsidRPr="0017771B">
        <w:rPr>
          <w:rFonts w:asciiTheme="minorHAnsi" w:hAnsiTheme="minorHAnsi" w:cstheme="minorHAnsi"/>
          <w:b/>
          <w:sz w:val="22"/>
          <w:szCs w:val="22"/>
        </w:rPr>
        <w:t>):</w:t>
      </w:r>
      <w:r w:rsidR="008F1286" w:rsidRPr="0017771B">
        <w:rPr>
          <w:rFonts w:asciiTheme="minorHAnsi" w:hAnsiTheme="minorHAnsi" w:cstheme="minorHAnsi"/>
          <w:b/>
          <w:sz w:val="22"/>
          <w:szCs w:val="22"/>
        </w:rPr>
        <w:t xml:space="preserve"> </w:t>
      </w:r>
      <w:sdt>
        <w:sdtPr>
          <w:rPr>
            <w:rFonts w:asciiTheme="minorHAnsi" w:hAnsiTheme="minorHAnsi" w:cstheme="minorHAnsi"/>
            <w:b/>
            <w:sz w:val="22"/>
            <w:szCs w:val="22"/>
            <w:highlight w:val="yellow"/>
          </w:rPr>
          <w:id w:val="-489864522"/>
          <w14:checkbox>
            <w14:checked w14:val="0"/>
            <w14:checkedState w14:val="2612" w14:font="MS Gothic"/>
            <w14:uncheckedState w14:val="2610" w14:font="MS Gothic"/>
          </w14:checkbox>
        </w:sdtPr>
        <w:sdtEndPr/>
        <w:sdtContent>
          <w:r w:rsidR="007D2DA6" w:rsidRPr="0017771B">
            <w:rPr>
              <w:rFonts w:ascii="Segoe UI Symbol" w:eastAsia="MS Gothic" w:hAnsi="Segoe UI Symbol" w:cs="Segoe UI Symbol"/>
              <w:b/>
              <w:sz w:val="22"/>
              <w:szCs w:val="22"/>
              <w:highlight w:val="yellow"/>
            </w:rPr>
            <w:t>☐</w:t>
          </w:r>
        </w:sdtContent>
      </w:sdt>
      <w:r w:rsidR="007D2DA6" w:rsidRPr="0017771B">
        <w:rPr>
          <w:rFonts w:asciiTheme="minorHAnsi" w:hAnsiTheme="minorHAnsi" w:cstheme="minorHAnsi"/>
          <w:sz w:val="22"/>
          <w:szCs w:val="22"/>
          <w:highlight w:val="yellow"/>
        </w:rPr>
        <w:t>M3</w:t>
      </w:r>
      <w:r w:rsidRPr="0017771B">
        <w:rPr>
          <w:rFonts w:asciiTheme="minorHAnsi" w:hAnsiTheme="minorHAnsi" w:cstheme="minorHAnsi"/>
          <w:sz w:val="22"/>
          <w:szCs w:val="22"/>
          <w:highlight w:val="yellow"/>
        </w:rPr>
        <w:t xml:space="preserve"> </w:t>
      </w:r>
      <w:r w:rsidR="002816B5">
        <w:rPr>
          <w:rFonts w:asciiTheme="minorHAnsi" w:hAnsiTheme="minorHAnsi" w:cstheme="minorHAnsi"/>
          <w:sz w:val="22"/>
          <w:szCs w:val="22"/>
          <w:highlight w:val="yellow"/>
        </w:rPr>
        <w:t>and</w:t>
      </w:r>
      <w:r w:rsidRPr="0017771B">
        <w:rPr>
          <w:rFonts w:asciiTheme="minorHAnsi" w:hAnsiTheme="minorHAnsi" w:cstheme="minorHAnsi"/>
          <w:sz w:val="22"/>
          <w:szCs w:val="22"/>
          <w:highlight w:val="yellow"/>
        </w:rPr>
        <w:t xml:space="preserve"> M4</w:t>
      </w:r>
      <w:r w:rsidR="007D2DA6" w:rsidRPr="0017771B">
        <w:rPr>
          <w:rFonts w:asciiTheme="minorHAnsi" w:hAnsiTheme="minorHAnsi" w:cstheme="minorHAnsi"/>
          <w:sz w:val="22"/>
          <w:szCs w:val="22"/>
          <w:highlight w:val="yellow"/>
        </w:rPr>
        <w:t xml:space="preserve"> Elective (4 w</w:t>
      </w:r>
      <w:r w:rsidR="00B21EF8" w:rsidRPr="0017771B">
        <w:rPr>
          <w:rFonts w:asciiTheme="minorHAnsi" w:hAnsiTheme="minorHAnsi" w:cstheme="minorHAnsi"/>
          <w:sz w:val="22"/>
          <w:szCs w:val="22"/>
          <w:highlight w:val="yellow"/>
        </w:rPr>
        <w:t>ee</w:t>
      </w:r>
      <w:r w:rsidR="007D2DA6" w:rsidRPr="0017771B">
        <w:rPr>
          <w:rFonts w:asciiTheme="minorHAnsi" w:hAnsiTheme="minorHAnsi" w:cstheme="minorHAnsi"/>
          <w:sz w:val="22"/>
          <w:szCs w:val="22"/>
          <w:highlight w:val="yellow"/>
        </w:rPr>
        <w:t>ks)</w:t>
      </w:r>
      <w:r w:rsidRPr="008C787D">
        <w:rPr>
          <w:rFonts w:asciiTheme="minorHAnsi" w:hAnsiTheme="minorHAnsi" w:cstheme="minorHAnsi"/>
          <w:sz w:val="22"/>
          <w:szCs w:val="22"/>
        </w:rPr>
        <w:t xml:space="preserve"> </w:t>
      </w:r>
      <w:r w:rsidR="008C787D"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855028194"/>
          <w14:checkbox>
            <w14:checked w14:val="0"/>
            <w14:checkedState w14:val="2612" w14:font="MS Gothic"/>
            <w14:uncheckedState w14:val="2610" w14:font="MS Gothic"/>
          </w14:checkbox>
        </w:sdtPr>
        <w:sdtEndPr/>
        <w:sdtContent>
          <w:r w:rsidRPr="0017771B">
            <w:rPr>
              <w:rFonts w:ascii="Segoe UI Symbol" w:eastAsia="MS Gothic" w:hAnsi="Segoe UI Symbol" w:cs="Segoe UI Symbol"/>
              <w:sz w:val="22"/>
              <w:szCs w:val="22"/>
              <w:highlight w:val="yellow"/>
            </w:rPr>
            <w:t>☐</w:t>
          </w:r>
        </w:sdtContent>
      </w:sdt>
      <w:r w:rsidRPr="0017771B">
        <w:rPr>
          <w:rFonts w:asciiTheme="minorHAnsi" w:hAnsiTheme="minorHAnsi" w:cstheme="minorHAnsi"/>
          <w:sz w:val="22"/>
          <w:szCs w:val="22"/>
          <w:highlight w:val="yellow"/>
        </w:rPr>
        <w:t>M3 Elective (4 weeks)</w:t>
      </w:r>
    </w:p>
    <w:p w14:paraId="1A72E455" w14:textId="03BFFC28" w:rsidR="008C787D" w:rsidRDefault="003A12C8" w:rsidP="00B97FE9">
      <w:pPr>
        <w:spacing w:line="360" w:lineRule="auto"/>
        <w:rPr>
          <w:rFonts w:asciiTheme="minorHAnsi" w:hAnsiTheme="minorHAnsi" w:cstheme="minorHAnsi"/>
          <w:sz w:val="22"/>
          <w:szCs w:val="22"/>
          <w:highlight w:val="yellow"/>
        </w:rPr>
      </w:pPr>
      <w:sdt>
        <w:sdtPr>
          <w:rPr>
            <w:rFonts w:asciiTheme="minorHAnsi" w:hAnsiTheme="minorHAnsi" w:cstheme="minorHAnsi"/>
            <w:sz w:val="22"/>
            <w:szCs w:val="22"/>
            <w:highlight w:val="yellow"/>
          </w:rPr>
          <w:id w:val="166296002"/>
          <w14:checkbox>
            <w14:checked w14:val="0"/>
            <w14:checkedState w14:val="2612" w14:font="MS Gothic"/>
            <w14:uncheckedState w14:val="2610" w14:font="MS Gothic"/>
          </w14:checkbox>
        </w:sdtPr>
        <w:sdtEndPr/>
        <w:sdtContent>
          <w:r w:rsidR="00D31F66" w:rsidRPr="0017771B">
            <w:rPr>
              <w:rFonts w:ascii="Segoe UI Symbol" w:eastAsia="MS Gothic" w:hAnsi="Segoe UI Symbol" w:cs="Segoe UI Symbol"/>
              <w:sz w:val="22"/>
              <w:szCs w:val="22"/>
              <w:highlight w:val="yellow"/>
            </w:rPr>
            <w:t>☐</w:t>
          </w:r>
        </w:sdtContent>
      </w:sdt>
      <w:r w:rsidR="00E67B75" w:rsidRPr="0017771B">
        <w:rPr>
          <w:rFonts w:asciiTheme="minorHAnsi" w:hAnsiTheme="minorHAnsi" w:cstheme="minorHAnsi"/>
          <w:sz w:val="22"/>
          <w:szCs w:val="22"/>
          <w:highlight w:val="yellow"/>
        </w:rPr>
        <w:t xml:space="preserve">M4 </w:t>
      </w:r>
      <w:r w:rsidR="002F436C" w:rsidRPr="0017771B">
        <w:rPr>
          <w:rFonts w:asciiTheme="minorHAnsi" w:hAnsiTheme="minorHAnsi" w:cstheme="minorHAnsi"/>
          <w:sz w:val="22"/>
          <w:szCs w:val="22"/>
          <w:highlight w:val="yellow"/>
        </w:rPr>
        <w:t>Elective (4 w</w:t>
      </w:r>
      <w:r w:rsidR="00B21EF8" w:rsidRPr="0017771B">
        <w:rPr>
          <w:rFonts w:asciiTheme="minorHAnsi" w:hAnsiTheme="minorHAnsi" w:cstheme="minorHAnsi"/>
          <w:sz w:val="22"/>
          <w:szCs w:val="22"/>
          <w:highlight w:val="yellow"/>
        </w:rPr>
        <w:t>ee</w:t>
      </w:r>
      <w:r w:rsidR="00C46D5F" w:rsidRPr="0017771B">
        <w:rPr>
          <w:rFonts w:asciiTheme="minorHAnsi" w:hAnsiTheme="minorHAnsi" w:cstheme="minorHAnsi"/>
          <w:sz w:val="22"/>
          <w:szCs w:val="22"/>
          <w:highlight w:val="yellow"/>
        </w:rPr>
        <w:t>ks)</w:t>
      </w:r>
      <w:r w:rsidR="00E67B75" w:rsidRPr="008C787D">
        <w:rPr>
          <w:rFonts w:asciiTheme="minorHAnsi" w:hAnsiTheme="minorHAnsi" w:cstheme="minorHAnsi"/>
          <w:sz w:val="22"/>
          <w:szCs w:val="22"/>
        </w:rPr>
        <w:t xml:space="preserve"> </w:t>
      </w:r>
      <w:r w:rsidR="008C787D"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27481024"/>
          <w14:checkbox>
            <w14:checked w14:val="0"/>
            <w14:checkedState w14:val="2612" w14:font="MS Gothic"/>
            <w14:uncheckedState w14:val="2610" w14:font="MS Gothic"/>
          </w14:checkbox>
        </w:sdtPr>
        <w:sdtEndPr/>
        <w:sdtContent>
          <w:r w:rsidR="00E67B75" w:rsidRPr="0017771B">
            <w:rPr>
              <w:rFonts w:ascii="Segoe UI Symbol" w:eastAsia="MS Gothic" w:hAnsi="Segoe UI Symbol" w:cs="Segoe UI Symbol"/>
              <w:sz w:val="22"/>
              <w:szCs w:val="22"/>
              <w:highlight w:val="yellow"/>
            </w:rPr>
            <w:t>☐</w:t>
          </w:r>
        </w:sdtContent>
      </w:sdt>
      <w:r w:rsidR="00E67B75" w:rsidRPr="0017771B">
        <w:rPr>
          <w:rFonts w:asciiTheme="minorHAnsi" w:hAnsiTheme="minorHAnsi" w:cstheme="minorHAnsi"/>
          <w:sz w:val="22"/>
          <w:szCs w:val="22"/>
          <w:highlight w:val="yellow"/>
        </w:rPr>
        <w:t xml:space="preserve">M4 </w:t>
      </w:r>
      <w:r w:rsidR="008F1286" w:rsidRPr="0017771B">
        <w:rPr>
          <w:rFonts w:asciiTheme="minorHAnsi" w:hAnsiTheme="minorHAnsi" w:cstheme="minorHAnsi"/>
          <w:sz w:val="22"/>
          <w:szCs w:val="22"/>
          <w:highlight w:val="yellow"/>
        </w:rPr>
        <w:t>Elective (2 w</w:t>
      </w:r>
      <w:r w:rsidR="00B21EF8" w:rsidRPr="0017771B">
        <w:rPr>
          <w:rFonts w:asciiTheme="minorHAnsi" w:hAnsiTheme="minorHAnsi" w:cstheme="minorHAnsi"/>
          <w:sz w:val="22"/>
          <w:szCs w:val="22"/>
          <w:highlight w:val="yellow"/>
        </w:rPr>
        <w:t>ee</w:t>
      </w:r>
      <w:r w:rsidR="008F1286" w:rsidRPr="0017771B">
        <w:rPr>
          <w:rFonts w:asciiTheme="minorHAnsi" w:hAnsiTheme="minorHAnsi" w:cstheme="minorHAnsi"/>
          <w:sz w:val="22"/>
          <w:szCs w:val="22"/>
          <w:highlight w:val="yellow"/>
        </w:rPr>
        <w:t>ks)</w:t>
      </w:r>
      <w:r w:rsidR="008C787D" w:rsidRPr="008C787D">
        <w:rPr>
          <w:rFonts w:asciiTheme="minorHAnsi" w:hAnsiTheme="minorHAnsi" w:cstheme="minorHAnsi"/>
          <w:sz w:val="22"/>
          <w:szCs w:val="22"/>
        </w:rPr>
        <w:t xml:space="preserve"> </w:t>
      </w:r>
      <w:r w:rsidR="008F1286"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110737405"/>
          <w14:checkbox>
            <w14:checked w14:val="0"/>
            <w14:checkedState w14:val="2612" w14:font="MS Gothic"/>
            <w14:uncheckedState w14:val="2610" w14:font="MS Gothic"/>
          </w14:checkbox>
        </w:sdtPr>
        <w:sdtEndPr/>
        <w:sdtContent>
          <w:r w:rsidR="008C787D">
            <w:rPr>
              <w:rFonts w:ascii="MS Gothic" w:eastAsia="MS Gothic" w:hAnsi="MS Gothic" w:cstheme="minorHAnsi" w:hint="eastAsia"/>
              <w:sz w:val="22"/>
              <w:szCs w:val="22"/>
              <w:highlight w:val="yellow"/>
            </w:rPr>
            <w:t>☐</w:t>
          </w:r>
        </w:sdtContent>
      </w:sdt>
      <w:r w:rsidR="00E67B75" w:rsidRPr="0017771B">
        <w:rPr>
          <w:rFonts w:asciiTheme="minorHAnsi" w:hAnsiTheme="minorHAnsi" w:cstheme="minorHAnsi"/>
          <w:sz w:val="22"/>
          <w:szCs w:val="22"/>
          <w:highlight w:val="yellow"/>
        </w:rPr>
        <w:t xml:space="preserve">M4 </w:t>
      </w:r>
      <w:r w:rsidR="008F1286" w:rsidRPr="0017771B">
        <w:rPr>
          <w:rFonts w:asciiTheme="minorHAnsi" w:hAnsiTheme="minorHAnsi" w:cstheme="minorHAnsi"/>
          <w:sz w:val="22"/>
          <w:szCs w:val="22"/>
          <w:highlight w:val="yellow"/>
        </w:rPr>
        <w:t>Elective (2 or 4 w</w:t>
      </w:r>
      <w:r w:rsidR="00B21EF8" w:rsidRPr="0017771B">
        <w:rPr>
          <w:rFonts w:asciiTheme="minorHAnsi" w:hAnsiTheme="minorHAnsi" w:cstheme="minorHAnsi"/>
          <w:sz w:val="22"/>
          <w:szCs w:val="22"/>
          <w:highlight w:val="yellow"/>
        </w:rPr>
        <w:t>ee</w:t>
      </w:r>
      <w:r w:rsidR="008F1286" w:rsidRPr="0017771B">
        <w:rPr>
          <w:rFonts w:asciiTheme="minorHAnsi" w:hAnsiTheme="minorHAnsi" w:cstheme="minorHAnsi"/>
          <w:sz w:val="22"/>
          <w:szCs w:val="22"/>
          <w:highlight w:val="yellow"/>
        </w:rPr>
        <w:t>ks)</w:t>
      </w:r>
      <w:r w:rsidR="00E67B75" w:rsidRPr="0017771B">
        <w:rPr>
          <w:rFonts w:asciiTheme="minorHAnsi" w:hAnsiTheme="minorHAnsi" w:cstheme="minorHAnsi"/>
          <w:sz w:val="22"/>
          <w:szCs w:val="22"/>
          <w:highlight w:val="yellow"/>
        </w:rPr>
        <w:t xml:space="preserve"> </w:t>
      </w:r>
    </w:p>
    <w:p w14:paraId="72CE861C" w14:textId="037115ED" w:rsidR="008F1286" w:rsidRDefault="00E67B75" w:rsidP="00B97FE9">
      <w:pPr>
        <w:spacing w:line="360" w:lineRule="auto"/>
        <w:rPr>
          <w:rFonts w:asciiTheme="minorHAnsi" w:hAnsiTheme="minorHAnsi" w:cstheme="minorHAnsi"/>
          <w:sz w:val="22"/>
          <w:szCs w:val="22"/>
          <w:highlight w:val="yellow"/>
        </w:rPr>
      </w:pPr>
      <w:r w:rsidRPr="0017771B">
        <w:rPr>
          <w:rFonts w:asciiTheme="minorHAnsi" w:hAnsiTheme="minorHAnsi" w:cstheme="minorHAnsi"/>
          <w:b/>
          <w:sz w:val="22"/>
          <w:szCs w:val="22"/>
          <w:highlight w:val="yellow"/>
        </w:rPr>
        <w:t xml:space="preserve"> </w:t>
      </w:r>
      <w:sdt>
        <w:sdtPr>
          <w:rPr>
            <w:rFonts w:asciiTheme="minorHAnsi" w:hAnsiTheme="minorHAnsi" w:cstheme="minorHAnsi"/>
            <w:b/>
            <w:sz w:val="22"/>
            <w:szCs w:val="22"/>
            <w:highlight w:val="yellow"/>
          </w:rPr>
          <w:id w:val="1868712546"/>
          <w14:checkbox>
            <w14:checked w14:val="0"/>
            <w14:checkedState w14:val="2612" w14:font="MS Gothic"/>
            <w14:uncheckedState w14:val="2610" w14:font="MS Gothic"/>
          </w14:checkbox>
        </w:sdtPr>
        <w:sdtEndPr/>
        <w:sdtContent>
          <w:r w:rsidR="008F1286" w:rsidRPr="0017771B">
            <w:rPr>
              <w:rFonts w:ascii="Segoe UI Symbol" w:eastAsia="MS Gothic" w:hAnsi="Segoe UI Symbol" w:cs="Segoe UI Symbol"/>
              <w:b/>
              <w:sz w:val="22"/>
              <w:szCs w:val="22"/>
              <w:highlight w:val="yellow"/>
            </w:rPr>
            <w:t>☐</w:t>
          </w:r>
        </w:sdtContent>
      </w:sdt>
      <w:r w:rsidR="008F1286" w:rsidRPr="0017771B">
        <w:rPr>
          <w:rFonts w:asciiTheme="minorHAnsi" w:hAnsiTheme="minorHAnsi" w:cstheme="minorHAnsi"/>
          <w:sz w:val="22"/>
          <w:szCs w:val="22"/>
          <w:highlight w:val="yellow"/>
        </w:rPr>
        <w:t xml:space="preserve">M4 </w:t>
      </w:r>
      <w:r w:rsidR="000518A9" w:rsidRPr="0017771B">
        <w:rPr>
          <w:rFonts w:asciiTheme="minorHAnsi" w:hAnsiTheme="minorHAnsi" w:cstheme="minorHAnsi"/>
          <w:sz w:val="22"/>
          <w:szCs w:val="22"/>
          <w:highlight w:val="yellow"/>
        </w:rPr>
        <w:t>Acting</w:t>
      </w:r>
      <w:r w:rsidR="00D968FC" w:rsidRPr="0017771B">
        <w:rPr>
          <w:rFonts w:asciiTheme="minorHAnsi" w:hAnsiTheme="minorHAnsi" w:cstheme="minorHAnsi"/>
          <w:sz w:val="22"/>
          <w:szCs w:val="22"/>
          <w:highlight w:val="yellow"/>
        </w:rPr>
        <w:t>-</w:t>
      </w:r>
      <w:r w:rsidR="000518A9" w:rsidRPr="0017771B">
        <w:rPr>
          <w:rFonts w:asciiTheme="minorHAnsi" w:hAnsiTheme="minorHAnsi" w:cstheme="minorHAnsi"/>
          <w:sz w:val="22"/>
          <w:szCs w:val="22"/>
          <w:highlight w:val="yellow"/>
        </w:rPr>
        <w:t>I</w:t>
      </w:r>
      <w:r w:rsidR="002F436C" w:rsidRPr="0017771B">
        <w:rPr>
          <w:rFonts w:asciiTheme="minorHAnsi" w:hAnsiTheme="minorHAnsi" w:cstheme="minorHAnsi"/>
          <w:sz w:val="22"/>
          <w:szCs w:val="22"/>
          <w:highlight w:val="yellow"/>
        </w:rPr>
        <w:t>nternship (4 w</w:t>
      </w:r>
      <w:r w:rsidR="00B21EF8" w:rsidRPr="0017771B">
        <w:rPr>
          <w:rFonts w:asciiTheme="minorHAnsi" w:hAnsiTheme="minorHAnsi" w:cstheme="minorHAnsi"/>
          <w:sz w:val="22"/>
          <w:szCs w:val="22"/>
          <w:highlight w:val="yellow"/>
        </w:rPr>
        <w:t>ee</w:t>
      </w:r>
      <w:r w:rsidR="002F436C" w:rsidRPr="0017771B">
        <w:rPr>
          <w:rFonts w:asciiTheme="minorHAnsi" w:hAnsiTheme="minorHAnsi" w:cstheme="minorHAnsi"/>
          <w:sz w:val="22"/>
          <w:szCs w:val="22"/>
          <w:highlight w:val="yellow"/>
        </w:rPr>
        <w:t>ks)</w:t>
      </w:r>
      <w:r w:rsidR="008F1286" w:rsidRPr="0017771B">
        <w:rPr>
          <w:rFonts w:asciiTheme="minorHAnsi" w:hAnsiTheme="minorHAnsi" w:cstheme="minorHAnsi"/>
          <w:sz w:val="22"/>
          <w:szCs w:val="22"/>
        </w:rPr>
        <w:t xml:space="preserve"> </w:t>
      </w:r>
      <w:sdt>
        <w:sdtPr>
          <w:rPr>
            <w:rFonts w:asciiTheme="minorHAnsi" w:hAnsiTheme="minorHAnsi" w:cstheme="minorHAnsi"/>
            <w:b/>
            <w:sz w:val="22"/>
            <w:szCs w:val="22"/>
            <w:highlight w:val="yellow"/>
          </w:rPr>
          <w:id w:val="-399989853"/>
          <w14:checkbox>
            <w14:checked w14:val="0"/>
            <w14:checkedState w14:val="2612" w14:font="MS Gothic"/>
            <w14:uncheckedState w14:val="2610" w14:font="MS Gothic"/>
          </w14:checkbox>
        </w:sdtPr>
        <w:sdtEndPr/>
        <w:sdtContent>
          <w:r w:rsidR="00C46D5F" w:rsidRPr="0017771B">
            <w:rPr>
              <w:rFonts w:ascii="Segoe UI Symbol" w:eastAsia="MS Gothic" w:hAnsi="Segoe UI Symbol" w:cs="Segoe UI Symbol"/>
              <w:b/>
              <w:sz w:val="22"/>
              <w:szCs w:val="22"/>
              <w:highlight w:val="yellow"/>
            </w:rPr>
            <w:t>☐</w:t>
          </w:r>
        </w:sdtContent>
      </w:sdt>
      <w:r w:rsidR="00C46D5F" w:rsidRPr="0017771B">
        <w:rPr>
          <w:rFonts w:asciiTheme="minorHAnsi" w:hAnsiTheme="minorHAnsi" w:cstheme="minorHAnsi"/>
          <w:sz w:val="22"/>
          <w:szCs w:val="22"/>
          <w:highlight w:val="yellow"/>
        </w:rPr>
        <w:t>M3 Surgery Selective</w:t>
      </w:r>
    </w:p>
    <w:p w14:paraId="7F85AC49" w14:textId="77777777" w:rsidR="00F030B8" w:rsidRPr="00977D12" w:rsidRDefault="00F030B8" w:rsidP="00B97FE9">
      <w:pPr>
        <w:outlineLvl w:val="0"/>
        <w:rPr>
          <w:rFonts w:asciiTheme="minorHAnsi" w:hAnsiTheme="minorHAnsi" w:cstheme="minorHAnsi"/>
          <w:sz w:val="22"/>
          <w:szCs w:val="22"/>
          <w:highlight w:val="yellow"/>
        </w:rPr>
      </w:pPr>
      <w:r w:rsidRPr="00977D12">
        <w:rPr>
          <w:rFonts w:asciiTheme="minorHAnsi" w:hAnsiTheme="minorHAnsi" w:cstheme="minorHAnsi"/>
          <w:b/>
          <w:sz w:val="22"/>
          <w:szCs w:val="22"/>
        </w:rPr>
        <w:t>Please select which months you can offer this course to students.</w:t>
      </w:r>
      <w:r w:rsidRPr="0017771B">
        <w:rPr>
          <w:rFonts w:asciiTheme="minorHAnsi" w:hAnsiTheme="minorHAnsi" w:cstheme="minorHAnsi"/>
          <w:sz w:val="22"/>
          <w:szCs w:val="22"/>
        </w:rPr>
        <w:t xml:space="preserve">  </w:t>
      </w:r>
      <w:r>
        <w:rPr>
          <w:rFonts w:asciiTheme="minorHAnsi" w:hAnsiTheme="minorHAnsi" w:cstheme="minorHAnsi"/>
          <w:sz w:val="22"/>
          <w:szCs w:val="22"/>
        </w:rPr>
        <w:t>(</w:t>
      </w:r>
      <w:r w:rsidRPr="00977D12">
        <w:rPr>
          <w:rFonts w:asciiTheme="minorHAnsi" w:hAnsiTheme="minorHAnsi" w:cstheme="minorHAnsi"/>
          <w:sz w:val="22"/>
          <w:szCs w:val="22"/>
        </w:rPr>
        <w:t>UCF COM will verify this information yearly.</w:t>
      </w:r>
      <w:r>
        <w:rPr>
          <w:rFonts w:asciiTheme="minorHAnsi" w:hAnsiTheme="minorHAnsi" w:cstheme="minorHAnsi"/>
          <w:sz w:val="22"/>
          <w:szCs w:val="22"/>
        </w:rPr>
        <w:t>)</w:t>
      </w:r>
      <w:r w:rsidRPr="00977D12">
        <w:rPr>
          <w:rFonts w:asciiTheme="minorHAnsi" w:hAnsiTheme="minorHAnsi" w:cstheme="minorHAnsi"/>
          <w:sz w:val="22"/>
          <w:szCs w:val="22"/>
        </w:rPr>
        <w:t xml:space="preserve">  </w:t>
      </w:r>
    </w:p>
    <w:p w14:paraId="462F6D3F" w14:textId="77777777" w:rsidR="00F030B8" w:rsidRPr="0017771B" w:rsidRDefault="003A12C8" w:rsidP="00B97FE9">
      <w:pPr>
        <w:outlineLvl w:val="0"/>
        <w:rPr>
          <w:rFonts w:asciiTheme="minorHAnsi" w:hAnsiTheme="minorHAnsi" w:cstheme="minorHAnsi"/>
          <w:sz w:val="22"/>
          <w:szCs w:val="22"/>
        </w:rPr>
      </w:pPr>
      <w:sdt>
        <w:sdtPr>
          <w:rPr>
            <w:rFonts w:asciiTheme="minorHAnsi" w:hAnsiTheme="minorHAnsi" w:cstheme="minorHAnsi"/>
            <w:sz w:val="22"/>
            <w:szCs w:val="22"/>
            <w:highlight w:val="yellow"/>
          </w:rPr>
          <w:id w:val="-1728446026"/>
          <w14:checkbox>
            <w14:checked w14:val="0"/>
            <w14:checkedState w14:val="2612" w14:font="MS Gothic"/>
            <w14:uncheckedState w14:val="2610" w14:font="MS Gothic"/>
          </w14:checkbox>
        </w:sdtPr>
        <w:sdtEndPr/>
        <w:sdtContent>
          <w:r w:rsidR="00F030B8">
            <w:rPr>
              <w:rFonts w:ascii="MS Gothic" w:eastAsia="MS Gothic" w:hAnsi="MS Gothic" w:cstheme="minorHAnsi" w:hint="eastAsia"/>
              <w:sz w:val="22"/>
              <w:szCs w:val="22"/>
              <w:highlight w:val="yellow"/>
            </w:rPr>
            <w:t>☐</w:t>
          </w:r>
        </w:sdtContent>
      </w:sdt>
      <w:r w:rsidR="00F030B8" w:rsidRPr="0017771B">
        <w:rPr>
          <w:rFonts w:asciiTheme="minorHAnsi" w:hAnsiTheme="minorHAnsi" w:cstheme="minorHAnsi"/>
          <w:sz w:val="22"/>
          <w:szCs w:val="22"/>
          <w:highlight w:val="yellow"/>
        </w:rPr>
        <w:t>Januar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34393054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Februar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9005740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March</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046646620"/>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April</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42634988"/>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May</w:t>
      </w:r>
      <w:r w:rsidR="00F030B8" w:rsidRPr="00977D12">
        <w:rPr>
          <w:rFonts w:asciiTheme="minorHAnsi" w:hAnsiTheme="minorHAnsi" w:cstheme="minorHAnsi"/>
          <w:sz w:val="22"/>
          <w:szCs w:val="22"/>
        </w:rPr>
        <w:t xml:space="preserve">  </w:t>
      </w:r>
      <w:sdt>
        <w:sdtPr>
          <w:rPr>
            <w:rFonts w:asciiTheme="minorHAnsi" w:hAnsiTheme="minorHAnsi" w:cstheme="minorHAnsi"/>
            <w:b/>
            <w:sz w:val="22"/>
            <w:szCs w:val="22"/>
            <w:highlight w:val="yellow"/>
          </w:rPr>
          <w:id w:val="5984533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b/>
              <w:sz w:val="22"/>
              <w:szCs w:val="22"/>
              <w:highlight w:val="yellow"/>
            </w:rPr>
            <w:t>☐</w:t>
          </w:r>
        </w:sdtContent>
      </w:sdt>
      <w:r w:rsidR="00F030B8" w:rsidRPr="0017771B">
        <w:rPr>
          <w:rFonts w:asciiTheme="minorHAnsi" w:hAnsiTheme="minorHAnsi" w:cstheme="minorHAnsi"/>
          <w:sz w:val="22"/>
          <w:szCs w:val="22"/>
          <w:highlight w:val="yellow"/>
        </w:rPr>
        <w:t>June</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65714100"/>
          <w14:checkbox>
            <w14:checked w14:val="0"/>
            <w14:checkedState w14:val="2612" w14:font="MS Gothic"/>
            <w14:uncheckedState w14:val="2610" w14:font="MS Gothic"/>
          </w14:checkbox>
        </w:sdtPr>
        <w:sdtEndPr/>
        <w:sdtContent>
          <w:r w:rsidR="00F030B8">
            <w:rPr>
              <w:rFonts w:ascii="MS Gothic" w:eastAsia="MS Gothic" w:hAnsi="MS Gothic" w:cstheme="minorHAnsi" w:hint="eastAsia"/>
              <w:sz w:val="22"/>
              <w:szCs w:val="22"/>
              <w:highlight w:val="yellow"/>
            </w:rPr>
            <w:t>☐</w:t>
          </w:r>
        </w:sdtContent>
      </w:sdt>
      <w:r w:rsidR="00F030B8" w:rsidRPr="0017771B">
        <w:rPr>
          <w:rFonts w:asciiTheme="minorHAnsi" w:hAnsiTheme="minorHAnsi" w:cstheme="minorHAnsi"/>
          <w:sz w:val="22"/>
          <w:szCs w:val="22"/>
          <w:highlight w:val="yellow"/>
        </w:rPr>
        <w:t>Jul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058389298"/>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August</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933858672"/>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Septem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626039146"/>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Octo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573253407"/>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Novem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07825785"/>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December</w:t>
      </w:r>
      <w:r w:rsidR="00F030B8" w:rsidRPr="00977D12">
        <w:rPr>
          <w:rFonts w:asciiTheme="minorHAnsi" w:hAnsiTheme="minorHAnsi" w:cstheme="minorHAnsi"/>
          <w:sz w:val="22"/>
          <w:szCs w:val="22"/>
        </w:rPr>
        <w:t xml:space="preserve">  </w:t>
      </w:r>
    </w:p>
    <w:p w14:paraId="247EE620" w14:textId="77777777" w:rsidR="00F030B8" w:rsidRPr="0017771B" w:rsidRDefault="00F030B8" w:rsidP="00B97FE9">
      <w:pPr>
        <w:outlineLvl w:val="0"/>
        <w:rPr>
          <w:rFonts w:asciiTheme="minorHAnsi" w:hAnsiTheme="minorHAnsi" w:cstheme="minorHAnsi"/>
          <w:i/>
          <w:sz w:val="22"/>
          <w:szCs w:val="22"/>
        </w:rPr>
      </w:pPr>
    </w:p>
    <w:p w14:paraId="2462DB59" w14:textId="45C5B3F5" w:rsidR="00F030B8" w:rsidRPr="00F030B8" w:rsidRDefault="00F030B8" w:rsidP="00B97FE9">
      <w:pPr>
        <w:outlineLvl w:val="0"/>
        <w:rPr>
          <w:rFonts w:asciiTheme="minorHAnsi" w:hAnsiTheme="minorHAnsi" w:cstheme="minorHAnsi"/>
          <w:sz w:val="22"/>
          <w:szCs w:val="22"/>
        </w:rPr>
      </w:pPr>
      <w:r>
        <w:rPr>
          <w:rFonts w:asciiTheme="minorHAnsi" w:hAnsiTheme="minorHAnsi" w:cstheme="minorHAnsi"/>
          <w:b/>
          <w:sz w:val="22"/>
          <w:szCs w:val="22"/>
        </w:rPr>
        <w:t>Maximum</w:t>
      </w:r>
      <w:r w:rsidRPr="0017771B">
        <w:rPr>
          <w:rFonts w:asciiTheme="minorHAnsi" w:hAnsiTheme="minorHAnsi" w:cstheme="minorHAnsi"/>
          <w:b/>
          <w:sz w:val="22"/>
          <w:szCs w:val="22"/>
        </w:rPr>
        <w:t xml:space="preserve"> number of students per rotation block? </w:t>
      </w:r>
      <w:sdt>
        <w:sdtPr>
          <w:rPr>
            <w:rFonts w:asciiTheme="minorHAnsi" w:hAnsiTheme="minorHAnsi" w:cstheme="minorHAnsi"/>
            <w:b/>
            <w:sz w:val="22"/>
            <w:szCs w:val="22"/>
          </w:rPr>
          <w:id w:val="297654750"/>
          <w:placeholder>
            <w:docPart w:val="8E17F343212E4639990F6B3F9F9108F9"/>
          </w:placeholder>
          <w:showingPlcHdr/>
        </w:sdtPr>
        <w:sdtEndPr/>
        <w:sdtContent>
          <w:r w:rsidRPr="0017771B">
            <w:rPr>
              <w:rStyle w:val="PlaceholderText"/>
              <w:rFonts w:asciiTheme="minorHAnsi" w:hAnsiTheme="minorHAnsi" w:cstheme="minorHAnsi"/>
              <w:sz w:val="22"/>
              <w:szCs w:val="22"/>
              <w:highlight w:val="yellow"/>
            </w:rPr>
            <w:t>Click here to enter text.</w:t>
          </w:r>
        </w:sdtContent>
      </w:sdt>
    </w:p>
    <w:p w14:paraId="2CAC6516" w14:textId="1A933927" w:rsidR="00E52784" w:rsidRPr="0017771B" w:rsidRDefault="003A12C8" w:rsidP="00B97FE9">
      <w:pPr>
        <w:contextualSpacing/>
        <w:outlineLvl w:val="0"/>
        <w:rPr>
          <w:rFonts w:asciiTheme="minorHAnsi" w:hAnsiTheme="minorHAnsi" w:cstheme="minorHAnsi"/>
          <w:b/>
          <w:sz w:val="22"/>
          <w:szCs w:val="22"/>
        </w:rPr>
      </w:pPr>
      <w:r>
        <w:rPr>
          <w:rFonts w:asciiTheme="minorHAnsi" w:hAnsiTheme="minorHAnsi" w:cstheme="minorHAnsi"/>
          <w:sz w:val="22"/>
          <w:szCs w:val="22"/>
        </w:rPr>
        <w:pict w14:anchorId="76526D14">
          <v:rect id="_x0000_i1027" style="width:486pt;height:1.5pt" o:hralign="center" o:hrstd="t" o:hrnoshade="t" o:hr="t" fillcolor="#c0504d" stroked="f"/>
        </w:pict>
      </w:r>
    </w:p>
    <w:p w14:paraId="6E946EE2" w14:textId="2EBDF444" w:rsidR="002816B5" w:rsidRPr="002816B5" w:rsidRDefault="00485EA7" w:rsidP="002816B5">
      <w:pPr>
        <w:rPr>
          <w:rFonts w:asciiTheme="minorHAnsi" w:hAnsiTheme="minorHAnsi" w:cstheme="minorHAnsi"/>
          <w:bCs/>
          <w:sz w:val="22"/>
          <w:szCs w:val="22"/>
        </w:rPr>
      </w:pPr>
      <w:r w:rsidRPr="0017771B">
        <w:rPr>
          <w:rFonts w:asciiTheme="minorHAnsi" w:hAnsiTheme="minorHAnsi" w:cstheme="minorHAnsi"/>
          <w:b/>
          <w:sz w:val="22"/>
          <w:szCs w:val="22"/>
        </w:rPr>
        <w:t>Required textbooks and articles:</w:t>
      </w:r>
      <w:r w:rsidR="0073095B">
        <w:rPr>
          <w:rFonts w:asciiTheme="minorHAnsi" w:hAnsiTheme="minorHAnsi" w:cstheme="minorHAnsi"/>
          <w:b/>
          <w:sz w:val="22"/>
          <w:szCs w:val="22"/>
        </w:rPr>
        <w:t xml:space="preserve"> </w:t>
      </w:r>
      <w:r w:rsidR="002816B5" w:rsidRPr="0073095B">
        <w:rPr>
          <w:rFonts w:asciiTheme="minorHAnsi" w:hAnsiTheme="minorHAnsi" w:cstheme="minorHAnsi"/>
          <w:bCs/>
          <w:sz w:val="22"/>
          <w:szCs w:val="22"/>
        </w:rPr>
        <w:t>All textbook</w:t>
      </w:r>
      <w:r w:rsidR="002816B5">
        <w:rPr>
          <w:rFonts w:asciiTheme="minorHAnsi" w:hAnsiTheme="minorHAnsi" w:cstheme="minorHAnsi"/>
          <w:bCs/>
          <w:sz w:val="22"/>
          <w:szCs w:val="22"/>
        </w:rPr>
        <w:t>s</w:t>
      </w:r>
      <w:r w:rsidR="002816B5" w:rsidRPr="0073095B">
        <w:rPr>
          <w:rFonts w:asciiTheme="minorHAnsi" w:hAnsiTheme="minorHAnsi" w:cstheme="minorHAnsi"/>
          <w:bCs/>
          <w:sz w:val="22"/>
          <w:szCs w:val="22"/>
        </w:rPr>
        <w:t xml:space="preserve"> a</w:t>
      </w:r>
      <w:r w:rsidR="002816B5">
        <w:rPr>
          <w:rFonts w:asciiTheme="minorHAnsi" w:hAnsiTheme="minorHAnsi" w:cstheme="minorHAnsi"/>
          <w:bCs/>
          <w:sz w:val="22"/>
          <w:szCs w:val="22"/>
        </w:rPr>
        <w:t>nd</w:t>
      </w:r>
      <w:r w:rsidR="002816B5" w:rsidRPr="0073095B">
        <w:rPr>
          <w:rFonts w:asciiTheme="minorHAnsi" w:hAnsiTheme="minorHAnsi" w:cstheme="minorHAnsi"/>
          <w:bCs/>
          <w:sz w:val="22"/>
          <w:szCs w:val="22"/>
        </w:rPr>
        <w:t xml:space="preserve"> articles for </w:t>
      </w:r>
      <w:r w:rsidR="002816B5">
        <w:rPr>
          <w:rFonts w:asciiTheme="minorHAnsi" w:hAnsiTheme="minorHAnsi" w:cstheme="minorHAnsi"/>
          <w:bCs/>
          <w:sz w:val="22"/>
          <w:szCs w:val="22"/>
        </w:rPr>
        <w:t>E</w:t>
      </w:r>
      <w:r w:rsidR="002816B5" w:rsidRPr="0073095B">
        <w:rPr>
          <w:rFonts w:asciiTheme="minorHAnsi" w:hAnsiTheme="minorHAnsi" w:cstheme="minorHAnsi"/>
          <w:bCs/>
          <w:sz w:val="22"/>
          <w:szCs w:val="22"/>
        </w:rPr>
        <w:t>lective and A</w:t>
      </w:r>
      <w:r w:rsidR="002816B5">
        <w:rPr>
          <w:rFonts w:asciiTheme="minorHAnsi" w:hAnsiTheme="minorHAnsi" w:cstheme="minorHAnsi"/>
          <w:bCs/>
          <w:sz w:val="22"/>
          <w:szCs w:val="22"/>
        </w:rPr>
        <w:t xml:space="preserve">cting Internship </w:t>
      </w:r>
      <w:r w:rsidR="002816B5" w:rsidRPr="0073095B">
        <w:rPr>
          <w:rFonts w:asciiTheme="minorHAnsi" w:hAnsiTheme="minorHAnsi" w:cstheme="minorHAnsi"/>
          <w:bCs/>
          <w:sz w:val="22"/>
          <w:szCs w:val="22"/>
        </w:rPr>
        <w:t xml:space="preserve">courses must be provided by </w:t>
      </w:r>
      <w:r w:rsidR="002816B5">
        <w:rPr>
          <w:rFonts w:asciiTheme="minorHAnsi" w:hAnsiTheme="minorHAnsi" w:cstheme="minorHAnsi"/>
          <w:bCs/>
          <w:sz w:val="22"/>
          <w:szCs w:val="22"/>
        </w:rPr>
        <w:t xml:space="preserve">the </w:t>
      </w:r>
      <w:r w:rsidR="002816B5" w:rsidRPr="0073095B">
        <w:rPr>
          <w:rFonts w:asciiTheme="minorHAnsi" w:hAnsiTheme="minorHAnsi" w:cstheme="minorHAnsi"/>
          <w:bCs/>
          <w:sz w:val="22"/>
          <w:szCs w:val="22"/>
        </w:rPr>
        <w:t xml:space="preserve">faculty member to </w:t>
      </w:r>
      <w:r w:rsidR="002816B5">
        <w:rPr>
          <w:rFonts w:asciiTheme="minorHAnsi" w:hAnsiTheme="minorHAnsi" w:cstheme="minorHAnsi"/>
          <w:bCs/>
          <w:sz w:val="22"/>
          <w:szCs w:val="22"/>
        </w:rPr>
        <w:t xml:space="preserve">the </w:t>
      </w:r>
      <w:r w:rsidR="002816B5" w:rsidRPr="0073095B">
        <w:rPr>
          <w:rFonts w:asciiTheme="minorHAnsi" w:hAnsiTheme="minorHAnsi" w:cstheme="minorHAnsi"/>
          <w:bCs/>
          <w:sz w:val="22"/>
          <w:szCs w:val="22"/>
        </w:rPr>
        <w:t xml:space="preserve">students.    </w:t>
      </w:r>
      <w:r w:rsidR="003A12C8">
        <w:rPr>
          <w:rFonts w:asciiTheme="minorHAnsi" w:hAnsiTheme="minorHAnsi" w:cstheme="minorHAnsi"/>
          <w:sz w:val="22"/>
          <w:szCs w:val="22"/>
        </w:rPr>
        <w:pict w14:anchorId="6FCB8AB0">
          <v:rect id="_x0000_i1028" style="width:486pt;height:1.5pt" o:hralign="center" o:hrstd="t" o:hrnoshade="t" o:hr="t" fillcolor="#c0504d" stroked="f"/>
        </w:pict>
      </w:r>
    </w:p>
    <w:p w14:paraId="4F6EC910" w14:textId="77777777" w:rsidR="002816B5" w:rsidRPr="00114F54" w:rsidRDefault="002816B5" w:rsidP="002816B5">
      <w:pPr>
        <w:spacing w:before="100" w:beforeAutospacing="1" w:after="100" w:afterAutospacing="1"/>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lastRenderedPageBreak/>
        <w:t>This course follows c</w:t>
      </w:r>
      <w:r w:rsidRPr="00D11636">
        <w:rPr>
          <w:rFonts w:asciiTheme="minorHAnsi" w:hAnsiTheme="minorHAnsi" w:cstheme="minorHAnsi"/>
          <w:b/>
          <w:bCs/>
          <w:color w:val="000000" w:themeColor="text1"/>
          <w:sz w:val="22"/>
          <w:szCs w:val="22"/>
        </w:rPr>
        <w:t>ore policy statements</w:t>
      </w:r>
      <w:r>
        <w:rPr>
          <w:rFonts w:asciiTheme="minorHAnsi" w:hAnsiTheme="minorHAnsi" w:cstheme="minorHAnsi"/>
          <w:b/>
          <w:bCs/>
          <w:color w:val="000000" w:themeColor="text1"/>
          <w:sz w:val="22"/>
          <w:szCs w:val="22"/>
        </w:rPr>
        <w:t xml:space="preserve"> for UCF courses</w:t>
      </w:r>
      <w:r w:rsidRPr="00D11636">
        <w:rPr>
          <w:rFonts w:asciiTheme="minorHAnsi" w:hAnsiTheme="minorHAnsi" w:cstheme="minorHAnsi"/>
          <w:b/>
          <w:bCs/>
          <w:color w:val="000000" w:themeColor="text1"/>
          <w:sz w:val="22"/>
          <w:szCs w:val="22"/>
        </w:rPr>
        <w:t>:</w:t>
      </w:r>
      <w:r>
        <w:rPr>
          <w:rFonts w:asciiTheme="minorHAnsi" w:hAnsiTheme="minorHAnsi" w:cstheme="minorHAnsi"/>
          <w:b/>
          <w:bCs/>
          <w:color w:val="000000" w:themeColor="text1"/>
          <w:sz w:val="22"/>
          <w:szCs w:val="22"/>
        </w:rPr>
        <w:br/>
      </w:r>
      <w:r>
        <w:rPr>
          <w:rFonts w:asciiTheme="minorHAnsi" w:hAnsiTheme="minorHAnsi" w:cstheme="minorHAnsi"/>
          <w:i/>
          <w:iCs/>
          <w:color w:val="000000" w:themeColor="text1"/>
          <w:sz w:val="22"/>
          <w:szCs w:val="22"/>
        </w:rPr>
        <w:t xml:space="preserve">      </w:t>
      </w:r>
      <w:r w:rsidRPr="00114F54">
        <w:rPr>
          <w:rFonts w:asciiTheme="minorHAnsi" w:hAnsiTheme="minorHAnsi" w:cstheme="minorHAnsi"/>
          <w:i/>
          <w:iCs/>
          <w:color w:val="000000" w:themeColor="text1"/>
          <w:sz w:val="22"/>
          <w:szCs w:val="22"/>
        </w:rPr>
        <w:t xml:space="preserve">The entire policy can be viewed at the following link: </w:t>
      </w:r>
      <w:hyperlink r:id="rId10" w:history="1">
        <w:r w:rsidRPr="00114F54">
          <w:rPr>
            <w:rStyle w:val="Hyperlink"/>
            <w:rFonts w:asciiTheme="minorHAnsi" w:hAnsiTheme="minorHAnsi" w:cstheme="minorHAnsi"/>
            <w:i/>
            <w:iCs/>
            <w:sz w:val="22"/>
            <w:szCs w:val="22"/>
          </w:rPr>
          <w:t>https://med.ucf.edu/media/2018/07/General-Syllabus-Information-for-All-MD-Modules-and-Clerkships-1.pdf</w:t>
        </w:r>
      </w:hyperlink>
    </w:p>
    <w:p w14:paraId="0B53646F" w14:textId="77777777" w:rsidR="00D11636" w:rsidRPr="00D11636" w:rsidRDefault="00D11636" w:rsidP="002816B5">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Academic integrity statement including definition(s) of and consequences for academic misconduct</w:t>
      </w:r>
    </w:p>
    <w:p w14:paraId="1940BF15" w14:textId="77777777" w:rsidR="00D11636" w:rsidRPr="00D11636" w:rsidRDefault="00D11636" w:rsidP="002816B5">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Statement directing students needing accommodations to work with faculty and with Student Accessibility Services to ensure equal access to educational activities</w:t>
      </w:r>
    </w:p>
    <w:p w14:paraId="63EF4A6A" w14:textId="77777777" w:rsidR="00D11636" w:rsidRPr="00D11636" w:rsidRDefault="00D11636" w:rsidP="002816B5">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Statement regarding emergency procedures and campus safety, encouraging students to be aware of their surroundings and familiar with actions to take in various types of emergencies</w:t>
      </w:r>
    </w:p>
    <w:p w14:paraId="6E06B0C7" w14:textId="77777777" w:rsidR="00D11636" w:rsidRPr="00D11636" w:rsidRDefault="00D11636" w:rsidP="002816B5">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Statement regarding accommodations for active duty military students</w:t>
      </w:r>
    </w:p>
    <w:p w14:paraId="5ED06A76" w14:textId="77777777" w:rsidR="00D11636" w:rsidRPr="0017771B" w:rsidRDefault="00D11636" w:rsidP="00787B59">
      <w:pPr>
        <w:rPr>
          <w:rFonts w:asciiTheme="minorHAnsi" w:hAnsiTheme="minorHAnsi" w:cstheme="minorHAnsi"/>
          <w:sz w:val="22"/>
          <w:szCs w:val="22"/>
        </w:rPr>
      </w:pPr>
    </w:p>
    <w:p w14:paraId="74360549" w14:textId="023E9CC8" w:rsidR="00C359AB" w:rsidRPr="0017771B" w:rsidRDefault="00C46D5F" w:rsidP="002C4D90">
      <w:pPr>
        <w:ind w:right="-720"/>
        <w:rPr>
          <w:rFonts w:asciiTheme="minorHAnsi" w:hAnsiTheme="minorHAnsi" w:cstheme="minorHAnsi"/>
          <w:sz w:val="22"/>
          <w:szCs w:val="22"/>
        </w:rPr>
      </w:pPr>
      <w:r w:rsidRPr="0017771B">
        <w:rPr>
          <w:rFonts w:asciiTheme="minorHAnsi" w:hAnsiTheme="minorHAnsi" w:cstheme="minorHAnsi"/>
          <w:b/>
          <w:sz w:val="22"/>
          <w:szCs w:val="22"/>
        </w:rPr>
        <w:t>Type your n</w:t>
      </w:r>
      <w:r w:rsidR="00C359AB" w:rsidRPr="0017771B">
        <w:rPr>
          <w:rFonts w:asciiTheme="minorHAnsi" w:hAnsiTheme="minorHAnsi" w:cstheme="minorHAnsi"/>
          <w:b/>
          <w:sz w:val="22"/>
          <w:szCs w:val="22"/>
        </w:rPr>
        <w:t>ame</w:t>
      </w:r>
      <w:r w:rsidR="002C4D90" w:rsidRPr="0017771B">
        <w:rPr>
          <w:rFonts w:asciiTheme="minorHAnsi" w:hAnsiTheme="minorHAnsi" w:cstheme="minorHAnsi"/>
          <w:b/>
          <w:sz w:val="22"/>
          <w:szCs w:val="22"/>
        </w:rPr>
        <w:t xml:space="preserve"> </w:t>
      </w:r>
      <w:r w:rsidRPr="0017771B">
        <w:rPr>
          <w:rFonts w:asciiTheme="minorHAnsi" w:hAnsiTheme="minorHAnsi" w:cstheme="minorHAnsi"/>
          <w:b/>
          <w:sz w:val="22"/>
          <w:szCs w:val="22"/>
        </w:rPr>
        <w:t>to sign this form</w:t>
      </w:r>
      <w:r w:rsidR="00D11636">
        <w:rPr>
          <w:rFonts w:asciiTheme="minorHAnsi" w:hAnsiTheme="minorHAnsi" w:cstheme="minorHAnsi"/>
          <w:b/>
          <w:sz w:val="22"/>
          <w:szCs w:val="22"/>
        </w:rPr>
        <w:t xml:space="preserve"> and agree to the core police statement above</w:t>
      </w:r>
      <w:r w:rsidR="00612CA6" w:rsidRPr="0017771B">
        <w:rPr>
          <w:rFonts w:asciiTheme="minorHAnsi" w:hAnsiTheme="minorHAnsi" w:cstheme="minorHAnsi"/>
          <w:b/>
          <w:sz w:val="22"/>
          <w:szCs w:val="22"/>
        </w:rPr>
        <w:t>:</w:t>
      </w:r>
      <w:r w:rsidR="002C4D90" w:rsidRPr="0017771B">
        <w:rPr>
          <w:rFonts w:asciiTheme="minorHAnsi" w:hAnsiTheme="minorHAnsi" w:cstheme="minorHAnsi"/>
          <w:sz w:val="22"/>
          <w:szCs w:val="22"/>
        </w:rPr>
        <w:t xml:space="preserve"> </w:t>
      </w:r>
      <w:sdt>
        <w:sdtPr>
          <w:rPr>
            <w:rFonts w:asciiTheme="minorHAnsi" w:hAnsiTheme="minorHAnsi" w:cstheme="minorHAnsi"/>
            <w:sz w:val="22"/>
            <w:szCs w:val="22"/>
          </w:rPr>
          <w:id w:val="352932785"/>
          <w:placeholder>
            <w:docPart w:val="A77876276FF044EAA937800F82A0BC76"/>
          </w:placeholder>
          <w:showingPlcHdr/>
        </w:sdtPr>
        <w:sdtEndPr/>
        <w:sdtContent>
          <w:r w:rsidR="00C359AB" w:rsidRPr="0017771B">
            <w:rPr>
              <w:rStyle w:val="PlaceholderText"/>
              <w:rFonts w:asciiTheme="minorHAnsi" w:hAnsiTheme="minorHAnsi" w:cstheme="minorHAnsi"/>
              <w:sz w:val="22"/>
              <w:szCs w:val="22"/>
              <w:highlight w:val="yellow"/>
            </w:rPr>
            <w:t>Click here to type your name.</w:t>
          </w:r>
        </w:sdtContent>
      </w:sdt>
    </w:p>
    <w:p w14:paraId="5775C637" w14:textId="77777777" w:rsidR="002C4D90" w:rsidRPr="0017771B" w:rsidRDefault="002C4D90" w:rsidP="002C4D90">
      <w:pPr>
        <w:ind w:right="-720"/>
        <w:rPr>
          <w:rFonts w:asciiTheme="minorHAnsi" w:hAnsiTheme="minorHAnsi" w:cstheme="minorHAnsi"/>
          <w:sz w:val="22"/>
          <w:szCs w:val="22"/>
        </w:rPr>
      </w:pPr>
      <w:r w:rsidRPr="0017771B">
        <w:rPr>
          <w:rFonts w:asciiTheme="minorHAnsi" w:hAnsiTheme="minorHAnsi" w:cstheme="minorHAnsi"/>
          <w:b/>
          <w:sz w:val="22"/>
          <w:szCs w:val="22"/>
        </w:rPr>
        <w:t>Date</w:t>
      </w:r>
      <w:r w:rsidR="00612CA6" w:rsidRPr="0017771B">
        <w:rPr>
          <w:rFonts w:asciiTheme="minorHAnsi" w:hAnsiTheme="minorHAnsi" w:cstheme="minorHAnsi"/>
          <w:b/>
          <w:sz w:val="22"/>
          <w:szCs w:val="22"/>
        </w:rPr>
        <w:t>:</w:t>
      </w:r>
      <w:r w:rsidR="00C359AB" w:rsidRPr="0017771B">
        <w:rPr>
          <w:rFonts w:asciiTheme="minorHAnsi" w:hAnsiTheme="minorHAnsi" w:cstheme="minorHAnsi"/>
          <w:sz w:val="22"/>
          <w:szCs w:val="22"/>
        </w:rPr>
        <w:t xml:space="preserve"> </w:t>
      </w:r>
      <w:sdt>
        <w:sdtPr>
          <w:rPr>
            <w:rFonts w:asciiTheme="minorHAnsi" w:hAnsiTheme="minorHAnsi" w:cstheme="minorHAnsi"/>
            <w:sz w:val="22"/>
            <w:szCs w:val="22"/>
          </w:rPr>
          <w:id w:val="1851222652"/>
          <w:placeholder>
            <w:docPart w:val="D30045CDC28B43CCA1EC86BE9ADB3D2A"/>
          </w:placeholder>
          <w:showingPlcHdr/>
          <w:date>
            <w:dateFormat w:val="M/d/yyyy"/>
            <w:lid w:val="en-US"/>
            <w:storeMappedDataAs w:val="dateTime"/>
            <w:calendar w:val="gregorian"/>
          </w:date>
        </w:sdtPr>
        <w:sdtEndPr/>
        <w:sdtContent>
          <w:r w:rsidR="00C359AB" w:rsidRPr="0017771B">
            <w:rPr>
              <w:rStyle w:val="PlaceholderText"/>
              <w:rFonts w:asciiTheme="minorHAnsi" w:hAnsiTheme="minorHAnsi" w:cstheme="minorHAnsi"/>
              <w:sz w:val="22"/>
              <w:szCs w:val="22"/>
              <w:highlight w:val="yellow"/>
            </w:rPr>
            <w:t xml:space="preserve">Click the dropdown arrow </w:t>
          </w:r>
          <w:r w:rsidR="007D2DA6" w:rsidRPr="0017771B">
            <w:rPr>
              <w:rStyle w:val="PlaceholderText"/>
              <w:rFonts w:asciiTheme="minorHAnsi" w:hAnsiTheme="minorHAnsi" w:cstheme="minorHAnsi"/>
              <w:sz w:val="22"/>
              <w:szCs w:val="22"/>
              <w:highlight w:val="yellow"/>
            </w:rPr>
            <w:t xml:space="preserve">to </w:t>
          </w:r>
          <w:r w:rsidR="00C359AB" w:rsidRPr="0017771B">
            <w:rPr>
              <w:rStyle w:val="PlaceholderText"/>
              <w:rFonts w:asciiTheme="minorHAnsi" w:hAnsiTheme="minorHAnsi" w:cstheme="minorHAnsi"/>
              <w:sz w:val="22"/>
              <w:szCs w:val="22"/>
              <w:highlight w:val="yellow"/>
            </w:rPr>
            <w:t>choose a date.</w:t>
          </w:r>
        </w:sdtContent>
      </w:sdt>
    </w:p>
    <w:p w14:paraId="5C422031" w14:textId="77777777" w:rsidR="00E97287" w:rsidRPr="0017771B" w:rsidRDefault="00E97287" w:rsidP="002C4D90">
      <w:pPr>
        <w:ind w:right="-720"/>
        <w:rPr>
          <w:rFonts w:asciiTheme="minorHAnsi" w:hAnsiTheme="minorHAnsi" w:cstheme="minorHAnsi"/>
          <w:sz w:val="22"/>
          <w:szCs w:val="22"/>
        </w:rPr>
      </w:pPr>
    </w:p>
    <w:p w14:paraId="6FD9ED70" w14:textId="0E0D1153" w:rsidR="00787B59" w:rsidRPr="0017771B" w:rsidRDefault="00C3135F" w:rsidP="002F436C">
      <w:pPr>
        <w:rPr>
          <w:rFonts w:asciiTheme="minorHAnsi" w:hAnsiTheme="minorHAnsi" w:cstheme="minorHAnsi"/>
          <w:sz w:val="22"/>
          <w:szCs w:val="22"/>
        </w:rPr>
      </w:pPr>
      <w:r w:rsidRPr="0017771B">
        <w:rPr>
          <w:rFonts w:asciiTheme="minorHAnsi" w:hAnsiTheme="minorHAnsi" w:cstheme="minorHAnsi"/>
          <w:sz w:val="22"/>
          <w:szCs w:val="22"/>
        </w:rPr>
        <w:t xml:space="preserve">* </w:t>
      </w:r>
      <w:r w:rsidR="005D7974" w:rsidRPr="0017771B">
        <w:rPr>
          <w:rFonts w:asciiTheme="minorHAnsi" w:hAnsiTheme="minorHAnsi" w:cstheme="minorHAnsi"/>
          <w:sz w:val="22"/>
          <w:szCs w:val="22"/>
        </w:rPr>
        <w:t xml:space="preserve">Email the completed form to </w:t>
      </w:r>
      <w:hyperlink r:id="rId11" w:history="1">
        <w:r w:rsidR="003664C0" w:rsidRPr="003664C0">
          <w:rPr>
            <w:rStyle w:val="Hyperlink"/>
            <w:rFonts w:asciiTheme="minorHAnsi" w:hAnsiTheme="minorHAnsi" w:cstheme="minorHAnsi"/>
            <w:sz w:val="22"/>
            <w:szCs w:val="22"/>
          </w:rPr>
          <w:t>mdcourseproposal@ucf.edu</w:t>
        </w:r>
      </w:hyperlink>
      <w:r w:rsidR="005D7974" w:rsidRPr="003664C0">
        <w:rPr>
          <w:rFonts w:asciiTheme="minorHAnsi" w:hAnsiTheme="minorHAnsi" w:cstheme="minorHAnsi"/>
          <w:sz w:val="22"/>
          <w:szCs w:val="22"/>
        </w:rPr>
        <w:t xml:space="preserve"> as</w:t>
      </w:r>
      <w:r w:rsidR="005D7974" w:rsidRPr="0017771B">
        <w:rPr>
          <w:rFonts w:asciiTheme="minorHAnsi" w:hAnsiTheme="minorHAnsi" w:cstheme="minorHAnsi"/>
          <w:sz w:val="22"/>
          <w:szCs w:val="22"/>
        </w:rPr>
        <w:t xml:space="preserve"> a </w:t>
      </w:r>
      <w:r w:rsidR="005D7974" w:rsidRPr="0017771B">
        <w:rPr>
          <w:rFonts w:asciiTheme="minorHAnsi" w:hAnsiTheme="minorHAnsi" w:cstheme="minorHAnsi"/>
          <w:b/>
          <w:color w:val="FF0000"/>
          <w:sz w:val="22"/>
          <w:szCs w:val="22"/>
        </w:rPr>
        <w:t>word document</w:t>
      </w:r>
      <w:r w:rsidR="005D7974" w:rsidRPr="0017771B">
        <w:rPr>
          <w:rFonts w:asciiTheme="minorHAnsi" w:hAnsiTheme="minorHAnsi" w:cstheme="minorHAnsi"/>
          <w:sz w:val="22"/>
          <w:szCs w:val="22"/>
        </w:rPr>
        <w:t xml:space="preserve">.  </w:t>
      </w:r>
      <w:r w:rsidRPr="0017771B">
        <w:rPr>
          <w:rFonts w:asciiTheme="minorHAnsi" w:hAnsiTheme="minorHAnsi" w:cstheme="minorHAnsi"/>
          <w:sz w:val="22"/>
          <w:szCs w:val="22"/>
        </w:rPr>
        <w:t>We will reach out to you if we need additional information and inform you of the status of your course proposal.</w:t>
      </w:r>
      <w:r w:rsidR="003A12C8">
        <w:rPr>
          <w:rFonts w:asciiTheme="minorHAnsi" w:hAnsiTheme="minorHAnsi" w:cstheme="minorHAnsi"/>
          <w:sz w:val="22"/>
          <w:szCs w:val="22"/>
        </w:rPr>
        <w:pict w14:anchorId="5991C769">
          <v:rect id="_x0000_i1029" style="width:486pt;height:1.5pt" o:hralign="center" o:hrstd="t" o:hrnoshade="t" o:hr="t" fillcolor="#c0504d" stroked="f"/>
        </w:pict>
      </w:r>
    </w:p>
    <w:p w14:paraId="70EEC066" w14:textId="77777777" w:rsidR="00153764" w:rsidRPr="0017771B" w:rsidRDefault="00153764" w:rsidP="002F436C">
      <w:pPr>
        <w:rPr>
          <w:rFonts w:asciiTheme="minorHAnsi" w:hAnsiTheme="minorHAnsi" w:cstheme="minorHAnsi"/>
          <w:sz w:val="22"/>
          <w:szCs w:val="22"/>
        </w:rPr>
      </w:pPr>
    </w:p>
    <w:p w14:paraId="5105CF43" w14:textId="27B29DC5" w:rsidR="007C1DB5" w:rsidRDefault="00B63B32" w:rsidP="002F436C">
      <w:pPr>
        <w:rPr>
          <w:rFonts w:asciiTheme="minorHAnsi" w:hAnsiTheme="minorHAnsi" w:cstheme="minorHAnsi"/>
          <w:sz w:val="22"/>
          <w:szCs w:val="22"/>
        </w:rPr>
      </w:pPr>
      <w:r w:rsidRPr="0017771B">
        <w:rPr>
          <w:rFonts w:asciiTheme="minorHAnsi" w:hAnsiTheme="minorHAnsi" w:cstheme="minorHAnsi"/>
          <w:sz w:val="22"/>
          <w:szCs w:val="22"/>
        </w:rPr>
        <w:t>Assistant Dean of Medical Education</w:t>
      </w:r>
      <w:r w:rsidR="007C1DB5">
        <w:rPr>
          <w:rFonts w:asciiTheme="minorHAnsi" w:hAnsiTheme="minorHAnsi" w:cstheme="minorHAnsi"/>
          <w:sz w:val="22"/>
          <w:szCs w:val="22"/>
        </w:rPr>
        <w:t>:</w:t>
      </w:r>
      <w:r w:rsidRPr="0017771B">
        <w:rPr>
          <w:rFonts w:asciiTheme="minorHAnsi" w:hAnsiTheme="minorHAnsi" w:cstheme="minorHAnsi"/>
          <w:sz w:val="22"/>
          <w:szCs w:val="22"/>
        </w:rPr>
        <w:t xml:space="preserve">__________________________ </w:t>
      </w:r>
    </w:p>
    <w:p w14:paraId="2FEFB946" w14:textId="77777777" w:rsidR="007C1DB5" w:rsidRDefault="007C1DB5" w:rsidP="002F436C">
      <w:pPr>
        <w:rPr>
          <w:rFonts w:asciiTheme="minorHAnsi" w:hAnsiTheme="minorHAnsi" w:cstheme="minorHAnsi"/>
          <w:sz w:val="22"/>
          <w:szCs w:val="22"/>
        </w:rPr>
      </w:pPr>
    </w:p>
    <w:p w14:paraId="1257F1CF" w14:textId="66ED129B" w:rsidR="00B63B32" w:rsidRPr="0017771B" w:rsidRDefault="00B63B32" w:rsidP="002F436C">
      <w:pPr>
        <w:rPr>
          <w:rFonts w:asciiTheme="minorHAnsi" w:hAnsiTheme="minorHAnsi" w:cstheme="minorHAnsi"/>
          <w:sz w:val="22"/>
          <w:szCs w:val="22"/>
        </w:rPr>
      </w:pPr>
      <w:r w:rsidRPr="0017771B">
        <w:rPr>
          <w:rFonts w:asciiTheme="minorHAnsi" w:hAnsiTheme="minorHAnsi" w:cstheme="minorHAnsi"/>
          <w:sz w:val="22"/>
          <w:szCs w:val="22"/>
        </w:rPr>
        <w:t>Date______________________</w:t>
      </w:r>
    </w:p>
    <w:p w14:paraId="52E44347" w14:textId="77777777" w:rsidR="00B63B32" w:rsidRPr="0017771B" w:rsidRDefault="00B63B32" w:rsidP="002F436C">
      <w:pPr>
        <w:rPr>
          <w:rFonts w:asciiTheme="minorHAnsi" w:hAnsiTheme="minorHAnsi" w:cstheme="minorHAnsi"/>
          <w:sz w:val="22"/>
          <w:szCs w:val="22"/>
        </w:rPr>
      </w:pPr>
    </w:p>
    <w:p w14:paraId="0CA58322" w14:textId="783516A5" w:rsidR="007C1DB5"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Curriculum Committee Chair</w:t>
      </w:r>
      <w:r w:rsidR="007C1DB5">
        <w:rPr>
          <w:rFonts w:asciiTheme="minorHAnsi" w:hAnsiTheme="minorHAnsi" w:cstheme="minorHAnsi"/>
          <w:sz w:val="22"/>
          <w:szCs w:val="22"/>
        </w:rPr>
        <w:t>:</w:t>
      </w:r>
      <w:r w:rsidRPr="0017771B">
        <w:rPr>
          <w:rFonts w:asciiTheme="minorHAnsi" w:hAnsiTheme="minorHAnsi" w:cstheme="minorHAnsi"/>
          <w:sz w:val="22"/>
          <w:szCs w:val="22"/>
        </w:rPr>
        <w:t xml:space="preserve">___________________________________________ </w:t>
      </w:r>
    </w:p>
    <w:p w14:paraId="72C6414B" w14:textId="77777777" w:rsidR="007C1DB5" w:rsidRDefault="007C1DB5" w:rsidP="002F436C">
      <w:pPr>
        <w:rPr>
          <w:rFonts w:asciiTheme="minorHAnsi" w:hAnsiTheme="minorHAnsi" w:cstheme="minorHAnsi"/>
          <w:sz w:val="22"/>
          <w:szCs w:val="22"/>
        </w:rPr>
      </w:pPr>
    </w:p>
    <w:p w14:paraId="19F5D3A9" w14:textId="44A46BBE" w:rsidR="00153764" w:rsidRPr="0017771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Date_____________________</w:t>
      </w:r>
    </w:p>
    <w:p w14:paraId="06C5BE35" w14:textId="77777777" w:rsidR="003228D3" w:rsidRPr="0017771B" w:rsidRDefault="003228D3" w:rsidP="002F436C">
      <w:pPr>
        <w:rPr>
          <w:rFonts w:asciiTheme="minorHAnsi" w:hAnsiTheme="minorHAnsi" w:cstheme="minorHAnsi"/>
          <w:sz w:val="22"/>
          <w:szCs w:val="22"/>
        </w:rPr>
      </w:pPr>
    </w:p>
    <w:p w14:paraId="07CE11E0" w14:textId="0A5B62B7" w:rsidR="007C1DB5"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COM Dean</w:t>
      </w:r>
      <w:r w:rsidR="007C1DB5">
        <w:rPr>
          <w:rFonts w:asciiTheme="minorHAnsi" w:hAnsiTheme="minorHAnsi" w:cstheme="minorHAnsi"/>
          <w:sz w:val="22"/>
          <w:szCs w:val="22"/>
        </w:rPr>
        <w:t>:</w:t>
      </w:r>
      <w:r w:rsidRPr="0017771B">
        <w:rPr>
          <w:rFonts w:asciiTheme="minorHAnsi" w:hAnsiTheme="minorHAnsi" w:cstheme="minorHAnsi"/>
          <w:sz w:val="22"/>
          <w:szCs w:val="22"/>
        </w:rPr>
        <w:t xml:space="preserve">_________________________________________________________ </w:t>
      </w:r>
    </w:p>
    <w:p w14:paraId="49C03D23" w14:textId="77777777" w:rsidR="007C1DB5" w:rsidRDefault="007C1DB5" w:rsidP="002F436C">
      <w:pPr>
        <w:rPr>
          <w:rFonts w:asciiTheme="minorHAnsi" w:hAnsiTheme="minorHAnsi" w:cstheme="minorHAnsi"/>
          <w:sz w:val="22"/>
          <w:szCs w:val="22"/>
        </w:rPr>
      </w:pPr>
    </w:p>
    <w:p w14:paraId="6B1EB97D" w14:textId="079066B1" w:rsidR="003228D3" w:rsidRPr="0017771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Date_____________________</w:t>
      </w:r>
    </w:p>
    <w:p w14:paraId="14BEE022" w14:textId="211B52FF" w:rsidR="00153764" w:rsidRPr="0017771B" w:rsidRDefault="00153764" w:rsidP="002F436C">
      <w:pPr>
        <w:rPr>
          <w:rFonts w:asciiTheme="minorHAnsi" w:hAnsiTheme="minorHAnsi" w:cstheme="minorHAnsi"/>
          <w:sz w:val="22"/>
          <w:szCs w:val="22"/>
        </w:rPr>
      </w:pPr>
    </w:p>
    <w:p w14:paraId="585D58D9" w14:textId="3CFB2005" w:rsidR="00C46D5F" w:rsidRPr="0017771B" w:rsidRDefault="00C46D5F" w:rsidP="00C46D5F">
      <w:pPr>
        <w:ind w:right="-720"/>
        <w:rPr>
          <w:rFonts w:asciiTheme="minorHAnsi" w:hAnsiTheme="minorHAnsi" w:cstheme="minorHAnsi"/>
          <w:sz w:val="22"/>
          <w:szCs w:val="22"/>
        </w:rPr>
      </w:pPr>
      <w:r w:rsidRPr="0017771B">
        <w:rPr>
          <w:rFonts w:asciiTheme="minorHAnsi" w:hAnsiTheme="minorHAnsi" w:cstheme="minorHAnsi"/>
          <w:b/>
          <w:sz w:val="22"/>
          <w:szCs w:val="22"/>
        </w:rPr>
        <w:t>Course Justification:</w:t>
      </w:r>
      <w:r w:rsidR="0017771B" w:rsidRPr="0017771B">
        <w:rPr>
          <w:rFonts w:asciiTheme="minorHAnsi" w:hAnsiTheme="minorHAnsi" w:cstheme="minorHAnsi"/>
          <w:sz w:val="22"/>
          <w:szCs w:val="22"/>
        </w:rPr>
        <w:t xml:space="preserve"> Medical students are required to take electives and acting internships.</w:t>
      </w:r>
      <w:r w:rsidR="0017771B" w:rsidRPr="0017771B">
        <w:rPr>
          <w:rFonts w:asciiTheme="minorHAnsi" w:hAnsiTheme="minorHAnsi" w:cstheme="minorHAnsi"/>
          <w:b/>
          <w:sz w:val="22"/>
          <w:szCs w:val="22"/>
        </w:rPr>
        <w:t xml:space="preserve"> </w:t>
      </w:r>
    </w:p>
    <w:p w14:paraId="304BCC04" w14:textId="77777777" w:rsidR="00C46D5F" w:rsidRPr="0017771B" w:rsidRDefault="00C46D5F" w:rsidP="002F436C">
      <w:pPr>
        <w:rPr>
          <w:rFonts w:asciiTheme="minorHAnsi" w:hAnsiTheme="minorHAnsi" w:cstheme="minorHAnsi"/>
          <w:sz w:val="22"/>
          <w:szCs w:val="22"/>
        </w:rPr>
      </w:pPr>
    </w:p>
    <w:p w14:paraId="79A9253B" w14:textId="77777777" w:rsidR="00153764" w:rsidRPr="00B0688F" w:rsidRDefault="003A12C8" w:rsidP="002F436C">
      <w:pPr>
        <w:rPr>
          <w:sz w:val="22"/>
          <w:szCs w:val="22"/>
        </w:rPr>
      </w:pPr>
      <w:r>
        <w:rPr>
          <w:sz w:val="22"/>
          <w:szCs w:val="22"/>
        </w:rPr>
        <w:pict w14:anchorId="2422D1B1">
          <v:rect id="_x0000_i1030" style="width:486pt;height:1.5pt" o:hralign="center" o:hrstd="t" o:hrnoshade="t" o:hr="t" fillcolor="#c0504d" stroked="f"/>
        </w:pict>
      </w:r>
    </w:p>
    <w:sectPr w:rsidR="00153764" w:rsidRPr="00B0688F" w:rsidSect="002816B5">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284EC" w14:textId="77777777" w:rsidR="00233A48" w:rsidRDefault="00233A48" w:rsidP="003228D3">
      <w:r>
        <w:separator/>
      </w:r>
    </w:p>
  </w:endnote>
  <w:endnote w:type="continuationSeparator" w:id="0">
    <w:p w14:paraId="6B96B643" w14:textId="77777777" w:rsidR="00233A48" w:rsidRDefault="00233A48" w:rsidP="00322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5B55C" w14:textId="0C8ACBC3" w:rsidR="008E3E86" w:rsidRPr="0017771B" w:rsidRDefault="008E3E86">
    <w:pPr>
      <w:pStyle w:val="Footer"/>
      <w:jc w:val="right"/>
      <w:rPr>
        <w:rFonts w:asciiTheme="minorHAnsi" w:hAnsiTheme="minorHAnsi" w:cstheme="minorHAnsi"/>
      </w:rPr>
    </w:pPr>
    <w:r w:rsidRPr="0017771B">
      <w:rPr>
        <w:rFonts w:asciiTheme="minorHAnsi" w:hAnsiTheme="minorHAnsi" w:cstheme="minorHAnsi"/>
      </w:rPr>
      <w:t>(</w:t>
    </w:r>
    <w:r w:rsidR="00265B9D" w:rsidRPr="0017771B">
      <w:rPr>
        <w:rFonts w:asciiTheme="minorHAnsi" w:hAnsiTheme="minorHAnsi" w:cstheme="minorHAnsi"/>
      </w:rPr>
      <w:t xml:space="preserve">Revised </w:t>
    </w:r>
    <w:r w:rsidR="00D11636">
      <w:rPr>
        <w:rFonts w:asciiTheme="minorHAnsi" w:hAnsiTheme="minorHAnsi" w:cstheme="minorHAnsi"/>
      </w:rPr>
      <w:t>1</w:t>
    </w:r>
    <w:r w:rsidR="001B3EE1">
      <w:rPr>
        <w:rFonts w:asciiTheme="minorHAnsi" w:hAnsiTheme="minorHAnsi" w:cstheme="minorHAnsi"/>
      </w:rPr>
      <w:t>-</w:t>
    </w:r>
    <w:r w:rsidR="003A12C8">
      <w:rPr>
        <w:rFonts w:asciiTheme="minorHAnsi" w:hAnsiTheme="minorHAnsi" w:cstheme="minorHAnsi"/>
      </w:rPr>
      <w:t>24</w:t>
    </w:r>
    <w:r w:rsidR="001B3EE1">
      <w:rPr>
        <w:rFonts w:asciiTheme="minorHAnsi" w:hAnsiTheme="minorHAnsi" w:cstheme="minorHAnsi"/>
      </w:rPr>
      <w:t>-</w:t>
    </w:r>
    <w:r w:rsidR="007D2DA6" w:rsidRPr="0017771B">
      <w:rPr>
        <w:rFonts w:asciiTheme="minorHAnsi" w:hAnsiTheme="minorHAnsi" w:cstheme="minorHAnsi"/>
      </w:rPr>
      <w:t>2</w:t>
    </w:r>
    <w:r w:rsidR="003A12C8">
      <w:rPr>
        <w:rFonts w:asciiTheme="minorHAnsi" w:hAnsiTheme="minorHAnsi" w:cstheme="minorHAnsi"/>
      </w:rPr>
      <w:t>4</w:t>
    </w:r>
    <w:r w:rsidRPr="0017771B">
      <w:rPr>
        <w:rFonts w:asciiTheme="minorHAnsi" w:hAnsiTheme="minorHAnsi" w:cstheme="minorHAnsi"/>
      </w:rPr>
      <w:t xml:space="preserve">) </w:t>
    </w:r>
    <w:sdt>
      <w:sdtPr>
        <w:rPr>
          <w:rFonts w:asciiTheme="minorHAnsi" w:hAnsiTheme="minorHAnsi" w:cstheme="minorHAnsi"/>
        </w:rPr>
        <w:id w:val="1111631249"/>
        <w:docPartObj>
          <w:docPartGallery w:val="Page Numbers (Bottom of Page)"/>
          <w:docPartUnique/>
        </w:docPartObj>
      </w:sdtPr>
      <w:sdtEndPr/>
      <w:sdtContent>
        <w:r w:rsidRPr="0017771B">
          <w:rPr>
            <w:rFonts w:asciiTheme="minorHAnsi" w:hAnsiTheme="minorHAnsi" w:cstheme="minorHAnsi"/>
          </w:rPr>
          <w:t xml:space="preserve">Page | </w:t>
        </w:r>
        <w:r w:rsidRPr="0017771B">
          <w:rPr>
            <w:rFonts w:asciiTheme="minorHAnsi" w:hAnsiTheme="minorHAnsi" w:cstheme="minorHAnsi"/>
          </w:rPr>
          <w:fldChar w:fldCharType="begin"/>
        </w:r>
        <w:r w:rsidRPr="0017771B">
          <w:rPr>
            <w:rFonts w:asciiTheme="minorHAnsi" w:hAnsiTheme="minorHAnsi" w:cstheme="minorHAnsi"/>
          </w:rPr>
          <w:instrText xml:space="preserve"> PAGE   \* MERGEFORMAT </w:instrText>
        </w:r>
        <w:r w:rsidRPr="0017771B">
          <w:rPr>
            <w:rFonts w:asciiTheme="minorHAnsi" w:hAnsiTheme="minorHAnsi" w:cstheme="minorHAnsi"/>
          </w:rPr>
          <w:fldChar w:fldCharType="separate"/>
        </w:r>
        <w:r w:rsidR="00265B9D" w:rsidRPr="0017771B">
          <w:rPr>
            <w:rFonts w:asciiTheme="minorHAnsi" w:hAnsiTheme="minorHAnsi" w:cstheme="minorHAnsi"/>
            <w:noProof/>
          </w:rPr>
          <w:t>4</w:t>
        </w:r>
        <w:r w:rsidRPr="0017771B">
          <w:rPr>
            <w:rFonts w:asciiTheme="minorHAnsi" w:hAnsiTheme="minorHAnsi" w:cstheme="minorHAnsi"/>
            <w:noProof/>
          </w:rPr>
          <w:fldChar w:fldCharType="end"/>
        </w:r>
        <w:r w:rsidRPr="0017771B">
          <w:rPr>
            <w:rFonts w:asciiTheme="minorHAnsi" w:hAnsiTheme="minorHAnsi" w:cstheme="minorHAnsi"/>
          </w:rPr>
          <w:t xml:space="preserve"> </w:t>
        </w:r>
      </w:sdtContent>
    </w:sdt>
  </w:p>
  <w:p w14:paraId="7E6B6E73" w14:textId="77777777" w:rsidR="008E3E86" w:rsidRDefault="008E3E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4F4F7" w14:textId="77777777" w:rsidR="008E3E86" w:rsidRDefault="008E3E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47198" w14:textId="77777777" w:rsidR="008E3E86" w:rsidRDefault="008E3E86">
    <w:pPr>
      <w:pStyle w:val="Footer"/>
      <w:pBdr>
        <w:top w:val="single" w:sz="4" w:space="1" w:color="D9D9D9"/>
      </w:pBdr>
      <w:jc w:val="right"/>
    </w:pPr>
    <w:r>
      <w:fldChar w:fldCharType="begin"/>
    </w:r>
    <w:r>
      <w:instrText xml:space="preserve"> PAGE   \* MERGEFORMAT </w:instrText>
    </w:r>
    <w:r>
      <w:fldChar w:fldCharType="separate"/>
    </w:r>
    <w:r w:rsidR="001D72CA">
      <w:rPr>
        <w:noProof/>
      </w:rPr>
      <w:t>5</w:t>
    </w:r>
    <w:r>
      <w:fldChar w:fldCharType="end"/>
    </w:r>
    <w:r>
      <w:t xml:space="preserve"> | </w:t>
    </w:r>
    <w:r>
      <w:rPr>
        <w:color w:val="7F7F7F"/>
        <w:spacing w:val="60"/>
      </w:rPr>
      <w:t>Page</w:t>
    </w:r>
  </w:p>
  <w:p w14:paraId="2D96B328" w14:textId="77777777" w:rsidR="008E3E86" w:rsidRDefault="008E3E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9A709" w14:textId="77777777" w:rsidR="008E3E86" w:rsidRDefault="008E3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033F8" w14:textId="77777777" w:rsidR="00233A48" w:rsidRDefault="00233A48" w:rsidP="003228D3">
      <w:r>
        <w:separator/>
      </w:r>
    </w:p>
  </w:footnote>
  <w:footnote w:type="continuationSeparator" w:id="0">
    <w:p w14:paraId="3685B0BA" w14:textId="77777777" w:rsidR="00233A48" w:rsidRDefault="00233A48" w:rsidP="003228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B7A16" w14:textId="77777777" w:rsidR="008E3E86" w:rsidRPr="0017771B" w:rsidRDefault="003A12C8">
    <w:pPr>
      <w:pStyle w:val="Header"/>
      <w:rPr>
        <w:rFonts w:asciiTheme="minorHAnsi" w:hAnsiTheme="minorHAnsi" w:cstheme="minorHAnsi"/>
        <w:sz w:val="20"/>
        <w:szCs w:val="22"/>
      </w:rPr>
    </w:pPr>
    <w:sdt>
      <w:sdtPr>
        <w:rPr>
          <w:rFonts w:asciiTheme="minorHAnsi" w:hAnsiTheme="minorHAnsi" w:cstheme="minorHAnsi"/>
          <w:sz w:val="20"/>
          <w:szCs w:val="22"/>
        </w:rPr>
        <w:id w:val="935636962"/>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ed by M3/M4        </w:t>
    </w:r>
    <w:sdt>
      <w:sdtPr>
        <w:rPr>
          <w:rFonts w:asciiTheme="minorHAnsi" w:hAnsiTheme="minorHAnsi" w:cstheme="minorHAnsi"/>
          <w:sz w:val="20"/>
          <w:szCs w:val="22"/>
        </w:rPr>
        <w:id w:val="-724376823"/>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ed by COM Curriculum Committee      </w:t>
    </w:r>
    <w:sdt>
      <w:sdtPr>
        <w:rPr>
          <w:rFonts w:asciiTheme="minorHAnsi" w:hAnsiTheme="minorHAnsi" w:cstheme="minorHAnsi"/>
          <w:sz w:val="20"/>
          <w:szCs w:val="22"/>
        </w:rPr>
        <w:id w:val="1330638607"/>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al status/edits relayed to primary </w:t>
    </w:r>
    <w:proofErr w:type="gramStart"/>
    <w:r w:rsidR="008E3E86" w:rsidRPr="0017771B">
      <w:rPr>
        <w:rFonts w:asciiTheme="minorHAnsi" w:hAnsiTheme="minorHAnsi" w:cstheme="minorHAnsi"/>
        <w:sz w:val="20"/>
        <w:szCs w:val="22"/>
      </w:rPr>
      <w:t>preceptor</w:t>
    </w:r>
    <w:proofErr w:type="gramEnd"/>
    <w:r w:rsidR="008E3E86" w:rsidRPr="0017771B">
      <w:rPr>
        <w:rFonts w:asciiTheme="minorHAnsi" w:hAnsiTheme="minorHAnsi" w:cstheme="minorHAnsi"/>
        <w:sz w:val="20"/>
        <w:szCs w:val="22"/>
      </w:rPr>
      <w:t xml:space="preserve">  </w:t>
    </w:r>
  </w:p>
  <w:p w14:paraId="02A78180" w14:textId="77777777" w:rsidR="008E3E86" w:rsidRDefault="008E3E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2D8E8" w14:textId="77777777" w:rsidR="008E3E86" w:rsidRDefault="008E3E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04674" w14:textId="77777777" w:rsidR="008E3E86" w:rsidRDefault="008E3E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96A37" w14:textId="77777777" w:rsidR="008E3E86" w:rsidRDefault="008E3E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F454C"/>
    <w:multiLevelType w:val="multilevel"/>
    <w:tmpl w:val="4E380E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3D27E0"/>
    <w:multiLevelType w:val="hybridMultilevel"/>
    <w:tmpl w:val="FF2E2E78"/>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3174F1"/>
    <w:multiLevelType w:val="hybridMultilevel"/>
    <w:tmpl w:val="1FB6C8E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540394"/>
    <w:multiLevelType w:val="hybridMultilevel"/>
    <w:tmpl w:val="F4CE35E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56450A3"/>
    <w:multiLevelType w:val="hybridMultilevel"/>
    <w:tmpl w:val="018468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7D4187"/>
    <w:multiLevelType w:val="hybridMultilevel"/>
    <w:tmpl w:val="11228ED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C86BA5"/>
    <w:multiLevelType w:val="hybridMultilevel"/>
    <w:tmpl w:val="ACA24248"/>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161710"/>
    <w:multiLevelType w:val="hybridMultilevel"/>
    <w:tmpl w:val="E6C6D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54483F"/>
    <w:multiLevelType w:val="hybridMultilevel"/>
    <w:tmpl w:val="A8902016"/>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805F35"/>
    <w:multiLevelType w:val="multilevel"/>
    <w:tmpl w:val="FF2E2E78"/>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C0136C2"/>
    <w:multiLevelType w:val="hybridMultilevel"/>
    <w:tmpl w:val="B76089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323398"/>
    <w:multiLevelType w:val="multilevel"/>
    <w:tmpl w:val="11228ED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DB4C5D"/>
    <w:multiLevelType w:val="hybridMultilevel"/>
    <w:tmpl w:val="8974B59E"/>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630"/>
        </w:tabs>
        <w:ind w:left="63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EB682D"/>
    <w:multiLevelType w:val="hybridMultilevel"/>
    <w:tmpl w:val="B8C85DFA"/>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3A722D3"/>
    <w:multiLevelType w:val="multilevel"/>
    <w:tmpl w:val="AAECB0E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220C5A"/>
    <w:multiLevelType w:val="hybridMultilevel"/>
    <w:tmpl w:val="0B947500"/>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600"/>
        </w:tabs>
        <w:ind w:left="60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DB71B7"/>
    <w:multiLevelType w:val="multilevel"/>
    <w:tmpl w:val="A8902016"/>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DDB0CCA"/>
    <w:multiLevelType w:val="hybridMultilevel"/>
    <w:tmpl w:val="B1EC5B4C"/>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6B26A6"/>
    <w:multiLevelType w:val="multilevel"/>
    <w:tmpl w:val="1FB6C8E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E22B03"/>
    <w:multiLevelType w:val="multilevel"/>
    <w:tmpl w:val="5A82BAAA"/>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0F78BC"/>
    <w:multiLevelType w:val="hybridMultilevel"/>
    <w:tmpl w:val="32506E06"/>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207A2F"/>
    <w:multiLevelType w:val="hybridMultilevel"/>
    <w:tmpl w:val="5A82BAAA"/>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33160E"/>
    <w:multiLevelType w:val="hybridMultilevel"/>
    <w:tmpl w:val="B908F34C"/>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896A33"/>
    <w:multiLevelType w:val="hybridMultilevel"/>
    <w:tmpl w:val="E60E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D1197E"/>
    <w:multiLevelType w:val="hybridMultilevel"/>
    <w:tmpl w:val="3B824B1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095129"/>
    <w:multiLevelType w:val="hybridMultilevel"/>
    <w:tmpl w:val="AAECB0E2"/>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57650F"/>
    <w:multiLevelType w:val="multilevel"/>
    <w:tmpl w:val="3B824B1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65620866">
    <w:abstractNumId w:val="5"/>
  </w:num>
  <w:num w:numId="2" w16cid:durableId="1159924801">
    <w:abstractNumId w:val="11"/>
  </w:num>
  <w:num w:numId="3" w16cid:durableId="650600954">
    <w:abstractNumId w:val="6"/>
  </w:num>
  <w:num w:numId="4" w16cid:durableId="1728988645">
    <w:abstractNumId w:val="2"/>
  </w:num>
  <w:num w:numId="5" w16cid:durableId="1174565552">
    <w:abstractNumId w:val="18"/>
  </w:num>
  <w:num w:numId="6" w16cid:durableId="1521549920">
    <w:abstractNumId w:val="22"/>
  </w:num>
  <w:num w:numId="7" w16cid:durableId="1213882579">
    <w:abstractNumId w:val="8"/>
  </w:num>
  <w:num w:numId="8" w16cid:durableId="1029915560">
    <w:abstractNumId w:val="16"/>
  </w:num>
  <w:num w:numId="9" w16cid:durableId="1786733187">
    <w:abstractNumId w:val="17"/>
  </w:num>
  <w:num w:numId="10" w16cid:durableId="49884406">
    <w:abstractNumId w:val="25"/>
  </w:num>
  <w:num w:numId="11" w16cid:durableId="784731816">
    <w:abstractNumId w:val="14"/>
  </w:num>
  <w:num w:numId="12" w16cid:durableId="815993248">
    <w:abstractNumId w:val="12"/>
  </w:num>
  <w:num w:numId="13" w16cid:durableId="269318788">
    <w:abstractNumId w:val="1"/>
  </w:num>
  <w:num w:numId="14" w16cid:durableId="398207506">
    <w:abstractNumId w:val="9"/>
  </w:num>
  <w:num w:numId="15" w16cid:durableId="1463305078">
    <w:abstractNumId w:val="13"/>
  </w:num>
  <w:num w:numId="16" w16cid:durableId="860053185">
    <w:abstractNumId w:val="24"/>
  </w:num>
  <w:num w:numId="17" w16cid:durableId="1589340250">
    <w:abstractNumId w:val="26"/>
  </w:num>
  <w:num w:numId="18" w16cid:durableId="135225600">
    <w:abstractNumId w:val="15"/>
  </w:num>
  <w:num w:numId="19" w16cid:durableId="1836913021">
    <w:abstractNumId w:val="21"/>
  </w:num>
  <w:num w:numId="20" w16cid:durableId="646935851">
    <w:abstractNumId w:val="19"/>
  </w:num>
  <w:num w:numId="21" w16cid:durableId="2060401122">
    <w:abstractNumId w:val="20"/>
  </w:num>
  <w:num w:numId="22" w16cid:durableId="570701371">
    <w:abstractNumId w:val="10"/>
  </w:num>
  <w:num w:numId="23" w16cid:durableId="1841461128">
    <w:abstractNumId w:val="3"/>
  </w:num>
  <w:num w:numId="24" w16cid:durableId="1199704410">
    <w:abstractNumId w:val="4"/>
  </w:num>
  <w:num w:numId="25" w16cid:durableId="1451705082">
    <w:abstractNumId w:val="7"/>
  </w:num>
  <w:num w:numId="26" w16cid:durableId="419955101">
    <w:abstractNumId w:val="23"/>
  </w:num>
  <w:num w:numId="27" w16cid:durableId="2083329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20"/>
  <w:displayHorizontalDrawingGridEvery w:val="2"/>
  <w:displayVerticalDrawingGridEvery w:val="2"/>
  <w:noPunctuationKerning/>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NTK1sDQzNjUzM7FQ0lEKTi0uzszPAykwNKgFAIaHUCgtAAAA"/>
  </w:docVars>
  <w:rsids>
    <w:rsidRoot w:val="00463BFC"/>
    <w:rsid w:val="0000133D"/>
    <w:rsid w:val="00001940"/>
    <w:rsid w:val="000022F4"/>
    <w:rsid w:val="00004E85"/>
    <w:rsid w:val="000050D4"/>
    <w:rsid w:val="0000545E"/>
    <w:rsid w:val="000068DC"/>
    <w:rsid w:val="00007003"/>
    <w:rsid w:val="00007AE1"/>
    <w:rsid w:val="0001019B"/>
    <w:rsid w:val="000101A2"/>
    <w:rsid w:val="00011A1B"/>
    <w:rsid w:val="00011D93"/>
    <w:rsid w:val="000164B1"/>
    <w:rsid w:val="0001665D"/>
    <w:rsid w:val="00016D0E"/>
    <w:rsid w:val="0001747D"/>
    <w:rsid w:val="00017945"/>
    <w:rsid w:val="000213B6"/>
    <w:rsid w:val="000214AD"/>
    <w:rsid w:val="0002384B"/>
    <w:rsid w:val="00025473"/>
    <w:rsid w:val="000254F1"/>
    <w:rsid w:val="00027710"/>
    <w:rsid w:val="00030BD2"/>
    <w:rsid w:val="00031426"/>
    <w:rsid w:val="000315E8"/>
    <w:rsid w:val="000325BB"/>
    <w:rsid w:val="00032A11"/>
    <w:rsid w:val="000337A0"/>
    <w:rsid w:val="000346EC"/>
    <w:rsid w:val="000363A2"/>
    <w:rsid w:val="0003641A"/>
    <w:rsid w:val="00037447"/>
    <w:rsid w:val="000375C5"/>
    <w:rsid w:val="00042370"/>
    <w:rsid w:val="000431C6"/>
    <w:rsid w:val="00044FE2"/>
    <w:rsid w:val="00045254"/>
    <w:rsid w:val="00047F8B"/>
    <w:rsid w:val="00050B12"/>
    <w:rsid w:val="00051638"/>
    <w:rsid w:val="000518A9"/>
    <w:rsid w:val="00051B69"/>
    <w:rsid w:val="00052BEB"/>
    <w:rsid w:val="00052E70"/>
    <w:rsid w:val="00054BA0"/>
    <w:rsid w:val="000568E0"/>
    <w:rsid w:val="00056B34"/>
    <w:rsid w:val="00057144"/>
    <w:rsid w:val="000601B7"/>
    <w:rsid w:val="0006148C"/>
    <w:rsid w:val="000620AD"/>
    <w:rsid w:val="00062979"/>
    <w:rsid w:val="00063847"/>
    <w:rsid w:val="00064FAE"/>
    <w:rsid w:val="00065B55"/>
    <w:rsid w:val="000662B6"/>
    <w:rsid w:val="0007238C"/>
    <w:rsid w:val="00072A1F"/>
    <w:rsid w:val="0007331D"/>
    <w:rsid w:val="00074723"/>
    <w:rsid w:val="00077C8D"/>
    <w:rsid w:val="000836B2"/>
    <w:rsid w:val="000903D4"/>
    <w:rsid w:val="000927B0"/>
    <w:rsid w:val="00092892"/>
    <w:rsid w:val="00092C10"/>
    <w:rsid w:val="000A281F"/>
    <w:rsid w:val="000A2AA6"/>
    <w:rsid w:val="000A47F1"/>
    <w:rsid w:val="000B0260"/>
    <w:rsid w:val="000B1BB0"/>
    <w:rsid w:val="000B22C2"/>
    <w:rsid w:val="000C4FBF"/>
    <w:rsid w:val="000C6F2E"/>
    <w:rsid w:val="000C7980"/>
    <w:rsid w:val="000D0B8B"/>
    <w:rsid w:val="000D2E4C"/>
    <w:rsid w:val="000D332B"/>
    <w:rsid w:val="000D68C8"/>
    <w:rsid w:val="000D6A34"/>
    <w:rsid w:val="000E1745"/>
    <w:rsid w:val="000E22FC"/>
    <w:rsid w:val="000E5B32"/>
    <w:rsid w:val="000E5CFA"/>
    <w:rsid w:val="000F19D8"/>
    <w:rsid w:val="000F573B"/>
    <w:rsid w:val="000F6962"/>
    <w:rsid w:val="000F7B4F"/>
    <w:rsid w:val="000F7F17"/>
    <w:rsid w:val="0010121F"/>
    <w:rsid w:val="001012E8"/>
    <w:rsid w:val="00106F64"/>
    <w:rsid w:val="00114C24"/>
    <w:rsid w:val="001160F0"/>
    <w:rsid w:val="00122F21"/>
    <w:rsid w:val="00125259"/>
    <w:rsid w:val="00125591"/>
    <w:rsid w:val="001255FF"/>
    <w:rsid w:val="00126A41"/>
    <w:rsid w:val="00127F36"/>
    <w:rsid w:val="0013194D"/>
    <w:rsid w:val="00132A67"/>
    <w:rsid w:val="00133720"/>
    <w:rsid w:val="00133972"/>
    <w:rsid w:val="001352BA"/>
    <w:rsid w:val="001354EB"/>
    <w:rsid w:val="00137501"/>
    <w:rsid w:val="00142FA2"/>
    <w:rsid w:val="00143298"/>
    <w:rsid w:val="00144B01"/>
    <w:rsid w:val="00145C0B"/>
    <w:rsid w:val="00145EB3"/>
    <w:rsid w:val="00147C19"/>
    <w:rsid w:val="0015372A"/>
    <w:rsid w:val="00153764"/>
    <w:rsid w:val="00154D9D"/>
    <w:rsid w:val="001556CB"/>
    <w:rsid w:val="001569D9"/>
    <w:rsid w:val="00157645"/>
    <w:rsid w:val="00160C4D"/>
    <w:rsid w:val="0016110B"/>
    <w:rsid w:val="001629DE"/>
    <w:rsid w:val="00164D21"/>
    <w:rsid w:val="00164D8C"/>
    <w:rsid w:val="00166BB0"/>
    <w:rsid w:val="00170DDA"/>
    <w:rsid w:val="001715DC"/>
    <w:rsid w:val="001717C0"/>
    <w:rsid w:val="00173B2A"/>
    <w:rsid w:val="0017771B"/>
    <w:rsid w:val="001809C5"/>
    <w:rsid w:val="00180E93"/>
    <w:rsid w:val="001836AB"/>
    <w:rsid w:val="0018422A"/>
    <w:rsid w:val="00184B11"/>
    <w:rsid w:val="0018539A"/>
    <w:rsid w:val="00185862"/>
    <w:rsid w:val="00185BB0"/>
    <w:rsid w:val="00185F75"/>
    <w:rsid w:val="001865A4"/>
    <w:rsid w:val="001876B0"/>
    <w:rsid w:val="00187873"/>
    <w:rsid w:val="001927D9"/>
    <w:rsid w:val="001950D2"/>
    <w:rsid w:val="00196A03"/>
    <w:rsid w:val="00197117"/>
    <w:rsid w:val="001A043E"/>
    <w:rsid w:val="001A2A55"/>
    <w:rsid w:val="001A35BD"/>
    <w:rsid w:val="001A4254"/>
    <w:rsid w:val="001A4CD8"/>
    <w:rsid w:val="001A7CB3"/>
    <w:rsid w:val="001B03B4"/>
    <w:rsid w:val="001B0E05"/>
    <w:rsid w:val="001B189C"/>
    <w:rsid w:val="001B254D"/>
    <w:rsid w:val="001B30D5"/>
    <w:rsid w:val="001B3DB2"/>
    <w:rsid w:val="001B3EE1"/>
    <w:rsid w:val="001B503E"/>
    <w:rsid w:val="001B693D"/>
    <w:rsid w:val="001C01D7"/>
    <w:rsid w:val="001C0297"/>
    <w:rsid w:val="001C138F"/>
    <w:rsid w:val="001C1739"/>
    <w:rsid w:val="001C340D"/>
    <w:rsid w:val="001C3468"/>
    <w:rsid w:val="001C6753"/>
    <w:rsid w:val="001D00C9"/>
    <w:rsid w:val="001D145A"/>
    <w:rsid w:val="001D1D35"/>
    <w:rsid w:val="001D26AF"/>
    <w:rsid w:val="001D2CB3"/>
    <w:rsid w:val="001D345F"/>
    <w:rsid w:val="001D392C"/>
    <w:rsid w:val="001D405C"/>
    <w:rsid w:val="001D5C8F"/>
    <w:rsid w:val="001D6A95"/>
    <w:rsid w:val="001D6D05"/>
    <w:rsid w:val="001D6F0E"/>
    <w:rsid w:val="001D72CA"/>
    <w:rsid w:val="001E0DC4"/>
    <w:rsid w:val="001E0FD0"/>
    <w:rsid w:val="001E299A"/>
    <w:rsid w:val="001E2F94"/>
    <w:rsid w:val="001E360B"/>
    <w:rsid w:val="001E4ED1"/>
    <w:rsid w:val="001E52EA"/>
    <w:rsid w:val="001E7024"/>
    <w:rsid w:val="001F0AF6"/>
    <w:rsid w:val="001F0EB7"/>
    <w:rsid w:val="001F2FEB"/>
    <w:rsid w:val="001F5593"/>
    <w:rsid w:val="001F56AD"/>
    <w:rsid w:val="001F64DF"/>
    <w:rsid w:val="001F75A9"/>
    <w:rsid w:val="001F75AD"/>
    <w:rsid w:val="002017CD"/>
    <w:rsid w:val="00203E47"/>
    <w:rsid w:val="00204DB7"/>
    <w:rsid w:val="00206D89"/>
    <w:rsid w:val="00210D41"/>
    <w:rsid w:val="002126B2"/>
    <w:rsid w:val="002126C3"/>
    <w:rsid w:val="00212913"/>
    <w:rsid w:val="002153E0"/>
    <w:rsid w:val="00215891"/>
    <w:rsid w:val="002159AC"/>
    <w:rsid w:val="00216F94"/>
    <w:rsid w:val="00221FAC"/>
    <w:rsid w:val="00223A07"/>
    <w:rsid w:val="00225A77"/>
    <w:rsid w:val="00233A48"/>
    <w:rsid w:val="00235109"/>
    <w:rsid w:val="0023536D"/>
    <w:rsid w:val="00236640"/>
    <w:rsid w:val="00237800"/>
    <w:rsid w:val="00240408"/>
    <w:rsid w:val="00243744"/>
    <w:rsid w:val="00245240"/>
    <w:rsid w:val="0024619A"/>
    <w:rsid w:val="00252D99"/>
    <w:rsid w:val="00253975"/>
    <w:rsid w:val="00253A10"/>
    <w:rsid w:val="00255204"/>
    <w:rsid w:val="0025583E"/>
    <w:rsid w:val="00260593"/>
    <w:rsid w:val="00262583"/>
    <w:rsid w:val="00263C5D"/>
    <w:rsid w:val="00265548"/>
    <w:rsid w:val="0026566A"/>
    <w:rsid w:val="00265B9D"/>
    <w:rsid w:val="00271297"/>
    <w:rsid w:val="0027174C"/>
    <w:rsid w:val="002731AD"/>
    <w:rsid w:val="00274D58"/>
    <w:rsid w:val="00274E7A"/>
    <w:rsid w:val="0027705D"/>
    <w:rsid w:val="002776BB"/>
    <w:rsid w:val="002805B7"/>
    <w:rsid w:val="002816B5"/>
    <w:rsid w:val="00282A5C"/>
    <w:rsid w:val="002849D6"/>
    <w:rsid w:val="00285A87"/>
    <w:rsid w:val="00286456"/>
    <w:rsid w:val="00292086"/>
    <w:rsid w:val="00292CB3"/>
    <w:rsid w:val="00295AB1"/>
    <w:rsid w:val="002A19FF"/>
    <w:rsid w:val="002A1B7A"/>
    <w:rsid w:val="002A1B8F"/>
    <w:rsid w:val="002A27CC"/>
    <w:rsid w:val="002A2D48"/>
    <w:rsid w:val="002A33F9"/>
    <w:rsid w:val="002B10B8"/>
    <w:rsid w:val="002B24AC"/>
    <w:rsid w:val="002B3AA5"/>
    <w:rsid w:val="002B74BC"/>
    <w:rsid w:val="002C0881"/>
    <w:rsid w:val="002C0A27"/>
    <w:rsid w:val="002C35F4"/>
    <w:rsid w:val="002C3A57"/>
    <w:rsid w:val="002C4473"/>
    <w:rsid w:val="002C4D90"/>
    <w:rsid w:val="002C6EF9"/>
    <w:rsid w:val="002D02E2"/>
    <w:rsid w:val="002D050F"/>
    <w:rsid w:val="002D0626"/>
    <w:rsid w:val="002D182E"/>
    <w:rsid w:val="002D23F0"/>
    <w:rsid w:val="002D65FF"/>
    <w:rsid w:val="002D6607"/>
    <w:rsid w:val="002D6B15"/>
    <w:rsid w:val="002D6C1D"/>
    <w:rsid w:val="002E02D9"/>
    <w:rsid w:val="002E1AFA"/>
    <w:rsid w:val="002E1EFB"/>
    <w:rsid w:val="002E1F8E"/>
    <w:rsid w:val="002E2B10"/>
    <w:rsid w:val="002E2FE8"/>
    <w:rsid w:val="002E305C"/>
    <w:rsid w:val="002E4064"/>
    <w:rsid w:val="002E54A7"/>
    <w:rsid w:val="002E6BB1"/>
    <w:rsid w:val="002E6D89"/>
    <w:rsid w:val="002F1009"/>
    <w:rsid w:val="002F1CE2"/>
    <w:rsid w:val="002F1EDA"/>
    <w:rsid w:val="002F1F72"/>
    <w:rsid w:val="002F3681"/>
    <w:rsid w:val="002F436C"/>
    <w:rsid w:val="002F6020"/>
    <w:rsid w:val="002F6DF0"/>
    <w:rsid w:val="002F7B69"/>
    <w:rsid w:val="002F7C7A"/>
    <w:rsid w:val="00300AE6"/>
    <w:rsid w:val="00303D75"/>
    <w:rsid w:val="003049C2"/>
    <w:rsid w:val="003058DA"/>
    <w:rsid w:val="00310536"/>
    <w:rsid w:val="00311D00"/>
    <w:rsid w:val="00312920"/>
    <w:rsid w:val="0031368F"/>
    <w:rsid w:val="003148C1"/>
    <w:rsid w:val="00317033"/>
    <w:rsid w:val="00320415"/>
    <w:rsid w:val="003207EA"/>
    <w:rsid w:val="003219E0"/>
    <w:rsid w:val="003228D3"/>
    <w:rsid w:val="00322ADD"/>
    <w:rsid w:val="00323820"/>
    <w:rsid w:val="00323907"/>
    <w:rsid w:val="00323AF7"/>
    <w:rsid w:val="003248D5"/>
    <w:rsid w:val="00325BB9"/>
    <w:rsid w:val="00326401"/>
    <w:rsid w:val="00326E56"/>
    <w:rsid w:val="003276BC"/>
    <w:rsid w:val="00330E75"/>
    <w:rsid w:val="003312E2"/>
    <w:rsid w:val="00332932"/>
    <w:rsid w:val="00333E1B"/>
    <w:rsid w:val="00334064"/>
    <w:rsid w:val="00334EB7"/>
    <w:rsid w:val="003358E8"/>
    <w:rsid w:val="00335BD6"/>
    <w:rsid w:val="00336A48"/>
    <w:rsid w:val="00344C79"/>
    <w:rsid w:val="00347328"/>
    <w:rsid w:val="00351C2D"/>
    <w:rsid w:val="003520C9"/>
    <w:rsid w:val="0035373E"/>
    <w:rsid w:val="003552BA"/>
    <w:rsid w:val="00356F03"/>
    <w:rsid w:val="003578D5"/>
    <w:rsid w:val="003630D7"/>
    <w:rsid w:val="00364A1A"/>
    <w:rsid w:val="003664C0"/>
    <w:rsid w:val="00366D70"/>
    <w:rsid w:val="0037100C"/>
    <w:rsid w:val="003734D0"/>
    <w:rsid w:val="00373A79"/>
    <w:rsid w:val="00373D22"/>
    <w:rsid w:val="003775DF"/>
    <w:rsid w:val="003806D4"/>
    <w:rsid w:val="00380A49"/>
    <w:rsid w:val="0038125D"/>
    <w:rsid w:val="00382A59"/>
    <w:rsid w:val="0038566C"/>
    <w:rsid w:val="003900D5"/>
    <w:rsid w:val="00393C19"/>
    <w:rsid w:val="00394F12"/>
    <w:rsid w:val="00395587"/>
    <w:rsid w:val="00396FFB"/>
    <w:rsid w:val="003A12C8"/>
    <w:rsid w:val="003A490F"/>
    <w:rsid w:val="003A71E8"/>
    <w:rsid w:val="003B1E1A"/>
    <w:rsid w:val="003B26C0"/>
    <w:rsid w:val="003B2A10"/>
    <w:rsid w:val="003B3D16"/>
    <w:rsid w:val="003B6E8B"/>
    <w:rsid w:val="003B7E72"/>
    <w:rsid w:val="003C0353"/>
    <w:rsid w:val="003C0679"/>
    <w:rsid w:val="003C4015"/>
    <w:rsid w:val="003E3ADF"/>
    <w:rsid w:val="003E7FC0"/>
    <w:rsid w:val="003F0CCB"/>
    <w:rsid w:val="003F21EC"/>
    <w:rsid w:val="003F479D"/>
    <w:rsid w:val="003F5A92"/>
    <w:rsid w:val="003F70C6"/>
    <w:rsid w:val="003F7605"/>
    <w:rsid w:val="003F77BA"/>
    <w:rsid w:val="00401B51"/>
    <w:rsid w:val="00405411"/>
    <w:rsid w:val="0040567F"/>
    <w:rsid w:val="0041153D"/>
    <w:rsid w:val="00411B88"/>
    <w:rsid w:val="00412B91"/>
    <w:rsid w:val="0041467D"/>
    <w:rsid w:val="00414877"/>
    <w:rsid w:val="00414E90"/>
    <w:rsid w:val="004168D3"/>
    <w:rsid w:val="004174C7"/>
    <w:rsid w:val="0042033D"/>
    <w:rsid w:val="00421725"/>
    <w:rsid w:val="00421C35"/>
    <w:rsid w:val="00422056"/>
    <w:rsid w:val="004227F9"/>
    <w:rsid w:val="00425108"/>
    <w:rsid w:val="0042522B"/>
    <w:rsid w:val="004255A3"/>
    <w:rsid w:val="004306C8"/>
    <w:rsid w:val="00430F07"/>
    <w:rsid w:val="00432E33"/>
    <w:rsid w:val="00433FA2"/>
    <w:rsid w:val="0043711E"/>
    <w:rsid w:val="004374F7"/>
    <w:rsid w:val="00447F70"/>
    <w:rsid w:val="00452215"/>
    <w:rsid w:val="0045237E"/>
    <w:rsid w:val="0045292B"/>
    <w:rsid w:val="00461EC7"/>
    <w:rsid w:val="00462E47"/>
    <w:rsid w:val="004632EE"/>
    <w:rsid w:val="00463BFC"/>
    <w:rsid w:val="00465C6A"/>
    <w:rsid w:val="00466961"/>
    <w:rsid w:val="00470443"/>
    <w:rsid w:val="00470568"/>
    <w:rsid w:val="00470A1A"/>
    <w:rsid w:val="00471B41"/>
    <w:rsid w:val="00472E13"/>
    <w:rsid w:val="004737DE"/>
    <w:rsid w:val="00474E19"/>
    <w:rsid w:val="004750B7"/>
    <w:rsid w:val="00475141"/>
    <w:rsid w:val="004753E5"/>
    <w:rsid w:val="00475D4F"/>
    <w:rsid w:val="00476526"/>
    <w:rsid w:val="00485B6E"/>
    <w:rsid w:val="00485EA7"/>
    <w:rsid w:val="004910AB"/>
    <w:rsid w:val="00494135"/>
    <w:rsid w:val="004A310C"/>
    <w:rsid w:val="004A3465"/>
    <w:rsid w:val="004A38FC"/>
    <w:rsid w:val="004A52EA"/>
    <w:rsid w:val="004A66FA"/>
    <w:rsid w:val="004B19B6"/>
    <w:rsid w:val="004B1CE4"/>
    <w:rsid w:val="004B2B0A"/>
    <w:rsid w:val="004B2F0F"/>
    <w:rsid w:val="004B44FB"/>
    <w:rsid w:val="004B48CA"/>
    <w:rsid w:val="004B52A2"/>
    <w:rsid w:val="004C15EB"/>
    <w:rsid w:val="004C30D6"/>
    <w:rsid w:val="004C31EB"/>
    <w:rsid w:val="004C4E79"/>
    <w:rsid w:val="004D125D"/>
    <w:rsid w:val="004D1509"/>
    <w:rsid w:val="004D5695"/>
    <w:rsid w:val="004D754C"/>
    <w:rsid w:val="004E0BF8"/>
    <w:rsid w:val="004E1351"/>
    <w:rsid w:val="004E22B6"/>
    <w:rsid w:val="004E2A65"/>
    <w:rsid w:val="004E46CA"/>
    <w:rsid w:val="004E49A2"/>
    <w:rsid w:val="004E5F09"/>
    <w:rsid w:val="004E5F66"/>
    <w:rsid w:val="004F24A4"/>
    <w:rsid w:val="004F30EE"/>
    <w:rsid w:val="004F32A6"/>
    <w:rsid w:val="004F3BB8"/>
    <w:rsid w:val="004F49EE"/>
    <w:rsid w:val="004F53D3"/>
    <w:rsid w:val="004F5815"/>
    <w:rsid w:val="004F65DA"/>
    <w:rsid w:val="004F7486"/>
    <w:rsid w:val="005045C3"/>
    <w:rsid w:val="005053FE"/>
    <w:rsid w:val="005058DA"/>
    <w:rsid w:val="005110C4"/>
    <w:rsid w:val="00511EBD"/>
    <w:rsid w:val="00512C63"/>
    <w:rsid w:val="005147D1"/>
    <w:rsid w:val="005151EC"/>
    <w:rsid w:val="00517929"/>
    <w:rsid w:val="00520263"/>
    <w:rsid w:val="00520BD6"/>
    <w:rsid w:val="005214B0"/>
    <w:rsid w:val="00523ED4"/>
    <w:rsid w:val="005244D2"/>
    <w:rsid w:val="005247E1"/>
    <w:rsid w:val="00524A1D"/>
    <w:rsid w:val="00530DA2"/>
    <w:rsid w:val="00530F86"/>
    <w:rsid w:val="00531EA2"/>
    <w:rsid w:val="00532E1F"/>
    <w:rsid w:val="00532EF5"/>
    <w:rsid w:val="005375D3"/>
    <w:rsid w:val="00537D3C"/>
    <w:rsid w:val="00541196"/>
    <w:rsid w:val="0054399C"/>
    <w:rsid w:val="00544BF0"/>
    <w:rsid w:val="00545F9E"/>
    <w:rsid w:val="00546E04"/>
    <w:rsid w:val="00550A3E"/>
    <w:rsid w:val="00554B1B"/>
    <w:rsid w:val="00555BCB"/>
    <w:rsid w:val="00555FD6"/>
    <w:rsid w:val="00557298"/>
    <w:rsid w:val="00557844"/>
    <w:rsid w:val="00560339"/>
    <w:rsid w:val="005676CE"/>
    <w:rsid w:val="00570371"/>
    <w:rsid w:val="00577FF8"/>
    <w:rsid w:val="00581281"/>
    <w:rsid w:val="0058132B"/>
    <w:rsid w:val="005820BE"/>
    <w:rsid w:val="00582B66"/>
    <w:rsid w:val="00585CF0"/>
    <w:rsid w:val="00586AA2"/>
    <w:rsid w:val="005928C7"/>
    <w:rsid w:val="00593B09"/>
    <w:rsid w:val="005944CE"/>
    <w:rsid w:val="005A0439"/>
    <w:rsid w:val="005A1D3F"/>
    <w:rsid w:val="005A4267"/>
    <w:rsid w:val="005A7A2C"/>
    <w:rsid w:val="005B07D6"/>
    <w:rsid w:val="005B0BA5"/>
    <w:rsid w:val="005B11E5"/>
    <w:rsid w:val="005B133E"/>
    <w:rsid w:val="005B1BF6"/>
    <w:rsid w:val="005B1D60"/>
    <w:rsid w:val="005B3F38"/>
    <w:rsid w:val="005B43CB"/>
    <w:rsid w:val="005B79B9"/>
    <w:rsid w:val="005C3406"/>
    <w:rsid w:val="005C39C3"/>
    <w:rsid w:val="005C3F0A"/>
    <w:rsid w:val="005C44FF"/>
    <w:rsid w:val="005C634F"/>
    <w:rsid w:val="005C799E"/>
    <w:rsid w:val="005C7F77"/>
    <w:rsid w:val="005D08E8"/>
    <w:rsid w:val="005D2EA0"/>
    <w:rsid w:val="005D4F54"/>
    <w:rsid w:val="005D56F3"/>
    <w:rsid w:val="005D7974"/>
    <w:rsid w:val="005E04D4"/>
    <w:rsid w:val="005E17EE"/>
    <w:rsid w:val="005E280F"/>
    <w:rsid w:val="005E35DB"/>
    <w:rsid w:val="005F02E6"/>
    <w:rsid w:val="005F4E90"/>
    <w:rsid w:val="005F7B59"/>
    <w:rsid w:val="00601575"/>
    <w:rsid w:val="00602139"/>
    <w:rsid w:val="00603702"/>
    <w:rsid w:val="006045B4"/>
    <w:rsid w:val="00606393"/>
    <w:rsid w:val="00610E68"/>
    <w:rsid w:val="00611361"/>
    <w:rsid w:val="006125C5"/>
    <w:rsid w:val="00612CA6"/>
    <w:rsid w:val="006147E5"/>
    <w:rsid w:val="00617264"/>
    <w:rsid w:val="00620A77"/>
    <w:rsid w:val="00621822"/>
    <w:rsid w:val="0062187E"/>
    <w:rsid w:val="006221D9"/>
    <w:rsid w:val="00622D61"/>
    <w:rsid w:val="00623CB5"/>
    <w:rsid w:val="00624787"/>
    <w:rsid w:val="00626E32"/>
    <w:rsid w:val="006300A0"/>
    <w:rsid w:val="00630624"/>
    <w:rsid w:val="0063230B"/>
    <w:rsid w:val="0063403F"/>
    <w:rsid w:val="00634E14"/>
    <w:rsid w:val="0064132F"/>
    <w:rsid w:val="00641FD5"/>
    <w:rsid w:val="00643402"/>
    <w:rsid w:val="00643705"/>
    <w:rsid w:val="00644436"/>
    <w:rsid w:val="00646EF5"/>
    <w:rsid w:val="006500FA"/>
    <w:rsid w:val="00652AE7"/>
    <w:rsid w:val="00653013"/>
    <w:rsid w:val="00653601"/>
    <w:rsid w:val="0065593E"/>
    <w:rsid w:val="0065793C"/>
    <w:rsid w:val="00657DB6"/>
    <w:rsid w:val="00662CBE"/>
    <w:rsid w:val="006634EE"/>
    <w:rsid w:val="00663892"/>
    <w:rsid w:val="00664A8E"/>
    <w:rsid w:val="00664B0F"/>
    <w:rsid w:val="00666C70"/>
    <w:rsid w:val="00670B22"/>
    <w:rsid w:val="00671085"/>
    <w:rsid w:val="00671DE4"/>
    <w:rsid w:val="006720A4"/>
    <w:rsid w:val="00672270"/>
    <w:rsid w:val="006732C9"/>
    <w:rsid w:val="0067337D"/>
    <w:rsid w:val="00674916"/>
    <w:rsid w:val="00677EF2"/>
    <w:rsid w:val="006815E8"/>
    <w:rsid w:val="00681D3F"/>
    <w:rsid w:val="006840E5"/>
    <w:rsid w:val="00684862"/>
    <w:rsid w:val="006849AF"/>
    <w:rsid w:val="00685AE5"/>
    <w:rsid w:val="00685F94"/>
    <w:rsid w:val="00686803"/>
    <w:rsid w:val="006873B7"/>
    <w:rsid w:val="0068761D"/>
    <w:rsid w:val="00696774"/>
    <w:rsid w:val="006A2863"/>
    <w:rsid w:val="006A2ABA"/>
    <w:rsid w:val="006A4E66"/>
    <w:rsid w:val="006A7FF9"/>
    <w:rsid w:val="006B005B"/>
    <w:rsid w:val="006B1783"/>
    <w:rsid w:val="006B66DB"/>
    <w:rsid w:val="006B789C"/>
    <w:rsid w:val="006B7AB5"/>
    <w:rsid w:val="006C0822"/>
    <w:rsid w:val="006C0B9B"/>
    <w:rsid w:val="006C102E"/>
    <w:rsid w:val="006C2D58"/>
    <w:rsid w:val="006C37BC"/>
    <w:rsid w:val="006C46D8"/>
    <w:rsid w:val="006D4A87"/>
    <w:rsid w:val="006D4D1C"/>
    <w:rsid w:val="006D768C"/>
    <w:rsid w:val="006D76EF"/>
    <w:rsid w:val="006D76F7"/>
    <w:rsid w:val="006D7AB2"/>
    <w:rsid w:val="006D7CD6"/>
    <w:rsid w:val="006E13B4"/>
    <w:rsid w:val="006E2403"/>
    <w:rsid w:val="006E3847"/>
    <w:rsid w:val="006E3AF5"/>
    <w:rsid w:val="006E66F9"/>
    <w:rsid w:val="006E6B31"/>
    <w:rsid w:val="006F007B"/>
    <w:rsid w:val="006F38DE"/>
    <w:rsid w:val="006F3ED0"/>
    <w:rsid w:val="006F49BD"/>
    <w:rsid w:val="007005BB"/>
    <w:rsid w:val="00700609"/>
    <w:rsid w:val="007023DC"/>
    <w:rsid w:val="00702B85"/>
    <w:rsid w:val="00703A56"/>
    <w:rsid w:val="007051F0"/>
    <w:rsid w:val="00705AEB"/>
    <w:rsid w:val="00707B46"/>
    <w:rsid w:val="00707B76"/>
    <w:rsid w:val="00710A49"/>
    <w:rsid w:val="00712D55"/>
    <w:rsid w:val="00714036"/>
    <w:rsid w:val="00715647"/>
    <w:rsid w:val="00715E8D"/>
    <w:rsid w:val="00715EE8"/>
    <w:rsid w:val="00717B3E"/>
    <w:rsid w:val="00717BC9"/>
    <w:rsid w:val="00721415"/>
    <w:rsid w:val="00722544"/>
    <w:rsid w:val="007259F9"/>
    <w:rsid w:val="0072607B"/>
    <w:rsid w:val="00726BD7"/>
    <w:rsid w:val="007308E4"/>
    <w:rsid w:val="0073095B"/>
    <w:rsid w:val="00730AD7"/>
    <w:rsid w:val="00731223"/>
    <w:rsid w:val="00731583"/>
    <w:rsid w:val="00732479"/>
    <w:rsid w:val="00734962"/>
    <w:rsid w:val="00736928"/>
    <w:rsid w:val="007410EF"/>
    <w:rsid w:val="00741AE7"/>
    <w:rsid w:val="00741ECC"/>
    <w:rsid w:val="00744922"/>
    <w:rsid w:val="007474D6"/>
    <w:rsid w:val="00750A55"/>
    <w:rsid w:val="0075210E"/>
    <w:rsid w:val="00753D3D"/>
    <w:rsid w:val="00757882"/>
    <w:rsid w:val="00757AA5"/>
    <w:rsid w:val="00761059"/>
    <w:rsid w:val="00764D3A"/>
    <w:rsid w:val="007657F0"/>
    <w:rsid w:val="00770410"/>
    <w:rsid w:val="0077253B"/>
    <w:rsid w:val="00773579"/>
    <w:rsid w:val="00774861"/>
    <w:rsid w:val="00774E32"/>
    <w:rsid w:val="00780765"/>
    <w:rsid w:val="00780CA4"/>
    <w:rsid w:val="00781838"/>
    <w:rsid w:val="00782212"/>
    <w:rsid w:val="007825D0"/>
    <w:rsid w:val="0078280B"/>
    <w:rsid w:val="00782C9F"/>
    <w:rsid w:val="007844C8"/>
    <w:rsid w:val="00784D64"/>
    <w:rsid w:val="00785032"/>
    <w:rsid w:val="00785317"/>
    <w:rsid w:val="007857DF"/>
    <w:rsid w:val="00785AAB"/>
    <w:rsid w:val="00787B59"/>
    <w:rsid w:val="007901AE"/>
    <w:rsid w:val="00793763"/>
    <w:rsid w:val="00794F0C"/>
    <w:rsid w:val="00797C36"/>
    <w:rsid w:val="007A1C32"/>
    <w:rsid w:val="007A240E"/>
    <w:rsid w:val="007A382F"/>
    <w:rsid w:val="007A3CE1"/>
    <w:rsid w:val="007A3CF2"/>
    <w:rsid w:val="007A43CD"/>
    <w:rsid w:val="007A7950"/>
    <w:rsid w:val="007B19A0"/>
    <w:rsid w:val="007B1D46"/>
    <w:rsid w:val="007B3779"/>
    <w:rsid w:val="007B3AC7"/>
    <w:rsid w:val="007B5EF5"/>
    <w:rsid w:val="007B7B7A"/>
    <w:rsid w:val="007B7EF5"/>
    <w:rsid w:val="007C02D3"/>
    <w:rsid w:val="007C1DB5"/>
    <w:rsid w:val="007C2195"/>
    <w:rsid w:val="007C5E76"/>
    <w:rsid w:val="007C6DF6"/>
    <w:rsid w:val="007C70C9"/>
    <w:rsid w:val="007C7D13"/>
    <w:rsid w:val="007D0674"/>
    <w:rsid w:val="007D1E08"/>
    <w:rsid w:val="007D2DA6"/>
    <w:rsid w:val="007D5DF9"/>
    <w:rsid w:val="007D6271"/>
    <w:rsid w:val="007D7CF2"/>
    <w:rsid w:val="007E003C"/>
    <w:rsid w:val="007E3617"/>
    <w:rsid w:val="007E51CE"/>
    <w:rsid w:val="007E61E0"/>
    <w:rsid w:val="007E66E3"/>
    <w:rsid w:val="007E68B8"/>
    <w:rsid w:val="007F08D6"/>
    <w:rsid w:val="007F3896"/>
    <w:rsid w:val="007F618E"/>
    <w:rsid w:val="007F7B44"/>
    <w:rsid w:val="00801D5F"/>
    <w:rsid w:val="00803993"/>
    <w:rsid w:val="00804BAC"/>
    <w:rsid w:val="008072C9"/>
    <w:rsid w:val="00813CD8"/>
    <w:rsid w:val="00814021"/>
    <w:rsid w:val="00814748"/>
    <w:rsid w:val="008173DC"/>
    <w:rsid w:val="00820859"/>
    <w:rsid w:val="00820A0C"/>
    <w:rsid w:val="008222ED"/>
    <w:rsid w:val="00822CE6"/>
    <w:rsid w:val="00826E2B"/>
    <w:rsid w:val="0083005E"/>
    <w:rsid w:val="00831259"/>
    <w:rsid w:val="0083241D"/>
    <w:rsid w:val="00833630"/>
    <w:rsid w:val="008361B4"/>
    <w:rsid w:val="0083711E"/>
    <w:rsid w:val="00841343"/>
    <w:rsid w:val="0084255E"/>
    <w:rsid w:val="008454D4"/>
    <w:rsid w:val="00847D7B"/>
    <w:rsid w:val="00851705"/>
    <w:rsid w:val="00851DEF"/>
    <w:rsid w:val="0085217F"/>
    <w:rsid w:val="0085360B"/>
    <w:rsid w:val="008538BA"/>
    <w:rsid w:val="00853937"/>
    <w:rsid w:val="00855369"/>
    <w:rsid w:val="00857038"/>
    <w:rsid w:val="00857064"/>
    <w:rsid w:val="00857F1C"/>
    <w:rsid w:val="0086113F"/>
    <w:rsid w:val="00861A99"/>
    <w:rsid w:val="00861AA4"/>
    <w:rsid w:val="008655AD"/>
    <w:rsid w:val="0086636E"/>
    <w:rsid w:val="00874D66"/>
    <w:rsid w:val="00875812"/>
    <w:rsid w:val="008801B2"/>
    <w:rsid w:val="00881BB4"/>
    <w:rsid w:val="00884B39"/>
    <w:rsid w:val="00884D18"/>
    <w:rsid w:val="0088777E"/>
    <w:rsid w:val="00890641"/>
    <w:rsid w:val="00890A38"/>
    <w:rsid w:val="00891FFC"/>
    <w:rsid w:val="00896D31"/>
    <w:rsid w:val="00896F23"/>
    <w:rsid w:val="00897C05"/>
    <w:rsid w:val="008A0DE7"/>
    <w:rsid w:val="008A1146"/>
    <w:rsid w:val="008A1D0E"/>
    <w:rsid w:val="008B48BA"/>
    <w:rsid w:val="008C066B"/>
    <w:rsid w:val="008C0C85"/>
    <w:rsid w:val="008C2A4F"/>
    <w:rsid w:val="008C46AB"/>
    <w:rsid w:val="008C6A25"/>
    <w:rsid w:val="008C6C1D"/>
    <w:rsid w:val="008C700D"/>
    <w:rsid w:val="008C787D"/>
    <w:rsid w:val="008D3418"/>
    <w:rsid w:val="008D3DAC"/>
    <w:rsid w:val="008D405A"/>
    <w:rsid w:val="008D6368"/>
    <w:rsid w:val="008D755C"/>
    <w:rsid w:val="008E3E86"/>
    <w:rsid w:val="008E3F19"/>
    <w:rsid w:val="008E43D8"/>
    <w:rsid w:val="008E7475"/>
    <w:rsid w:val="008F003E"/>
    <w:rsid w:val="008F1269"/>
    <w:rsid w:val="008F1286"/>
    <w:rsid w:val="008F18E9"/>
    <w:rsid w:val="008F2546"/>
    <w:rsid w:val="008F3D74"/>
    <w:rsid w:val="008F54A1"/>
    <w:rsid w:val="008F601A"/>
    <w:rsid w:val="008F6B79"/>
    <w:rsid w:val="008F6DF2"/>
    <w:rsid w:val="008F7FCA"/>
    <w:rsid w:val="009043E5"/>
    <w:rsid w:val="009067CC"/>
    <w:rsid w:val="00907E3A"/>
    <w:rsid w:val="0091456A"/>
    <w:rsid w:val="00915A43"/>
    <w:rsid w:val="00916373"/>
    <w:rsid w:val="00917795"/>
    <w:rsid w:val="0092048A"/>
    <w:rsid w:val="00920705"/>
    <w:rsid w:val="00920E9F"/>
    <w:rsid w:val="009254A2"/>
    <w:rsid w:val="0092688B"/>
    <w:rsid w:val="009307D3"/>
    <w:rsid w:val="00930F87"/>
    <w:rsid w:val="00931740"/>
    <w:rsid w:val="0093217F"/>
    <w:rsid w:val="0094356B"/>
    <w:rsid w:val="00945FDE"/>
    <w:rsid w:val="00946C62"/>
    <w:rsid w:val="00947394"/>
    <w:rsid w:val="00947EC9"/>
    <w:rsid w:val="009505B9"/>
    <w:rsid w:val="00952005"/>
    <w:rsid w:val="009520CE"/>
    <w:rsid w:val="0095217D"/>
    <w:rsid w:val="00952181"/>
    <w:rsid w:val="00952203"/>
    <w:rsid w:val="00952F96"/>
    <w:rsid w:val="00953E8E"/>
    <w:rsid w:val="0095518F"/>
    <w:rsid w:val="00955681"/>
    <w:rsid w:val="00955729"/>
    <w:rsid w:val="00955B73"/>
    <w:rsid w:val="00961576"/>
    <w:rsid w:val="00965C74"/>
    <w:rsid w:val="00966621"/>
    <w:rsid w:val="00966CAF"/>
    <w:rsid w:val="009673DE"/>
    <w:rsid w:val="00973E90"/>
    <w:rsid w:val="009746AB"/>
    <w:rsid w:val="00976B47"/>
    <w:rsid w:val="00977D12"/>
    <w:rsid w:val="009811A2"/>
    <w:rsid w:val="00984D4F"/>
    <w:rsid w:val="00987598"/>
    <w:rsid w:val="009933F0"/>
    <w:rsid w:val="0099503F"/>
    <w:rsid w:val="009A6ADF"/>
    <w:rsid w:val="009B0F9E"/>
    <w:rsid w:val="009B1711"/>
    <w:rsid w:val="009B1F3D"/>
    <w:rsid w:val="009B2D3B"/>
    <w:rsid w:val="009B40A3"/>
    <w:rsid w:val="009B4A23"/>
    <w:rsid w:val="009B6C51"/>
    <w:rsid w:val="009C1558"/>
    <w:rsid w:val="009C2D5A"/>
    <w:rsid w:val="009C35B7"/>
    <w:rsid w:val="009C50F3"/>
    <w:rsid w:val="009C604B"/>
    <w:rsid w:val="009C6B66"/>
    <w:rsid w:val="009C76BF"/>
    <w:rsid w:val="009C7AAE"/>
    <w:rsid w:val="009C7E4E"/>
    <w:rsid w:val="009D3CB4"/>
    <w:rsid w:val="009D4C8B"/>
    <w:rsid w:val="009D558C"/>
    <w:rsid w:val="009E0376"/>
    <w:rsid w:val="009E11FA"/>
    <w:rsid w:val="009E1414"/>
    <w:rsid w:val="009E168B"/>
    <w:rsid w:val="009E43D4"/>
    <w:rsid w:val="009E6B62"/>
    <w:rsid w:val="009F0A9E"/>
    <w:rsid w:val="009F1052"/>
    <w:rsid w:val="009F1E0A"/>
    <w:rsid w:val="009F2AA0"/>
    <w:rsid w:val="009F2B13"/>
    <w:rsid w:val="009F4789"/>
    <w:rsid w:val="009F6B6A"/>
    <w:rsid w:val="009F7B25"/>
    <w:rsid w:val="00A00E54"/>
    <w:rsid w:val="00A02690"/>
    <w:rsid w:val="00A033E9"/>
    <w:rsid w:val="00A0463F"/>
    <w:rsid w:val="00A0766D"/>
    <w:rsid w:val="00A108E6"/>
    <w:rsid w:val="00A10E7F"/>
    <w:rsid w:val="00A110B5"/>
    <w:rsid w:val="00A118E1"/>
    <w:rsid w:val="00A14632"/>
    <w:rsid w:val="00A14C0E"/>
    <w:rsid w:val="00A15B98"/>
    <w:rsid w:val="00A15E34"/>
    <w:rsid w:val="00A160FD"/>
    <w:rsid w:val="00A165D0"/>
    <w:rsid w:val="00A17461"/>
    <w:rsid w:val="00A22D7A"/>
    <w:rsid w:val="00A24C0B"/>
    <w:rsid w:val="00A2562A"/>
    <w:rsid w:val="00A3279E"/>
    <w:rsid w:val="00A32DB6"/>
    <w:rsid w:val="00A35D71"/>
    <w:rsid w:val="00A372A6"/>
    <w:rsid w:val="00A41382"/>
    <w:rsid w:val="00A41B4D"/>
    <w:rsid w:val="00A44D08"/>
    <w:rsid w:val="00A47654"/>
    <w:rsid w:val="00A47B97"/>
    <w:rsid w:val="00A47FE3"/>
    <w:rsid w:val="00A503FE"/>
    <w:rsid w:val="00A51481"/>
    <w:rsid w:val="00A5163C"/>
    <w:rsid w:val="00A52202"/>
    <w:rsid w:val="00A524B1"/>
    <w:rsid w:val="00A55784"/>
    <w:rsid w:val="00A55CF9"/>
    <w:rsid w:val="00A573E5"/>
    <w:rsid w:val="00A575DD"/>
    <w:rsid w:val="00A662F2"/>
    <w:rsid w:val="00A67B9A"/>
    <w:rsid w:val="00A71120"/>
    <w:rsid w:val="00A71B2C"/>
    <w:rsid w:val="00A72940"/>
    <w:rsid w:val="00A7336F"/>
    <w:rsid w:val="00A73955"/>
    <w:rsid w:val="00A750FF"/>
    <w:rsid w:val="00A7613C"/>
    <w:rsid w:val="00A766CC"/>
    <w:rsid w:val="00A773D4"/>
    <w:rsid w:val="00A808C3"/>
    <w:rsid w:val="00A82853"/>
    <w:rsid w:val="00A83B56"/>
    <w:rsid w:val="00A8442A"/>
    <w:rsid w:val="00A85B41"/>
    <w:rsid w:val="00A86CA8"/>
    <w:rsid w:val="00A87331"/>
    <w:rsid w:val="00A875D1"/>
    <w:rsid w:val="00A87834"/>
    <w:rsid w:val="00A911B7"/>
    <w:rsid w:val="00A953FF"/>
    <w:rsid w:val="00A97770"/>
    <w:rsid w:val="00AA0DC7"/>
    <w:rsid w:val="00AA1F36"/>
    <w:rsid w:val="00AA444C"/>
    <w:rsid w:val="00AA5B4C"/>
    <w:rsid w:val="00AA5E1E"/>
    <w:rsid w:val="00AA5E3F"/>
    <w:rsid w:val="00AB03C2"/>
    <w:rsid w:val="00AB3DD7"/>
    <w:rsid w:val="00AB52E2"/>
    <w:rsid w:val="00AB55CA"/>
    <w:rsid w:val="00AB6D26"/>
    <w:rsid w:val="00AB7473"/>
    <w:rsid w:val="00AC04F6"/>
    <w:rsid w:val="00AC1D26"/>
    <w:rsid w:val="00AC21BA"/>
    <w:rsid w:val="00AC3395"/>
    <w:rsid w:val="00AC5110"/>
    <w:rsid w:val="00AC51E0"/>
    <w:rsid w:val="00AD02A0"/>
    <w:rsid w:val="00AD2E5D"/>
    <w:rsid w:val="00AD6011"/>
    <w:rsid w:val="00AE3F1B"/>
    <w:rsid w:val="00AE4AA5"/>
    <w:rsid w:val="00AF0023"/>
    <w:rsid w:val="00AF1C87"/>
    <w:rsid w:val="00AF46A8"/>
    <w:rsid w:val="00AF61FF"/>
    <w:rsid w:val="00AF7D85"/>
    <w:rsid w:val="00B026DC"/>
    <w:rsid w:val="00B029C4"/>
    <w:rsid w:val="00B06100"/>
    <w:rsid w:val="00B0688F"/>
    <w:rsid w:val="00B06AA3"/>
    <w:rsid w:val="00B06DA1"/>
    <w:rsid w:val="00B1202D"/>
    <w:rsid w:val="00B1504B"/>
    <w:rsid w:val="00B16B1D"/>
    <w:rsid w:val="00B20C4E"/>
    <w:rsid w:val="00B21EF8"/>
    <w:rsid w:val="00B250EB"/>
    <w:rsid w:val="00B262EC"/>
    <w:rsid w:val="00B271FD"/>
    <w:rsid w:val="00B27ACE"/>
    <w:rsid w:val="00B30394"/>
    <w:rsid w:val="00B31ED7"/>
    <w:rsid w:val="00B34629"/>
    <w:rsid w:val="00B43D4C"/>
    <w:rsid w:val="00B452B3"/>
    <w:rsid w:val="00B47F43"/>
    <w:rsid w:val="00B50932"/>
    <w:rsid w:val="00B50E68"/>
    <w:rsid w:val="00B50E69"/>
    <w:rsid w:val="00B52218"/>
    <w:rsid w:val="00B523F6"/>
    <w:rsid w:val="00B53D65"/>
    <w:rsid w:val="00B552B9"/>
    <w:rsid w:val="00B5558B"/>
    <w:rsid w:val="00B555D8"/>
    <w:rsid w:val="00B56AD8"/>
    <w:rsid w:val="00B602F0"/>
    <w:rsid w:val="00B60B2B"/>
    <w:rsid w:val="00B63B32"/>
    <w:rsid w:val="00B72E4E"/>
    <w:rsid w:val="00B731EE"/>
    <w:rsid w:val="00B742C5"/>
    <w:rsid w:val="00B74E63"/>
    <w:rsid w:val="00B76376"/>
    <w:rsid w:val="00B8046B"/>
    <w:rsid w:val="00B814F2"/>
    <w:rsid w:val="00B81908"/>
    <w:rsid w:val="00B81C33"/>
    <w:rsid w:val="00B820CD"/>
    <w:rsid w:val="00B82614"/>
    <w:rsid w:val="00B82673"/>
    <w:rsid w:val="00B82D97"/>
    <w:rsid w:val="00B83C34"/>
    <w:rsid w:val="00B84287"/>
    <w:rsid w:val="00B84CC3"/>
    <w:rsid w:val="00B86F4B"/>
    <w:rsid w:val="00B90C5F"/>
    <w:rsid w:val="00B935ED"/>
    <w:rsid w:val="00B945DE"/>
    <w:rsid w:val="00B94D23"/>
    <w:rsid w:val="00B96E57"/>
    <w:rsid w:val="00B97372"/>
    <w:rsid w:val="00B97FE9"/>
    <w:rsid w:val="00BA2049"/>
    <w:rsid w:val="00BA4DA2"/>
    <w:rsid w:val="00BA7D6A"/>
    <w:rsid w:val="00BB0678"/>
    <w:rsid w:val="00BB10F5"/>
    <w:rsid w:val="00BB22A1"/>
    <w:rsid w:val="00BB4D5F"/>
    <w:rsid w:val="00BC0843"/>
    <w:rsid w:val="00BC0E0E"/>
    <w:rsid w:val="00BC0EBB"/>
    <w:rsid w:val="00BC12F5"/>
    <w:rsid w:val="00BC4E25"/>
    <w:rsid w:val="00BC4F2E"/>
    <w:rsid w:val="00BC60A7"/>
    <w:rsid w:val="00BC6CD7"/>
    <w:rsid w:val="00BC7E6B"/>
    <w:rsid w:val="00BC7FD8"/>
    <w:rsid w:val="00BD0E04"/>
    <w:rsid w:val="00BD0ECF"/>
    <w:rsid w:val="00BD6C9E"/>
    <w:rsid w:val="00BE0842"/>
    <w:rsid w:val="00BE1472"/>
    <w:rsid w:val="00BE3FAC"/>
    <w:rsid w:val="00BE5045"/>
    <w:rsid w:val="00BE6A38"/>
    <w:rsid w:val="00BE7245"/>
    <w:rsid w:val="00BF1460"/>
    <w:rsid w:val="00BF4967"/>
    <w:rsid w:val="00C006FB"/>
    <w:rsid w:val="00C01194"/>
    <w:rsid w:val="00C01337"/>
    <w:rsid w:val="00C01781"/>
    <w:rsid w:val="00C02410"/>
    <w:rsid w:val="00C03C92"/>
    <w:rsid w:val="00C04A6C"/>
    <w:rsid w:val="00C0513B"/>
    <w:rsid w:val="00C05A2D"/>
    <w:rsid w:val="00C06A06"/>
    <w:rsid w:val="00C11F8D"/>
    <w:rsid w:val="00C12917"/>
    <w:rsid w:val="00C13164"/>
    <w:rsid w:val="00C14CEC"/>
    <w:rsid w:val="00C15853"/>
    <w:rsid w:val="00C167BD"/>
    <w:rsid w:val="00C172EE"/>
    <w:rsid w:val="00C206CF"/>
    <w:rsid w:val="00C22799"/>
    <w:rsid w:val="00C25E8B"/>
    <w:rsid w:val="00C26001"/>
    <w:rsid w:val="00C302BC"/>
    <w:rsid w:val="00C3135F"/>
    <w:rsid w:val="00C31783"/>
    <w:rsid w:val="00C320F7"/>
    <w:rsid w:val="00C32BA9"/>
    <w:rsid w:val="00C359AB"/>
    <w:rsid w:val="00C35A0B"/>
    <w:rsid w:val="00C36479"/>
    <w:rsid w:val="00C40053"/>
    <w:rsid w:val="00C403CF"/>
    <w:rsid w:val="00C40A6F"/>
    <w:rsid w:val="00C425B3"/>
    <w:rsid w:val="00C42910"/>
    <w:rsid w:val="00C4334A"/>
    <w:rsid w:val="00C4343C"/>
    <w:rsid w:val="00C456A6"/>
    <w:rsid w:val="00C46D5F"/>
    <w:rsid w:val="00C47098"/>
    <w:rsid w:val="00C503E5"/>
    <w:rsid w:val="00C50426"/>
    <w:rsid w:val="00C510AD"/>
    <w:rsid w:val="00C522B9"/>
    <w:rsid w:val="00C61F1D"/>
    <w:rsid w:val="00C624FF"/>
    <w:rsid w:val="00C62BB4"/>
    <w:rsid w:val="00C66269"/>
    <w:rsid w:val="00C7439E"/>
    <w:rsid w:val="00C76E00"/>
    <w:rsid w:val="00C76FE6"/>
    <w:rsid w:val="00C84374"/>
    <w:rsid w:val="00C85882"/>
    <w:rsid w:val="00C87FCD"/>
    <w:rsid w:val="00C90235"/>
    <w:rsid w:val="00C90A86"/>
    <w:rsid w:val="00C90DDF"/>
    <w:rsid w:val="00C918D4"/>
    <w:rsid w:val="00C92BCE"/>
    <w:rsid w:val="00C952C0"/>
    <w:rsid w:val="00CA2607"/>
    <w:rsid w:val="00CA3769"/>
    <w:rsid w:val="00CA4815"/>
    <w:rsid w:val="00CA6B1E"/>
    <w:rsid w:val="00CA7D89"/>
    <w:rsid w:val="00CB1FC4"/>
    <w:rsid w:val="00CB2A1A"/>
    <w:rsid w:val="00CB370D"/>
    <w:rsid w:val="00CC063C"/>
    <w:rsid w:val="00CC1AA1"/>
    <w:rsid w:val="00CC2C20"/>
    <w:rsid w:val="00CC2FE0"/>
    <w:rsid w:val="00CC421E"/>
    <w:rsid w:val="00CC4509"/>
    <w:rsid w:val="00CD05F0"/>
    <w:rsid w:val="00CD0B6B"/>
    <w:rsid w:val="00CD2458"/>
    <w:rsid w:val="00CD4020"/>
    <w:rsid w:val="00CD660C"/>
    <w:rsid w:val="00CD7A9C"/>
    <w:rsid w:val="00CE3903"/>
    <w:rsid w:val="00CE431B"/>
    <w:rsid w:val="00CF0431"/>
    <w:rsid w:val="00CF13B3"/>
    <w:rsid w:val="00CF1A63"/>
    <w:rsid w:val="00CF21D4"/>
    <w:rsid w:val="00CF31D1"/>
    <w:rsid w:val="00CF5FD5"/>
    <w:rsid w:val="00CF676F"/>
    <w:rsid w:val="00D01137"/>
    <w:rsid w:val="00D011F1"/>
    <w:rsid w:val="00D01C63"/>
    <w:rsid w:val="00D02622"/>
    <w:rsid w:val="00D04C8A"/>
    <w:rsid w:val="00D07423"/>
    <w:rsid w:val="00D079FE"/>
    <w:rsid w:val="00D1147C"/>
    <w:rsid w:val="00D11636"/>
    <w:rsid w:val="00D11F2D"/>
    <w:rsid w:val="00D131ED"/>
    <w:rsid w:val="00D144E1"/>
    <w:rsid w:val="00D160FE"/>
    <w:rsid w:val="00D17FF6"/>
    <w:rsid w:val="00D21449"/>
    <w:rsid w:val="00D23B3E"/>
    <w:rsid w:val="00D2609C"/>
    <w:rsid w:val="00D30623"/>
    <w:rsid w:val="00D31F66"/>
    <w:rsid w:val="00D32E65"/>
    <w:rsid w:val="00D33586"/>
    <w:rsid w:val="00D3601C"/>
    <w:rsid w:val="00D36B53"/>
    <w:rsid w:val="00D37437"/>
    <w:rsid w:val="00D4019B"/>
    <w:rsid w:val="00D404B4"/>
    <w:rsid w:val="00D4453A"/>
    <w:rsid w:val="00D457AD"/>
    <w:rsid w:val="00D5034F"/>
    <w:rsid w:val="00D503A0"/>
    <w:rsid w:val="00D52A9A"/>
    <w:rsid w:val="00D536D5"/>
    <w:rsid w:val="00D56DDB"/>
    <w:rsid w:val="00D576DA"/>
    <w:rsid w:val="00D608CA"/>
    <w:rsid w:val="00D616DB"/>
    <w:rsid w:val="00D623BB"/>
    <w:rsid w:val="00D6308E"/>
    <w:rsid w:val="00D63CFF"/>
    <w:rsid w:val="00D63D58"/>
    <w:rsid w:val="00D63ECD"/>
    <w:rsid w:val="00D64517"/>
    <w:rsid w:val="00D64C6C"/>
    <w:rsid w:val="00D64F0C"/>
    <w:rsid w:val="00D6594B"/>
    <w:rsid w:val="00D67DAF"/>
    <w:rsid w:val="00D7064C"/>
    <w:rsid w:val="00D71B5B"/>
    <w:rsid w:val="00D724DB"/>
    <w:rsid w:val="00D725D9"/>
    <w:rsid w:val="00D7525F"/>
    <w:rsid w:val="00D75586"/>
    <w:rsid w:val="00D76859"/>
    <w:rsid w:val="00D76F50"/>
    <w:rsid w:val="00D774A5"/>
    <w:rsid w:val="00D77896"/>
    <w:rsid w:val="00D778D5"/>
    <w:rsid w:val="00D8031B"/>
    <w:rsid w:val="00D8396B"/>
    <w:rsid w:val="00D83EEA"/>
    <w:rsid w:val="00D865D1"/>
    <w:rsid w:val="00D872C4"/>
    <w:rsid w:val="00D87599"/>
    <w:rsid w:val="00D968FC"/>
    <w:rsid w:val="00DA2566"/>
    <w:rsid w:val="00DA2773"/>
    <w:rsid w:val="00DA2BDE"/>
    <w:rsid w:val="00DA31F0"/>
    <w:rsid w:val="00DA3B90"/>
    <w:rsid w:val="00DA3C32"/>
    <w:rsid w:val="00DA3F30"/>
    <w:rsid w:val="00DA4901"/>
    <w:rsid w:val="00DA740A"/>
    <w:rsid w:val="00DB02A1"/>
    <w:rsid w:val="00DB044B"/>
    <w:rsid w:val="00DB06FE"/>
    <w:rsid w:val="00DB0B82"/>
    <w:rsid w:val="00DB0D55"/>
    <w:rsid w:val="00DB244D"/>
    <w:rsid w:val="00DB292F"/>
    <w:rsid w:val="00DB7509"/>
    <w:rsid w:val="00DB7687"/>
    <w:rsid w:val="00DC346D"/>
    <w:rsid w:val="00DC4C47"/>
    <w:rsid w:val="00DC5A9A"/>
    <w:rsid w:val="00DD0390"/>
    <w:rsid w:val="00DD06D7"/>
    <w:rsid w:val="00DD13FD"/>
    <w:rsid w:val="00DD1796"/>
    <w:rsid w:val="00DD18E8"/>
    <w:rsid w:val="00DD4A97"/>
    <w:rsid w:val="00DD56D5"/>
    <w:rsid w:val="00DD703A"/>
    <w:rsid w:val="00DD7C41"/>
    <w:rsid w:val="00DE2165"/>
    <w:rsid w:val="00DE3C6B"/>
    <w:rsid w:val="00DE44F1"/>
    <w:rsid w:val="00DE514A"/>
    <w:rsid w:val="00DF2202"/>
    <w:rsid w:val="00DF5031"/>
    <w:rsid w:val="00DF733A"/>
    <w:rsid w:val="00DF7BC2"/>
    <w:rsid w:val="00E00D39"/>
    <w:rsid w:val="00E03154"/>
    <w:rsid w:val="00E03A80"/>
    <w:rsid w:val="00E049CE"/>
    <w:rsid w:val="00E0508E"/>
    <w:rsid w:val="00E10A69"/>
    <w:rsid w:val="00E10E09"/>
    <w:rsid w:val="00E110D9"/>
    <w:rsid w:val="00E14556"/>
    <w:rsid w:val="00E207BE"/>
    <w:rsid w:val="00E27550"/>
    <w:rsid w:val="00E277E6"/>
    <w:rsid w:val="00E37CE6"/>
    <w:rsid w:val="00E40602"/>
    <w:rsid w:val="00E4223C"/>
    <w:rsid w:val="00E42964"/>
    <w:rsid w:val="00E43044"/>
    <w:rsid w:val="00E443B3"/>
    <w:rsid w:val="00E445FB"/>
    <w:rsid w:val="00E45002"/>
    <w:rsid w:val="00E503EE"/>
    <w:rsid w:val="00E52460"/>
    <w:rsid w:val="00E5275F"/>
    <w:rsid w:val="00E52784"/>
    <w:rsid w:val="00E52F7F"/>
    <w:rsid w:val="00E61B12"/>
    <w:rsid w:val="00E622CF"/>
    <w:rsid w:val="00E64A7A"/>
    <w:rsid w:val="00E652EA"/>
    <w:rsid w:val="00E654BF"/>
    <w:rsid w:val="00E65A15"/>
    <w:rsid w:val="00E67628"/>
    <w:rsid w:val="00E67756"/>
    <w:rsid w:val="00E67B75"/>
    <w:rsid w:val="00E70C05"/>
    <w:rsid w:val="00E7437E"/>
    <w:rsid w:val="00E74DD4"/>
    <w:rsid w:val="00E7749D"/>
    <w:rsid w:val="00E7777C"/>
    <w:rsid w:val="00E84AA6"/>
    <w:rsid w:val="00E8711F"/>
    <w:rsid w:val="00E9067D"/>
    <w:rsid w:val="00E932A2"/>
    <w:rsid w:val="00E94CEC"/>
    <w:rsid w:val="00E97287"/>
    <w:rsid w:val="00E979E5"/>
    <w:rsid w:val="00EA0C22"/>
    <w:rsid w:val="00EA29FA"/>
    <w:rsid w:val="00EA4F82"/>
    <w:rsid w:val="00EA5486"/>
    <w:rsid w:val="00EA636D"/>
    <w:rsid w:val="00EA7D35"/>
    <w:rsid w:val="00EB0627"/>
    <w:rsid w:val="00EB2557"/>
    <w:rsid w:val="00EB27AA"/>
    <w:rsid w:val="00EB2F02"/>
    <w:rsid w:val="00EB3787"/>
    <w:rsid w:val="00EB423E"/>
    <w:rsid w:val="00EB5E5E"/>
    <w:rsid w:val="00EB6AD7"/>
    <w:rsid w:val="00EC044D"/>
    <w:rsid w:val="00EC37D7"/>
    <w:rsid w:val="00EC3B1A"/>
    <w:rsid w:val="00EC508F"/>
    <w:rsid w:val="00EC539E"/>
    <w:rsid w:val="00EC6413"/>
    <w:rsid w:val="00ED0AC3"/>
    <w:rsid w:val="00ED10F3"/>
    <w:rsid w:val="00ED517D"/>
    <w:rsid w:val="00ED70F6"/>
    <w:rsid w:val="00ED7998"/>
    <w:rsid w:val="00EE1775"/>
    <w:rsid w:val="00EE543D"/>
    <w:rsid w:val="00EF2801"/>
    <w:rsid w:val="00EF4BCC"/>
    <w:rsid w:val="00EF613A"/>
    <w:rsid w:val="00EF6C88"/>
    <w:rsid w:val="00EF6F71"/>
    <w:rsid w:val="00EF7E49"/>
    <w:rsid w:val="00F02CF6"/>
    <w:rsid w:val="00F030B8"/>
    <w:rsid w:val="00F05EAF"/>
    <w:rsid w:val="00F10CA6"/>
    <w:rsid w:val="00F1344E"/>
    <w:rsid w:val="00F13D74"/>
    <w:rsid w:val="00F148E0"/>
    <w:rsid w:val="00F14C37"/>
    <w:rsid w:val="00F165CB"/>
    <w:rsid w:val="00F2369E"/>
    <w:rsid w:val="00F238B2"/>
    <w:rsid w:val="00F23D14"/>
    <w:rsid w:val="00F24574"/>
    <w:rsid w:val="00F2516A"/>
    <w:rsid w:val="00F265B7"/>
    <w:rsid w:val="00F26951"/>
    <w:rsid w:val="00F32127"/>
    <w:rsid w:val="00F333F2"/>
    <w:rsid w:val="00F34EA6"/>
    <w:rsid w:val="00F4008B"/>
    <w:rsid w:val="00F4020F"/>
    <w:rsid w:val="00F442A7"/>
    <w:rsid w:val="00F46A61"/>
    <w:rsid w:val="00F46F69"/>
    <w:rsid w:val="00F47A1B"/>
    <w:rsid w:val="00F47C96"/>
    <w:rsid w:val="00F50FB5"/>
    <w:rsid w:val="00F5113A"/>
    <w:rsid w:val="00F5662D"/>
    <w:rsid w:val="00F56ECC"/>
    <w:rsid w:val="00F6038A"/>
    <w:rsid w:val="00F64DB3"/>
    <w:rsid w:val="00F661FE"/>
    <w:rsid w:val="00F7050A"/>
    <w:rsid w:val="00F722BA"/>
    <w:rsid w:val="00F73A4F"/>
    <w:rsid w:val="00F75233"/>
    <w:rsid w:val="00F775AB"/>
    <w:rsid w:val="00F81869"/>
    <w:rsid w:val="00F8201F"/>
    <w:rsid w:val="00F83B96"/>
    <w:rsid w:val="00F84314"/>
    <w:rsid w:val="00F857B7"/>
    <w:rsid w:val="00F86780"/>
    <w:rsid w:val="00F86AE3"/>
    <w:rsid w:val="00F8780F"/>
    <w:rsid w:val="00F90294"/>
    <w:rsid w:val="00F917EB"/>
    <w:rsid w:val="00F9188F"/>
    <w:rsid w:val="00F93AB2"/>
    <w:rsid w:val="00F95004"/>
    <w:rsid w:val="00F95AB7"/>
    <w:rsid w:val="00FA1905"/>
    <w:rsid w:val="00FA6985"/>
    <w:rsid w:val="00FB0CC8"/>
    <w:rsid w:val="00FB25C8"/>
    <w:rsid w:val="00FB41CA"/>
    <w:rsid w:val="00FB5054"/>
    <w:rsid w:val="00FB53B6"/>
    <w:rsid w:val="00FB5D18"/>
    <w:rsid w:val="00FC1D89"/>
    <w:rsid w:val="00FC23FA"/>
    <w:rsid w:val="00FC3F4B"/>
    <w:rsid w:val="00FC48CC"/>
    <w:rsid w:val="00FC6399"/>
    <w:rsid w:val="00FC6F12"/>
    <w:rsid w:val="00FD09F7"/>
    <w:rsid w:val="00FD2DD8"/>
    <w:rsid w:val="00FD3974"/>
    <w:rsid w:val="00FE0154"/>
    <w:rsid w:val="00FE25ED"/>
    <w:rsid w:val="00FE30C1"/>
    <w:rsid w:val="00FE43B6"/>
    <w:rsid w:val="00FE581C"/>
    <w:rsid w:val="00FE599D"/>
    <w:rsid w:val="00FE7EBE"/>
    <w:rsid w:val="00FE7F29"/>
    <w:rsid w:val="00FF09E7"/>
    <w:rsid w:val="00FF3676"/>
    <w:rsid w:val="00FF4B3C"/>
    <w:rsid w:val="00FF5D6B"/>
    <w:rsid w:val="00FF7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5CB6DDAB"/>
  <w15:docId w15:val="{B3B80D6E-BD07-4863-BDC1-3216338B1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B37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671085"/>
    <w:rPr>
      <w:color w:val="0000FF"/>
      <w:u w:val="single"/>
    </w:rPr>
  </w:style>
  <w:style w:type="paragraph" w:styleId="DocumentMap">
    <w:name w:val="Document Map"/>
    <w:basedOn w:val="Normal"/>
    <w:semiHidden/>
    <w:rsid w:val="00CF31D1"/>
    <w:pPr>
      <w:shd w:val="clear" w:color="auto" w:fill="000080"/>
    </w:pPr>
    <w:rPr>
      <w:rFonts w:ascii="Tahoma" w:hAnsi="Tahoma" w:cs="Tahoma"/>
      <w:sz w:val="20"/>
      <w:szCs w:val="20"/>
    </w:rPr>
  </w:style>
  <w:style w:type="paragraph" w:customStyle="1" w:styleId="Default">
    <w:name w:val="Default"/>
    <w:rsid w:val="00891FFC"/>
    <w:pPr>
      <w:widowControl w:val="0"/>
      <w:autoSpaceDE w:val="0"/>
      <w:autoSpaceDN w:val="0"/>
      <w:adjustRightInd w:val="0"/>
    </w:pPr>
    <w:rPr>
      <w:color w:val="000000"/>
      <w:sz w:val="24"/>
      <w:szCs w:val="24"/>
    </w:rPr>
  </w:style>
  <w:style w:type="paragraph" w:styleId="Header">
    <w:name w:val="header"/>
    <w:basedOn w:val="Normal"/>
    <w:link w:val="HeaderChar"/>
    <w:uiPriority w:val="99"/>
    <w:rsid w:val="003228D3"/>
    <w:pPr>
      <w:tabs>
        <w:tab w:val="center" w:pos="4680"/>
        <w:tab w:val="right" w:pos="9360"/>
      </w:tabs>
    </w:pPr>
  </w:style>
  <w:style w:type="character" w:customStyle="1" w:styleId="HeaderChar">
    <w:name w:val="Header Char"/>
    <w:link w:val="Header"/>
    <w:uiPriority w:val="99"/>
    <w:rsid w:val="003228D3"/>
    <w:rPr>
      <w:sz w:val="24"/>
      <w:szCs w:val="24"/>
    </w:rPr>
  </w:style>
  <w:style w:type="paragraph" w:styleId="Footer">
    <w:name w:val="footer"/>
    <w:basedOn w:val="Normal"/>
    <w:link w:val="FooterChar"/>
    <w:uiPriority w:val="99"/>
    <w:rsid w:val="003228D3"/>
    <w:pPr>
      <w:tabs>
        <w:tab w:val="center" w:pos="4680"/>
        <w:tab w:val="right" w:pos="9360"/>
      </w:tabs>
    </w:pPr>
  </w:style>
  <w:style w:type="character" w:customStyle="1" w:styleId="FooterChar">
    <w:name w:val="Footer Char"/>
    <w:link w:val="Footer"/>
    <w:uiPriority w:val="99"/>
    <w:rsid w:val="003228D3"/>
    <w:rPr>
      <w:sz w:val="24"/>
      <w:szCs w:val="24"/>
    </w:rPr>
  </w:style>
  <w:style w:type="paragraph" w:styleId="NoSpacing">
    <w:name w:val="No Spacing"/>
    <w:uiPriority w:val="1"/>
    <w:qFormat/>
    <w:rsid w:val="00EA0C22"/>
    <w:rPr>
      <w:sz w:val="24"/>
      <w:szCs w:val="24"/>
    </w:rPr>
  </w:style>
  <w:style w:type="paragraph" w:styleId="BalloonText">
    <w:name w:val="Balloon Text"/>
    <w:basedOn w:val="Normal"/>
    <w:link w:val="BalloonTextChar"/>
    <w:rsid w:val="002B3AA5"/>
    <w:rPr>
      <w:rFonts w:ascii="Tahoma" w:hAnsi="Tahoma" w:cs="Tahoma"/>
      <w:sz w:val="16"/>
      <w:szCs w:val="16"/>
    </w:rPr>
  </w:style>
  <w:style w:type="character" w:customStyle="1" w:styleId="BalloonTextChar">
    <w:name w:val="Balloon Text Char"/>
    <w:link w:val="BalloonText"/>
    <w:rsid w:val="002B3AA5"/>
    <w:rPr>
      <w:rFonts w:ascii="Tahoma" w:hAnsi="Tahoma" w:cs="Tahoma"/>
      <w:sz w:val="16"/>
      <w:szCs w:val="16"/>
    </w:rPr>
  </w:style>
  <w:style w:type="paragraph" w:styleId="ListParagraph">
    <w:name w:val="List Paragraph"/>
    <w:basedOn w:val="Normal"/>
    <w:uiPriority w:val="34"/>
    <w:qFormat/>
    <w:rsid w:val="00D872C4"/>
    <w:pPr>
      <w:ind w:left="720"/>
      <w:contextualSpacing/>
    </w:pPr>
  </w:style>
  <w:style w:type="character" w:styleId="PlaceholderText">
    <w:name w:val="Placeholder Text"/>
    <w:basedOn w:val="DefaultParagraphFont"/>
    <w:uiPriority w:val="99"/>
    <w:semiHidden/>
    <w:rsid w:val="001D6D05"/>
    <w:rPr>
      <w:color w:val="808080"/>
    </w:rPr>
  </w:style>
  <w:style w:type="character" w:styleId="CommentReference">
    <w:name w:val="annotation reference"/>
    <w:basedOn w:val="DefaultParagraphFont"/>
    <w:semiHidden/>
    <w:unhideWhenUsed/>
    <w:rsid w:val="003A490F"/>
    <w:rPr>
      <w:sz w:val="16"/>
      <w:szCs w:val="16"/>
    </w:rPr>
  </w:style>
  <w:style w:type="paragraph" w:styleId="CommentText">
    <w:name w:val="annotation text"/>
    <w:basedOn w:val="Normal"/>
    <w:link w:val="CommentTextChar"/>
    <w:semiHidden/>
    <w:unhideWhenUsed/>
    <w:rsid w:val="003A490F"/>
    <w:rPr>
      <w:sz w:val="20"/>
      <w:szCs w:val="20"/>
    </w:rPr>
  </w:style>
  <w:style w:type="character" w:customStyle="1" w:styleId="CommentTextChar">
    <w:name w:val="Comment Text Char"/>
    <w:basedOn w:val="DefaultParagraphFont"/>
    <w:link w:val="CommentText"/>
    <w:semiHidden/>
    <w:rsid w:val="003A490F"/>
  </w:style>
  <w:style w:type="paragraph" w:styleId="CommentSubject">
    <w:name w:val="annotation subject"/>
    <w:basedOn w:val="CommentText"/>
    <w:next w:val="CommentText"/>
    <w:link w:val="CommentSubjectChar"/>
    <w:semiHidden/>
    <w:unhideWhenUsed/>
    <w:rsid w:val="003A490F"/>
    <w:rPr>
      <w:b/>
      <w:bCs/>
    </w:rPr>
  </w:style>
  <w:style w:type="character" w:customStyle="1" w:styleId="CommentSubjectChar">
    <w:name w:val="Comment Subject Char"/>
    <w:basedOn w:val="CommentTextChar"/>
    <w:link w:val="CommentSubject"/>
    <w:semiHidden/>
    <w:rsid w:val="003A490F"/>
    <w:rPr>
      <w:b/>
      <w:bCs/>
    </w:rPr>
  </w:style>
  <w:style w:type="paragraph" w:styleId="Revision">
    <w:name w:val="Revision"/>
    <w:hidden/>
    <w:uiPriority w:val="99"/>
    <w:semiHidden/>
    <w:rsid w:val="0040567F"/>
    <w:rPr>
      <w:sz w:val="24"/>
      <w:szCs w:val="24"/>
    </w:rPr>
  </w:style>
  <w:style w:type="character" w:customStyle="1" w:styleId="ui-provider">
    <w:name w:val="ui-provider"/>
    <w:basedOn w:val="DefaultParagraphFont"/>
    <w:rsid w:val="003A7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1460">
      <w:bodyDiv w:val="1"/>
      <w:marLeft w:val="0"/>
      <w:marRight w:val="0"/>
      <w:marTop w:val="0"/>
      <w:marBottom w:val="0"/>
      <w:divBdr>
        <w:top w:val="none" w:sz="0" w:space="0" w:color="auto"/>
        <w:left w:val="none" w:sz="0" w:space="0" w:color="auto"/>
        <w:bottom w:val="none" w:sz="0" w:space="0" w:color="auto"/>
        <w:right w:val="none" w:sz="0" w:space="0" w:color="auto"/>
      </w:divBdr>
    </w:div>
    <w:div w:id="602808162">
      <w:bodyDiv w:val="1"/>
      <w:marLeft w:val="0"/>
      <w:marRight w:val="0"/>
      <w:marTop w:val="0"/>
      <w:marBottom w:val="0"/>
      <w:divBdr>
        <w:top w:val="none" w:sz="0" w:space="0" w:color="auto"/>
        <w:left w:val="none" w:sz="0" w:space="0" w:color="auto"/>
        <w:bottom w:val="none" w:sz="0" w:space="0" w:color="auto"/>
        <w:right w:val="none" w:sz="0" w:space="0" w:color="auto"/>
      </w:divBdr>
    </w:div>
    <w:div w:id="858936220">
      <w:bodyDiv w:val="1"/>
      <w:marLeft w:val="0"/>
      <w:marRight w:val="0"/>
      <w:marTop w:val="0"/>
      <w:marBottom w:val="0"/>
      <w:divBdr>
        <w:top w:val="none" w:sz="0" w:space="0" w:color="auto"/>
        <w:left w:val="none" w:sz="0" w:space="0" w:color="auto"/>
        <w:bottom w:val="none" w:sz="0" w:space="0" w:color="auto"/>
        <w:right w:val="none" w:sz="0" w:space="0" w:color="auto"/>
      </w:divBdr>
    </w:div>
    <w:div w:id="1390228835">
      <w:bodyDiv w:val="1"/>
      <w:marLeft w:val="0"/>
      <w:marRight w:val="0"/>
      <w:marTop w:val="0"/>
      <w:marBottom w:val="0"/>
      <w:divBdr>
        <w:top w:val="none" w:sz="0" w:space="0" w:color="auto"/>
        <w:left w:val="none" w:sz="0" w:space="0" w:color="auto"/>
        <w:bottom w:val="none" w:sz="0" w:space="0" w:color="auto"/>
        <w:right w:val="none" w:sz="0" w:space="0" w:color="auto"/>
      </w:divBdr>
    </w:div>
    <w:div w:id="193694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dcourseproposal@ucf.edu"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med.ucf.edu/media/2018/07/General-Syllabus-Information-for-All-MD-Modules-and-Clerkships-1.pdf"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791FEBCF5AF47FCB878192F402F052D"/>
        <w:category>
          <w:name w:val="General"/>
          <w:gallery w:val="placeholder"/>
        </w:category>
        <w:types>
          <w:type w:val="bbPlcHdr"/>
        </w:types>
        <w:behaviors>
          <w:behavior w:val="content"/>
        </w:behaviors>
        <w:guid w:val="{E5C602FA-6016-4085-A77A-F02D82F48662}"/>
      </w:docPartPr>
      <w:docPartBody>
        <w:p w:rsidR="00D24EAC" w:rsidRDefault="00F97A8F" w:rsidP="00F97A8F">
          <w:pPr>
            <w:pStyle w:val="7791FEBCF5AF47FCB878192F402F052D"/>
          </w:pPr>
          <w:r w:rsidRPr="0017771B">
            <w:rPr>
              <w:rStyle w:val="PlaceholderText"/>
              <w:rFonts w:asciiTheme="minorHAnsi" w:hAnsiTheme="minorHAnsi" w:cstheme="minorHAnsi"/>
              <w:sz w:val="22"/>
              <w:szCs w:val="22"/>
              <w:highlight w:val="yellow"/>
            </w:rPr>
            <w:t>Click the dropdown arrow to choose a date.</w:t>
          </w:r>
        </w:p>
      </w:docPartBody>
    </w:docPart>
    <w:docPart>
      <w:docPartPr>
        <w:name w:val="AAA1640A19D54A8D8E89F1D657AEA666"/>
        <w:category>
          <w:name w:val="General"/>
          <w:gallery w:val="placeholder"/>
        </w:category>
        <w:types>
          <w:type w:val="bbPlcHdr"/>
        </w:types>
        <w:behaviors>
          <w:behavior w:val="content"/>
        </w:behaviors>
        <w:guid w:val="{65E072C4-B53B-4FD2-83A8-48E304D48712}"/>
      </w:docPartPr>
      <w:docPartBody>
        <w:p w:rsidR="00D24EAC" w:rsidRDefault="00F97A8F" w:rsidP="00F97A8F">
          <w:pPr>
            <w:pStyle w:val="AAA1640A19D54A8D8E89F1D657AEA666"/>
          </w:pPr>
          <w:r w:rsidRPr="0017771B">
            <w:rPr>
              <w:rStyle w:val="PlaceholderText"/>
              <w:rFonts w:asciiTheme="minorHAnsi" w:hAnsiTheme="minorHAnsi" w:cstheme="minorHAnsi"/>
              <w:sz w:val="22"/>
              <w:szCs w:val="22"/>
              <w:highlight w:val="yellow"/>
            </w:rPr>
            <w:t>Click here to enter the course title.  This title will appear in the course catalog.</w:t>
          </w:r>
        </w:p>
      </w:docPartBody>
    </w:docPart>
    <w:docPart>
      <w:docPartPr>
        <w:name w:val="519C0C3E4F264E7A8FDDDC4A1F0A7BC5"/>
        <w:category>
          <w:name w:val="General"/>
          <w:gallery w:val="placeholder"/>
        </w:category>
        <w:types>
          <w:type w:val="bbPlcHdr"/>
        </w:types>
        <w:behaviors>
          <w:behavior w:val="content"/>
        </w:behaviors>
        <w:guid w:val="{758F6551-A0B3-4182-BA53-2C143A2A13D4}"/>
      </w:docPartPr>
      <w:docPartBody>
        <w:p w:rsidR="00D24EAC" w:rsidRDefault="00F97A8F" w:rsidP="00F97A8F">
          <w:pPr>
            <w:pStyle w:val="519C0C3E4F264E7A8FDDDC4A1F0A7BC5"/>
          </w:pPr>
          <w:r w:rsidRPr="0017771B">
            <w:rPr>
              <w:rStyle w:val="PlaceholderText"/>
              <w:rFonts w:asciiTheme="minorHAnsi" w:hAnsiTheme="minorHAnsi" w:cstheme="minorHAnsi"/>
              <w:sz w:val="22"/>
              <w:szCs w:val="22"/>
              <w:highlight w:val="yellow"/>
            </w:rPr>
            <w:t>Click here to enter the doctor's name that the students will be working with on their rotation.</w:t>
          </w:r>
        </w:p>
      </w:docPartBody>
    </w:docPart>
    <w:docPart>
      <w:docPartPr>
        <w:name w:val="C4E3DBE4B8A34BEC98D10ECD96656D2B"/>
        <w:category>
          <w:name w:val="General"/>
          <w:gallery w:val="placeholder"/>
        </w:category>
        <w:types>
          <w:type w:val="bbPlcHdr"/>
        </w:types>
        <w:behaviors>
          <w:behavior w:val="content"/>
        </w:behaviors>
        <w:guid w:val="{C577D0B9-FDFE-4645-90D6-60F33E187B7B}"/>
      </w:docPartPr>
      <w:docPartBody>
        <w:p w:rsidR="00D24EAC" w:rsidRDefault="00F97A8F" w:rsidP="00F97A8F">
          <w:pPr>
            <w:pStyle w:val="C4E3DBE4B8A34BEC98D10ECD96656D2B"/>
          </w:pPr>
          <w:r w:rsidRPr="0017771B">
            <w:rPr>
              <w:rStyle w:val="PlaceholderText"/>
              <w:rFonts w:asciiTheme="minorHAnsi" w:hAnsiTheme="minorHAnsi" w:cstheme="minorHAnsi"/>
              <w:sz w:val="22"/>
              <w:szCs w:val="22"/>
              <w:highlight w:val="yellow"/>
            </w:rPr>
            <w:t>Click here to enter the email address you want the college of medicine to contact your office regarding scheduling.  This is also the email address where the student's evaluation will be sent for you to complete.</w:t>
          </w:r>
        </w:p>
      </w:docPartBody>
    </w:docPart>
    <w:docPart>
      <w:docPartPr>
        <w:name w:val="A77876276FF044EAA937800F82A0BC76"/>
        <w:category>
          <w:name w:val="General"/>
          <w:gallery w:val="placeholder"/>
        </w:category>
        <w:types>
          <w:type w:val="bbPlcHdr"/>
        </w:types>
        <w:behaviors>
          <w:behavior w:val="content"/>
        </w:behaviors>
        <w:guid w:val="{63A1D97A-C2B7-4374-A5C9-BE99016A73B6}"/>
      </w:docPartPr>
      <w:docPartBody>
        <w:p w:rsidR="00172607" w:rsidRDefault="00F97A8F" w:rsidP="00F97A8F">
          <w:pPr>
            <w:pStyle w:val="A77876276FF044EAA937800F82A0BC76"/>
          </w:pPr>
          <w:r w:rsidRPr="0017771B">
            <w:rPr>
              <w:rStyle w:val="PlaceholderText"/>
              <w:rFonts w:asciiTheme="minorHAnsi" w:hAnsiTheme="minorHAnsi" w:cstheme="minorHAnsi"/>
              <w:sz w:val="22"/>
              <w:szCs w:val="22"/>
              <w:highlight w:val="yellow"/>
            </w:rPr>
            <w:t>Click here to type your name.</w:t>
          </w:r>
        </w:p>
      </w:docPartBody>
    </w:docPart>
    <w:docPart>
      <w:docPartPr>
        <w:name w:val="D30045CDC28B43CCA1EC86BE9ADB3D2A"/>
        <w:category>
          <w:name w:val="General"/>
          <w:gallery w:val="placeholder"/>
        </w:category>
        <w:types>
          <w:type w:val="bbPlcHdr"/>
        </w:types>
        <w:behaviors>
          <w:behavior w:val="content"/>
        </w:behaviors>
        <w:guid w:val="{4ED14701-96B9-4ED7-960A-0017EC5E3B90}"/>
      </w:docPartPr>
      <w:docPartBody>
        <w:p w:rsidR="00172607" w:rsidRDefault="00F97A8F" w:rsidP="00F97A8F">
          <w:pPr>
            <w:pStyle w:val="D30045CDC28B43CCA1EC86BE9ADB3D2A"/>
          </w:pPr>
          <w:r w:rsidRPr="0017771B">
            <w:rPr>
              <w:rStyle w:val="PlaceholderText"/>
              <w:rFonts w:asciiTheme="minorHAnsi" w:hAnsiTheme="minorHAnsi" w:cstheme="minorHAnsi"/>
              <w:sz w:val="22"/>
              <w:szCs w:val="22"/>
              <w:highlight w:val="yellow"/>
            </w:rPr>
            <w:t>Click the dropdown arrow to choose a date.</w:t>
          </w:r>
        </w:p>
      </w:docPartBody>
    </w:docPart>
    <w:docPart>
      <w:docPartPr>
        <w:name w:val="BDEC82670DDD4ED6BC4BC60951BA0310"/>
        <w:category>
          <w:name w:val="General"/>
          <w:gallery w:val="placeholder"/>
        </w:category>
        <w:types>
          <w:type w:val="bbPlcHdr"/>
        </w:types>
        <w:behaviors>
          <w:behavior w:val="content"/>
        </w:behaviors>
        <w:guid w:val="{C007DE65-C1AA-4726-B5F8-5EFD4843ABD5}"/>
      </w:docPartPr>
      <w:docPartBody>
        <w:p w:rsidR="00A20FAB" w:rsidRDefault="00F97A8F" w:rsidP="00F97A8F">
          <w:pPr>
            <w:pStyle w:val="BDEC82670DDD4ED6BC4BC60951BA0310"/>
          </w:pPr>
          <w:r w:rsidRPr="0017771B">
            <w:rPr>
              <w:rStyle w:val="PlaceholderText"/>
              <w:rFonts w:asciiTheme="minorHAnsi" w:hAnsiTheme="minorHAnsi" w:cstheme="minorHAnsi"/>
              <w:sz w:val="22"/>
              <w:szCs w:val="22"/>
              <w:highlight w:val="yellow"/>
            </w:rPr>
            <w:t>Click here to enter where you completed your graduate education.</w:t>
          </w:r>
        </w:p>
      </w:docPartBody>
    </w:docPart>
    <w:docPart>
      <w:docPartPr>
        <w:name w:val="5B3517B64EAC4A0DBF93C48493FA1906"/>
        <w:category>
          <w:name w:val="General"/>
          <w:gallery w:val="placeholder"/>
        </w:category>
        <w:types>
          <w:type w:val="bbPlcHdr"/>
        </w:types>
        <w:behaviors>
          <w:behavior w:val="content"/>
        </w:behaviors>
        <w:guid w:val="{DE46B5FC-309B-44B0-885B-B080B6DAFA15}"/>
      </w:docPartPr>
      <w:docPartBody>
        <w:p w:rsidR="00A20FAB" w:rsidRDefault="00F97A8F" w:rsidP="00F97A8F">
          <w:pPr>
            <w:pStyle w:val="5B3517B64EAC4A0DBF93C48493FA1906"/>
          </w:pPr>
          <w:r w:rsidRPr="0017771B">
            <w:rPr>
              <w:rStyle w:val="PlaceholderText"/>
              <w:rFonts w:asciiTheme="minorHAnsi" w:hAnsiTheme="minorHAnsi" w:cstheme="minorHAnsi"/>
              <w:sz w:val="22"/>
              <w:szCs w:val="22"/>
              <w:highlight w:val="yellow"/>
            </w:rPr>
            <w:t>Click here to enter any previous and current academic appointments.</w:t>
          </w:r>
        </w:p>
      </w:docPartBody>
    </w:docPart>
    <w:docPart>
      <w:docPartPr>
        <w:name w:val="8E17F343212E4639990F6B3F9F9108F9"/>
        <w:category>
          <w:name w:val="General"/>
          <w:gallery w:val="placeholder"/>
        </w:category>
        <w:types>
          <w:type w:val="bbPlcHdr"/>
        </w:types>
        <w:behaviors>
          <w:behavior w:val="content"/>
        </w:behaviors>
        <w:guid w:val="{EBA306F5-884C-4D96-9D9A-BDA7A8A6E271}"/>
      </w:docPartPr>
      <w:docPartBody>
        <w:p w:rsidR="00712F0A" w:rsidRDefault="00F97A8F" w:rsidP="00F97A8F">
          <w:pPr>
            <w:pStyle w:val="8E17F343212E4639990F6B3F9F9108F91"/>
          </w:pPr>
          <w:r w:rsidRPr="0017771B">
            <w:rPr>
              <w:rStyle w:val="PlaceholderText"/>
              <w:rFonts w:asciiTheme="minorHAnsi" w:hAnsiTheme="minorHAnsi" w:cstheme="minorHAnsi"/>
              <w:sz w:val="22"/>
              <w:szCs w:val="22"/>
              <w:highlight w:val="yellow"/>
            </w:rPr>
            <w:t>Click here to enter text.</w:t>
          </w:r>
        </w:p>
      </w:docPartBody>
    </w:docPart>
    <w:docPart>
      <w:docPartPr>
        <w:name w:val="2DE1CE69AE314D80AD9FC78009F65C9C"/>
        <w:category>
          <w:name w:val="General"/>
          <w:gallery w:val="placeholder"/>
        </w:category>
        <w:types>
          <w:type w:val="bbPlcHdr"/>
        </w:types>
        <w:behaviors>
          <w:behavior w:val="content"/>
        </w:behaviors>
        <w:guid w:val="{82FC6BDB-7D2E-4B3D-9E12-D04DE2DE51B4}"/>
      </w:docPartPr>
      <w:docPartBody>
        <w:p w:rsidR="00712F0A" w:rsidRDefault="00F97A8F" w:rsidP="00F97A8F">
          <w:pPr>
            <w:pStyle w:val="2DE1CE69AE314D80AD9FC78009F65C9C1"/>
          </w:pPr>
          <w:r w:rsidRPr="0017771B">
            <w:rPr>
              <w:rStyle w:val="PlaceholderText"/>
              <w:rFonts w:asciiTheme="minorHAnsi" w:hAnsiTheme="minorHAnsi" w:cstheme="minorHAnsi"/>
              <w:sz w:val="22"/>
              <w:szCs w:val="22"/>
              <w:highlight w:val="yellow"/>
            </w:rPr>
            <w:t>Click here to enter the address of your office. We will periodically send out information via USPS.</w:t>
          </w:r>
        </w:p>
      </w:docPartBody>
    </w:docPart>
    <w:docPart>
      <w:docPartPr>
        <w:name w:val="DC364582AD014D74885C629E8EF97FEE"/>
        <w:category>
          <w:name w:val="General"/>
          <w:gallery w:val="placeholder"/>
        </w:category>
        <w:types>
          <w:type w:val="bbPlcHdr"/>
        </w:types>
        <w:behaviors>
          <w:behavior w:val="content"/>
        </w:behaviors>
        <w:guid w:val="{9986A6EE-9063-4A07-9647-0E913DF83C38}"/>
      </w:docPartPr>
      <w:docPartBody>
        <w:p w:rsidR="00712F0A" w:rsidRDefault="00F97A8F" w:rsidP="00F97A8F">
          <w:pPr>
            <w:pStyle w:val="DC364582AD014D74885C629E8EF97FEE1"/>
          </w:pPr>
          <w:r w:rsidRPr="0017771B">
            <w:rPr>
              <w:rStyle w:val="PlaceholderText"/>
              <w:rFonts w:asciiTheme="minorHAnsi" w:hAnsiTheme="minorHAnsi" w:cstheme="minorHAnsi"/>
              <w:sz w:val="22"/>
              <w:szCs w:val="22"/>
              <w:highlight w:val="yellow"/>
            </w:rPr>
            <w:t>Click here to enter the address of your office where the student should report of the first day.</w:t>
          </w:r>
        </w:p>
      </w:docPartBody>
    </w:docPart>
    <w:docPart>
      <w:docPartPr>
        <w:name w:val="D5738F5DE3744BD28E0FB6DF4F60C318"/>
        <w:category>
          <w:name w:val="General"/>
          <w:gallery w:val="placeholder"/>
        </w:category>
        <w:types>
          <w:type w:val="bbPlcHdr"/>
        </w:types>
        <w:behaviors>
          <w:behavior w:val="content"/>
        </w:behaviors>
        <w:guid w:val="{07A280EE-6E44-4BBB-870B-88CEA930BCC5}"/>
      </w:docPartPr>
      <w:docPartBody>
        <w:p w:rsidR="00712F0A" w:rsidRDefault="00F97A8F" w:rsidP="00F97A8F">
          <w:pPr>
            <w:pStyle w:val="D5738F5DE3744BD28E0FB6DF4F60C3181"/>
          </w:pPr>
          <w:r w:rsidRPr="0017771B">
            <w:rPr>
              <w:rStyle w:val="PlaceholderText"/>
              <w:rFonts w:asciiTheme="minorHAnsi" w:hAnsiTheme="minorHAnsi" w:cstheme="minorHAnsi"/>
              <w:sz w:val="22"/>
              <w:szCs w:val="22"/>
              <w:highlight w:val="yellow"/>
            </w:rPr>
            <w:t>Click here to enter the time students should report to your office on the first day o</w:t>
          </w:r>
          <w:r>
            <w:rPr>
              <w:rStyle w:val="PlaceholderText"/>
              <w:rFonts w:asciiTheme="minorHAnsi" w:hAnsiTheme="minorHAnsi" w:cstheme="minorHAnsi"/>
              <w:sz w:val="22"/>
              <w:szCs w:val="22"/>
              <w:highlight w:val="yellow"/>
            </w:rPr>
            <w:t>n</w:t>
          </w:r>
          <w:r w:rsidRPr="0017771B">
            <w:rPr>
              <w:rStyle w:val="PlaceholderText"/>
              <w:rFonts w:asciiTheme="minorHAnsi" w:hAnsiTheme="minorHAnsi" w:cstheme="minorHAnsi"/>
              <w:sz w:val="22"/>
              <w:szCs w:val="22"/>
              <w:highlight w:val="yellow"/>
            </w:rPr>
            <w:t xml:space="preserve"> the rotation.</w:t>
          </w:r>
        </w:p>
      </w:docPartBody>
    </w:docPart>
    <w:docPart>
      <w:docPartPr>
        <w:name w:val="0591E15F32B740D0A34FC8C12350ABBD"/>
        <w:category>
          <w:name w:val="General"/>
          <w:gallery w:val="placeholder"/>
        </w:category>
        <w:types>
          <w:type w:val="bbPlcHdr"/>
        </w:types>
        <w:behaviors>
          <w:behavior w:val="content"/>
        </w:behaviors>
        <w:guid w:val="{ED0246A6-35CC-4780-B5FA-7762A7B02E6A}"/>
      </w:docPartPr>
      <w:docPartBody>
        <w:p w:rsidR="00712F0A" w:rsidRDefault="00F97A8F" w:rsidP="00F97A8F">
          <w:pPr>
            <w:pStyle w:val="0591E15F32B740D0A34FC8C12350ABBD1"/>
          </w:pPr>
          <w:r w:rsidRPr="002816B5">
            <w:rPr>
              <w:rStyle w:val="PlaceholderText"/>
              <w:rFonts w:asciiTheme="minorHAnsi" w:hAnsiTheme="minorHAnsi" w:cstheme="minorHAnsi"/>
              <w:sz w:val="22"/>
              <w:szCs w:val="22"/>
              <w:highlight w:val="yellow"/>
            </w:rPr>
            <w:t>Click here to enter the name of the person students should contact regarding rotation details (i.e. schedule, action items to complete before/after rotation</w:t>
          </w:r>
          <w:r w:rsidRPr="0017771B">
            <w:rPr>
              <w:rStyle w:val="PlaceholderText"/>
              <w:rFonts w:asciiTheme="minorHAnsi" w:hAnsiTheme="minorHAnsi" w:cstheme="minorHAnsi"/>
              <w:sz w:val="22"/>
              <w:szCs w:val="22"/>
              <w:highlight w:val="yellow"/>
            </w:rPr>
            <w:t>.</w:t>
          </w:r>
        </w:p>
      </w:docPartBody>
    </w:docPart>
    <w:docPart>
      <w:docPartPr>
        <w:name w:val="0EB4402CD8D74F8C8E3FCB2C414199DA"/>
        <w:category>
          <w:name w:val="General"/>
          <w:gallery w:val="placeholder"/>
        </w:category>
        <w:types>
          <w:type w:val="bbPlcHdr"/>
        </w:types>
        <w:behaviors>
          <w:behavior w:val="content"/>
        </w:behaviors>
        <w:guid w:val="{1BA2811A-AEB5-45F3-A094-FEB56CBCDAF3}"/>
      </w:docPartPr>
      <w:docPartBody>
        <w:p w:rsidR="00712F0A" w:rsidRDefault="00F97A8F" w:rsidP="00F97A8F">
          <w:pPr>
            <w:pStyle w:val="0EB4402CD8D74F8C8E3FCB2C414199DA1"/>
          </w:pPr>
          <w:r w:rsidRPr="0017771B">
            <w:rPr>
              <w:rStyle w:val="PlaceholderText"/>
              <w:rFonts w:asciiTheme="minorHAnsi" w:hAnsiTheme="minorHAnsi" w:cstheme="minorHAnsi"/>
              <w:sz w:val="22"/>
              <w:szCs w:val="22"/>
              <w:highlight w:val="yellow"/>
            </w:rPr>
            <w:t>Click here to enter the phone number and email address you want the student to contact your office on the rotation and before the rotation starts.</w:t>
          </w:r>
        </w:p>
      </w:docPartBody>
    </w:docPart>
    <w:docPart>
      <w:docPartPr>
        <w:name w:val="21008FE184FF41BFB9BB6DEA1137447E"/>
        <w:category>
          <w:name w:val="General"/>
          <w:gallery w:val="placeholder"/>
        </w:category>
        <w:types>
          <w:type w:val="bbPlcHdr"/>
        </w:types>
        <w:behaviors>
          <w:behavior w:val="content"/>
        </w:behaviors>
        <w:guid w:val="{D925F247-0CDA-48E6-B16A-8E3B3B5F1C2F}"/>
      </w:docPartPr>
      <w:docPartBody>
        <w:p w:rsidR="00DC34D5" w:rsidRDefault="00DC34D5" w:rsidP="00DC34D5">
          <w:pPr>
            <w:pStyle w:val="21008FE184FF41BFB9BB6DEA1137447E"/>
          </w:pPr>
          <w:r w:rsidRPr="0017771B">
            <w:rPr>
              <w:rStyle w:val="PlaceholderText"/>
              <w:rFonts w:cstheme="minorHAnsi"/>
              <w:highlight w:val="yellow"/>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0A36"/>
    <w:rsid w:val="00076DB3"/>
    <w:rsid w:val="000A0CA2"/>
    <w:rsid w:val="000E653F"/>
    <w:rsid w:val="00172607"/>
    <w:rsid w:val="00176711"/>
    <w:rsid w:val="00181C64"/>
    <w:rsid w:val="002105D7"/>
    <w:rsid w:val="002164D5"/>
    <w:rsid w:val="00277ECF"/>
    <w:rsid w:val="00296CCB"/>
    <w:rsid w:val="003B1419"/>
    <w:rsid w:val="00463016"/>
    <w:rsid w:val="004B422D"/>
    <w:rsid w:val="00574D01"/>
    <w:rsid w:val="005E19C8"/>
    <w:rsid w:val="00627B49"/>
    <w:rsid w:val="00712F0A"/>
    <w:rsid w:val="007E1EB3"/>
    <w:rsid w:val="00823C91"/>
    <w:rsid w:val="00940CD7"/>
    <w:rsid w:val="009D7018"/>
    <w:rsid w:val="00A20FAB"/>
    <w:rsid w:val="00AE0A36"/>
    <w:rsid w:val="00B66593"/>
    <w:rsid w:val="00B9543E"/>
    <w:rsid w:val="00BC31BC"/>
    <w:rsid w:val="00D24EAC"/>
    <w:rsid w:val="00D54FCD"/>
    <w:rsid w:val="00D831C7"/>
    <w:rsid w:val="00DA62B7"/>
    <w:rsid w:val="00DC34D5"/>
    <w:rsid w:val="00DE4C52"/>
    <w:rsid w:val="00DF7CF1"/>
    <w:rsid w:val="00E42A38"/>
    <w:rsid w:val="00E53EE9"/>
    <w:rsid w:val="00EC01AC"/>
    <w:rsid w:val="00F7375C"/>
    <w:rsid w:val="00F97A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34D5"/>
    <w:rPr>
      <w:color w:val="808080"/>
    </w:rPr>
  </w:style>
  <w:style w:type="paragraph" w:customStyle="1" w:styleId="7791FEBCF5AF47FCB878192F402F052D28">
    <w:name w:val="7791FEBCF5AF47FCB878192F402F052D28"/>
    <w:rsid w:val="00940CD7"/>
    <w:pPr>
      <w:spacing w:after="0" w:line="240" w:lineRule="auto"/>
    </w:pPr>
    <w:rPr>
      <w:rFonts w:ascii="Times New Roman" w:eastAsia="Times New Roman" w:hAnsi="Times New Roman" w:cs="Times New Roman"/>
      <w:sz w:val="24"/>
      <w:szCs w:val="24"/>
    </w:rPr>
  </w:style>
  <w:style w:type="paragraph" w:customStyle="1" w:styleId="AAA1640A19D54A8D8E89F1D657AEA66628">
    <w:name w:val="AAA1640A19D54A8D8E89F1D657AEA66628"/>
    <w:rsid w:val="00940CD7"/>
    <w:pPr>
      <w:spacing w:after="0" w:line="240" w:lineRule="auto"/>
    </w:pPr>
    <w:rPr>
      <w:rFonts w:ascii="Times New Roman" w:eastAsia="Times New Roman" w:hAnsi="Times New Roman" w:cs="Times New Roman"/>
      <w:sz w:val="24"/>
      <w:szCs w:val="24"/>
    </w:rPr>
  </w:style>
  <w:style w:type="paragraph" w:customStyle="1" w:styleId="72E2FBF8BB5D41C1A60DA33DE31AF52D28">
    <w:name w:val="72E2FBF8BB5D41C1A60DA33DE31AF52D28"/>
    <w:rsid w:val="00940CD7"/>
    <w:pPr>
      <w:spacing w:after="0" w:line="240" w:lineRule="auto"/>
    </w:pPr>
    <w:rPr>
      <w:rFonts w:ascii="Times New Roman" w:eastAsia="Times New Roman" w:hAnsi="Times New Roman" w:cs="Times New Roman"/>
      <w:sz w:val="24"/>
      <w:szCs w:val="24"/>
    </w:rPr>
  </w:style>
  <w:style w:type="paragraph" w:customStyle="1" w:styleId="9E9A4E22EE984399ADD0DE30746CD7E028">
    <w:name w:val="9E9A4E22EE984399ADD0DE30746CD7E028"/>
    <w:rsid w:val="00940CD7"/>
    <w:pPr>
      <w:spacing w:after="0" w:line="240" w:lineRule="auto"/>
    </w:pPr>
    <w:rPr>
      <w:rFonts w:ascii="Times New Roman" w:eastAsia="Times New Roman" w:hAnsi="Times New Roman" w:cs="Times New Roman"/>
      <w:sz w:val="24"/>
      <w:szCs w:val="24"/>
    </w:rPr>
  </w:style>
  <w:style w:type="paragraph" w:customStyle="1" w:styleId="519C0C3E4F264E7A8FDDDC4A1F0A7BC527">
    <w:name w:val="519C0C3E4F264E7A8FDDDC4A1F0A7BC527"/>
    <w:rsid w:val="00940CD7"/>
    <w:pPr>
      <w:spacing w:after="0" w:line="240" w:lineRule="auto"/>
    </w:pPr>
    <w:rPr>
      <w:rFonts w:ascii="Times New Roman" w:eastAsia="Times New Roman" w:hAnsi="Times New Roman" w:cs="Times New Roman"/>
      <w:sz w:val="24"/>
      <w:szCs w:val="24"/>
    </w:rPr>
  </w:style>
  <w:style w:type="paragraph" w:customStyle="1" w:styleId="BDEC82670DDD4ED6BC4BC60951BA03105">
    <w:name w:val="BDEC82670DDD4ED6BC4BC60951BA03105"/>
    <w:rsid w:val="00940CD7"/>
    <w:pPr>
      <w:spacing w:after="0" w:line="240" w:lineRule="auto"/>
    </w:pPr>
    <w:rPr>
      <w:rFonts w:ascii="Times New Roman" w:eastAsia="Times New Roman" w:hAnsi="Times New Roman" w:cs="Times New Roman"/>
      <w:sz w:val="24"/>
      <w:szCs w:val="24"/>
    </w:rPr>
  </w:style>
  <w:style w:type="paragraph" w:customStyle="1" w:styleId="5B3517B64EAC4A0DBF93C48493FA19065">
    <w:name w:val="5B3517B64EAC4A0DBF93C48493FA19065"/>
    <w:rsid w:val="00940CD7"/>
    <w:pPr>
      <w:spacing w:after="0" w:line="240" w:lineRule="auto"/>
    </w:pPr>
    <w:rPr>
      <w:rFonts w:ascii="Times New Roman" w:eastAsia="Times New Roman" w:hAnsi="Times New Roman" w:cs="Times New Roman"/>
      <w:sz w:val="24"/>
      <w:szCs w:val="24"/>
    </w:rPr>
  </w:style>
  <w:style w:type="paragraph" w:customStyle="1" w:styleId="C4E3DBE4B8A34BEC98D10ECD96656D2B27">
    <w:name w:val="C4E3DBE4B8A34BEC98D10ECD96656D2B27"/>
    <w:rsid w:val="00940CD7"/>
    <w:pPr>
      <w:spacing w:after="0" w:line="240" w:lineRule="auto"/>
    </w:pPr>
    <w:rPr>
      <w:rFonts w:ascii="Times New Roman" w:eastAsia="Times New Roman" w:hAnsi="Times New Roman" w:cs="Times New Roman"/>
      <w:sz w:val="24"/>
      <w:szCs w:val="24"/>
    </w:rPr>
  </w:style>
  <w:style w:type="paragraph" w:customStyle="1" w:styleId="7175FCB1D28E4346BBB9E0F86058E3EC25">
    <w:name w:val="7175FCB1D28E4346BBB9E0F86058E3EC25"/>
    <w:rsid w:val="00940CD7"/>
    <w:pPr>
      <w:spacing w:after="0" w:line="240" w:lineRule="auto"/>
    </w:pPr>
    <w:rPr>
      <w:rFonts w:ascii="Times New Roman" w:eastAsia="Times New Roman" w:hAnsi="Times New Roman" w:cs="Times New Roman"/>
      <w:sz w:val="24"/>
      <w:szCs w:val="24"/>
    </w:rPr>
  </w:style>
  <w:style w:type="paragraph" w:customStyle="1" w:styleId="29583E21ADB54EBF9B1068546A45512525">
    <w:name w:val="29583E21ADB54EBF9B1068546A45512525"/>
    <w:rsid w:val="00940CD7"/>
    <w:pPr>
      <w:spacing w:after="0" w:line="240" w:lineRule="auto"/>
    </w:pPr>
    <w:rPr>
      <w:rFonts w:ascii="Times New Roman" w:eastAsia="Times New Roman" w:hAnsi="Times New Roman" w:cs="Times New Roman"/>
      <w:sz w:val="24"/>
      <w:szCs w:val="24"/>
    </w:rPr>
  </w:style>
  <w:style w:type="paragraph" w:customStyle="1" w:styleId="02620ABED71A447C9A79DFBA0F6BA63A25">
    <w:name w:val="02620ABED71A447C9A79DFBA0F6BA63A25"/>
    <w:rsid w:val="00940CD7"/>
    <w:pPr>
      <w:spacing w:after="0" w:line="240" w:lineRule="auto"/>
    </w:pPr>
    <w:rPr>
      <w:rFonts w:ascii="Times New Roman" w:eastAsia="Times New Roman" w:hAnsi="Times New Roman" w:cs="Times New Roman"/>
      <w:sz w:val="24"/>
      <w:szCs w:val="24"/>
    </w:rPr>
  </w:style>
  <w:style w:type="paragraph" w:customStyle="1" w:styleId="0EC4DB252A454C6890F0EBB39FF39AD825">
    <w:name w:val="0EC4DB252A454C6890F0EBB39FF39AD825"/>
    <w:rsid w:val="00940CD7"/>
    <w:pPr>
      <w:spacing w:after="0" w:line="240" w:lineRule="auto"/>
    </w:pPr>
    <w:rPr>
      <w:rFonts w:ascii="Times New Roman" w:eastAsia="Times New Roman" w:hAnsi="Times New Roman" w:cs="Times New Roman"/>
      <w:sz w:val="24"/>
      <w:szCs w:val="24"/>
    </w:rPr>
  </w:style>
  <w:style w:type="paragraph" w:customStyle="1" w:styleId="08BA0F66A053429A85D763345776B52E25">
    <w:name w:val="08BA0F66A053429A85D763345776B52E25"/>
    <w:rsid w:val="00940CD7"/>
    <w:pPr>
      <w:spacing w:after="0" w:line="240" w:lineRule="auto"/>
    </w:pPr>
    <w:rPr>
      <w:rFonts w:ascii="Times New Roman" w:eastAsia="Times New Roman" w:hAnsi="Times New Roman" w:cs="Times New Roman"/>
      <w:sz w:val="24"/>
      <w:szCs w:val="24"/>
    </w:rPr>
  </w:style>
  <w:style w:type="paragraph" w:customStyle="1" w:styleId="5B125287A20D4179ACF2E023BD0F0FDD25">
    <w:name w:val="5B125287A20D4179ACF2E023BD0F0FDD25"/>
    <w:rsid w:val="00940CD7"/>
    <w:pPr>
      <w:spacing w:after="0" w:line="240" w:lineRule="auto"/>
    </w:pPr>
    <w:rPr>
      <w:rFonts w:ascii="Times New Roman" w:eastAsia="Times New Roman" w:hAnsi="Times New Roman" w:cs="Times New Roman"/>
      <w:sz w:val="24"/>
      <w:szCs w:val="24"/>
    </w:rPr>
  </w:style>
  <w:style w:type="paragraph" w:customStyle="1" w:styleId="0FE646515940409F95DA7A9059FFE3B125">
    <w:name w:val="0FE646515940409F95DA7A9059FFE3B125"/>
    <w:rsid w:val="00940CD7"/>
    <w:pPr>
      <w:spacing w:after="0" w:line="240" w:lineRule="auto"/>
    </w:pPr>
    <w:rPr>
      <w:rFonts w:ascii="Times New Roman" w:eastAsia="Times New Roman" w:hAnsi="Times New Roman" w:cs="Times New Roman"/>
      <w:sz w:val="24"/>
      <w:szCs w:val="24"/>
    </w:rPr>
  </w:style>
  <w:style w:type="paragraph" w:customStyle="1" w:styleId="41728172296149A7ACB925BAED48639625">
    <w:name w:val="41728172296149A7ACB925BAED48639625"/>
    <w:rsid w:val="00940CD7"/>
    <w:pPr>
      <w:spacing w:after="0" w:line="240" w:lineRule="auto"/>
    </w:pPr>
    <w:rPr>
      <w:rFonts w:ascii="Times New Roman" w:eastAsia="Times New Roman" w:hAnsi="Times New Roman" w:cs="Times New Roman"/>
      <w:sz w:val="24"/>
      <w:szCs w:val="24"/>
    </w:rPr>
  </w:style>
  <w:style w:type="paragraph" w:customStyle="1" w:styleId="A020110CD59D49EC8D02C810EDF2C0C025">
    <w:name w:val="A020110CD59D49EC8D02C810EDF2C0C025"/>
    <w:rsid w:val="00940CD7"/>
    <w:pPr>
      <w:spacing w:after="0" w:line="240" w:lineRule="auto"/>
    </w:pPr>
    <w:rPr>
      <w:rFonts w:ascii="Times New Roman" w:eastAsia="Times New Roman" w:hAnsi="Times New Roman" w:cs="Times New Roman"/>
      <w:sz w:val="24"/>
      <w:szCs w:val="24"/>
    </w:rPr>
  </w:style>
  <w:style w:type="paragraph" w:customStyle="1" w:styleId="89E9AEF5C41C4D7B8D430CC36996473925">
    <w:name w:val="89E9AEF5C41C4D7B8D430CC36996473925"/>
    <w:rsid w:val="00940CD7"/>
    <w:pPr>
      <w:spacing w:after="0" w:line="240" w:lineRule="auto"/>
    </w:pPr>
    <w:rPr>
      <w:rFonts w:ascii="Times New Roman" w:eastAsia="Times New Roman" w:hAnsi="Times New Roman" w:cs="Times New Roman"/>
      <w:sz w:val="24"/>
      <w:szCs w:val="24"/>
    </w:rPr>
  </w:style>
  <w:style w:type="paragraph" w:customStyle="1" w:styleId="3113349E8D9B405BBA93E84F169283F725">
    <w:name w:val="3113349E8D9B405BBA93E84F169283F725"/>
    <w:rsid w:val="00940CD7"/>
    <w:pPr>
      <w:spacing w:after="0" w:line="240" w:lineRule="auto"/>
    </w:pPr>
    <w:rPr>
      <w:rFonts w:ascii="Times New Roman" w:eastAsia="Times New Roman" w:hAnsi="Times New Roman" w:cs="Times New Roman"/>
      <w:sz w:val="24"/>
      <w:szCs w:val="24"/>
    </w:rPr>
  </w:style>
  <w:style w:type="paragraph" w:customStyle="1" w:styleId="A92A6590F67548B897DBCE3245EFCD9815">
    <w:name w:val="A92A6590F67548B897DBCE3245EFCD9815"/>
    <w:rsid w:val="00940CD7"/>
    <w:pPr>
      <w:spacing w:after="0" w:line="240" w:lineRule="auto"/>
    </w:pPr>
    <w:rPr>
      <w:rFonts w:ascii="Times New Roman" w:eastAsia="Times New Roman" w:hAnsi="Times New Roman" w:cs="Times New Roman"/>
      <w:sz w:val="24"/>
      <w:szCs w:val="24"/>
    </w:rPr>
  </w:style>
  <w:style w:type="paragraph" w:customStyle="1" w:styleId="04510228322D4AFBA1DDCAA4A874A86614">
    <w:name w:val="04510228322D4AFBA1DDCAA4A874A86614"/>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15">
    <w:name w:val="726A23AD2BE74A629C15C942C1BE393D15"/>
    <w:rsid w:val="00940CD7"/>
    <w:pPr>
      <w:spacing w:after="0" w:line="240" w:lineRule="auto"/>
    </w:pPr>
    <w:rPr>
      <w:rFonts w:ascii="Times New Roman" w:eastAsia="Times New Roman" w:hAnsi="Times New Roman" w:cs="Times New Roman"/>
      <w:sz w:val="24"/>
      <w:szCs w:val="24"/>
    </w:rPr>
  </w:style>
  <w:style w:type="paragraph" w:customStyle="1" w:styleId="0B87230C9E324683BF0B2B6DC71D15707">
    <w:name w:val="0B87230C9E324683BF0B2B6DC71D15707"/>
    <w:rsid w:val="00940CD7"/>
    <w:pPr>
      <w:spacing w:after="0" w:line="240" w:lineRule="auto"/>
    </w:pPr>
    <w:rPr>
      <w:rFonts w:ascii="Times New Roman" w:eastAsia="Times New Roman" w:hAnsi="Times New Roman" w:cs="Times New Roman"/>
      <w:sz w:val="24"/>
      <w:szCs w:val="24"/>
    </w:rPr>
  </w:style>
  <w:style w:type="paragraph" w:customStyle="1" w:styleId="8BB3B3DCC6FE48D8A0E6451277622D5D15">
    <w:name w:val="8BB3B3DCC6FE48D8A0E6451277622D5D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15">
    <w:name w:val="51795EF7DD184CBDBBA9E1A568A8C900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15">
    <w:name w:val="0CE85B196074493695B83CE1E91D898E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15">
    <w:name w:val="95B37193082F4DFBA5364A9BE5AE90C1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15">
    <w:name w:val="BB2CB020E2EE4971A631495083928EE6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15">
    <w:name w:val="80C5F5EDBC624EE3879CDCAB06A5438915"/>
    <w:rsid w:val="00940CD7"/>
    <w:pPr>
      <w:spacing w:after="0" w:line="240" w:lineRule="auto"/>
    </w:pPr>
    <w:rPr>
      <w:rFonts w:ascii="Times New Roman" w:eastAsia="Times New Roman" w:hAnsi="Times New Roman" w:cs="Times New Roman"/>
      <w:sz w:val="24"/>
      <w:szCs w:val="24"/>
    </w:rPr>
  </w:style>
  <w:style w:type="paragraph" w:customStyle="1" w:styleId="C288DAD0F3D2483C930501A2CC689F6A15">
    <w:name w:val="C288DAD0F3D2483C930501A2CC689F6A15"/>
    <w:rsid w:val="00940CD7"/>
    <w:pPr>
      <w:spacing w:after="0" w:line="240" w:lineRule="auto"/>
    </w:pPr>
    <w:rPr>
      <w:rFonts w:ascii="Times New Roman" w:eastAsia="Times New Roman" w:hAnsi="Times New Roman" w:cs="Times New Roman"/>
      <w:sz w:val="24"/>
      <w:szCs w:val="24"/>
    </w:rPr>
  </w:style>
  <w:style w:type="paragraph" w:customStyle="1" w:styleId="E7C3CC132FEA4E49A2226864896540B016">
    <w:name w:val="E7C3CC132FEA4E49A2226864896540B016"/>
    <w:rsid w:val="00940CD7"/>
    <w:pPr>
      <w:spacing w:after="0" w:line="240" w:lineRule="auto"/>
    </w:pPr>
    <w:rPr>
      <w:rFonts w:ascii="Times New Roman" w:eastAsia="Times New Roman" w:hAnsi="Times New Roman" w:cs="Times New Roman"/>
      <w:sz w:val="24"/>
      <w:szCs w:val="24"/>
    </w:rPr>
  </w:style>
  <w:style w:type="paragraph" w:customStyle="1" w:styleId="0B201CF889194EB39ADC6DF91516567F16">
    <w:name w:val="0B201CF889194EB39ADC6DF91516567F16"/>
    <w:rsid w:val="00940CD7"/>
    <w:pPr>
      <w:spacing w:after="0" w:line="240" w:lineRule="auto"/>
    </w:pPr>
    <w:rPr>
      <w:rFonts w:ascii="Times New Roman" w:eastAsia="Times New Roman" w:hAnsi="Times New Roman" w:cs="Times New Roman"/>
      <w:sz w:val="24"/>
      <w:szCs w:val="24"/>
    </w:rPr>
  </w:style>
  <w:style w:type="paragraph" w:customStyle="1" w:styleId="A77876276FF044EAA937800F82A0BC7617">
    <w:name w:val="A77876276FF044EAA937800F82A0BC7617"/>
    <w:rsid w:val="00940CD7"/>
    <w:pPr>
      <w:spacing w:after="0" w:line="240" w:lineRule="auto"/>
    </w:pPr>
    <w:rPr>
      <w:rFonts w:ascii="Times New Roman" w:eastAsia="Times New Roman" w:hAnsi="Times New Roman" w:cs="Times New Roman"/>
      <w:sz w:val="24"/>
      <w:szCs w:val="24"/>
    </w:rPr>
  </w:style>
  <w:style w:type="paragraph" w:customStyle="1" w:styleId="D30045CDC28B43CCA1EC86BE9ADB3D2A17">
    <w:name w:val="D30045CDC28B43CCA1EC86BE9ADB3D2A17"/>
    <w:rsid w:val="00940CD7"/>
    <w:pPr>
      <w:spacing w:after="0" w:line="240" w:lineRule="auto"/>
    </w:pPr>
    <w:rPr>
      <w:rFonts w:ascii="Times New Roman" w:eastAsia="Times New Roman" w:hAnsi="Times New Roman" w:cs="Times New Roman"/>
      <w:sz w:val="24"/>
      <w:szCs w:val="24"/>
    </w:rPr>
  </w:style>
  <w:style w:type="paragraph" w:customStyle="1" w:styleId="8E17F343212E4639990F6B3F9F9108F9">
    <w:name w:val="8E17F343212E4639990F6B3F9F9108F9"/>
    <w:rsid w:val="00076DB3"/>
  </w:style>
  <w:style w:type="paragraph" w:customStyle="1" w:styleId="2DE1CE69AE314D80AD9FC78009F65C9C">
    <w:name w:val="2DE1CE69AE314D80AD9FC78009F65C9C"/>
    <w:rsid w:val="00076DB3"/>
  </w:style>
  <w:style w:type="paragraph" w:customStyle="1" w:styleId="DC364582AD014D74885C629E8EF97FEE">
    <w:name w:val="DC364582AD014D74885C629E8EF97FEE"/>
    <w:rsid w:val="00076DB3"/>
  </w:style>
  <w:style w:type="paragraph" w:customStyle="1" w:styleId="D5738F5DE3744BD28E0FB6DF4F60C318">
    <w:name w:val="D5738F5DE3744BD28E0FB6DF4F60C318"/>
    <w:rsid w:val="00076DB3"/>
  </w:style>
  <w:style w:type="paragraph" w:customStyle="1" w:styleId="0591E15F32B740D0A34FC8C12350ABBD">
    <w:name w:val="0591E15F32B740D0A34FC8C12350ABBD"/>
    <w:rsid w:val="00076DB3"/>
  </w:style>
  <w:style w:type="paragraph" w:customStyle="1" w:styleId="0EB4402CD8D74F8C8E3FCB2C414199DA">
    <w:name w:val="0EB4402CD8D74F8C8E3FCB2C414199DA"/>
    <w:rsid w:val="00076DB3"/>
  </w:style>
  <w:style w:type="paragraph" w:customStyle="1" w:styleId="7791FEBCF5AF47FCB878192F402F052D">
    <w:name w:val="7791FEBCF5AF47FCB878192F402F052D"/>
    <w:rsid w:val="00F97A8F"/>
    <w:pPr>
      <w:spacing w:after="0" w:line="240" w:lineRule="auto"/>
    </w:pPr>
    <w:rPr>
      <w:rFonts w:ascii="Times New Roman" w:eastAsia="Times New Roman" w:hAnsi="Times New Roman" w:cs="Times New Roman"/>
      <w:sz w:val="24"/>
      <w:szCs w:val="24"/>
    </w:rPr>
  </w:style>
  <w:style w:type="paragraph" w:customStyle="1" w:styleId="AAA1640A19D54A8D8E89F1D657AEA666">
    <w:name w:val="AAA1640A19D54A8D8E89F1D657AEA666"/>
    <w:rsid w:val="00F97A8F"/>
    <w:pPr>
      <w:spacing w:after="0" w:line="240" w:lineRule="auto"/>
    </w:pPr>
    <w:rPr>
      <w:rFonts w:ascii="Times New Roman" w:eastAsia="Times New Roman" w:hAnsi="Times New Roman" w:cs="Times New Roman"/>
      <w:sz w:val="24"/>
      <w:szCs w:val="24"/>
    </w:rPr>
  </w:style>
  <w:style w:type="paragraph" w:customStyle="1" w:styleId="519C0C3E4F264E7A8FDDDC4A1F0A7BC5">
    <w:name w:val="519C0C3E4F264E7A8FDDDC4A1F0A7BC5"/>
    <w:rsid w:val="00F97A8F"/>
    <w:pPr>
      <w:spacing w:after="0" w:line="240" w:lineRule="auto"/>
    </w:pPr>
    <w:rPr>
      <w:rFonts w:ascii="Times New Roman" w:eastAsia="Times New Roman" w:hAnsi="Times New Roman" w:cs="Times New Roman"/>
      <w:sz w:val="24"/>
      <w:szCs w:val="24"/>
    </w:rPr>
  </w:style>
  <w:style w:type="paragraph" w:customStyle="1" w:styleId="BDEC82670DDD4ED6BC4BC60951BA0310">
    <w:name w:val="BDEC82670DDD4ED6BC4BC60951BA0310"/>
    <w:rsid w:val="00F97A8F"/>
    <w:pPr>
      <w:spacing w:after="0" w:line="240" w:lineRule="auto"/>
    </w:pPr>
    <w:rPr>
      <w:rFonts w:ascii="Times New Roman" w:eastAsia="Times New Roman" w:hAnsi="Times New Roman" w:cs="Times New Roman"/>
      <w:sz w:val="24"/>
      <w:szCs w:val="24"/>
    </w:rPr>
  </w:style>
  <w:style w:type="paragraph" w:customStyle="1" w:styleId="5B3517B64EAC4A0DBF93C48493FA1906">
    <w:name w:val="5B3517B64EAC4A0DBF93C48493FA1906"/>
    <w:rsid w:val="00F97A8F"/>
    <w:pPr>
      <w:spacing w:after="0" w:line="240" w:lineRule="auto"/>
    </w:pPr>
    <w:rPr>
      <w:rFonts w:ascii="Times New Roman" w:eastAsia="Times New Roman" w:hAnsi="Times New Roman" w:cs="Times New Roman"/>
      <w:sz w:val="24"/>
      <w:szCs w:val="24"/>
    </w:rPr>
  </w:style>
  <w:style w:type="paragraph" w:customStyle="1" w:styleId="C4E3DBE4B8A34BEC98D10ECD96656D2B">
    <w:name w:val="C4E3DBE4B8A34BEC98D10ECD96656D2B"/>
    <w:rsid w:val="00F97A8F"/>
    <w:pPr>
      <w:spacing w:after="0" w:line="240" w:lineRule="auto"/>
    </w:pPr>
    <w:rPr>
      <w:rFonts w:ascii="Times New Roman" w:eastAsia="Times New Roman" w:hAnsi="Times New Roman" w:cs="Times New Roman"/>
      <w:sz w:val="24"/>
      <w:szCs w:val="24"/>
    </w:rPr>
  </w:style>
  <w:style w:type="paragraph" w:customStyle="1" w:styleId="2DE1CE69AE314D80AD9FC78009F65C9C1">
    <w:name w:val="2DE1CE69AE314D80AD9FC78009F65C9C1"/>
    <w:rsid w:val="00F97A8F"/>
    <w:pPr>
      <w:spacing w:after="0" w:line="240" w:lineRule="auto"/>
      <w:ind w:left="720"/>
      <w:contextualSpacing/>
    </w:pPr>
    <w:rPr>
      <w:rFonts w:ascii="Times New Roman" w:eastAsia="Times New Roman" w:hAnsi="Times New Roman" w:cs="Times New Roman"/>
      <w:sz w:val="24"/>
      <w:szCs w:val="24"/>
    </w:rPr>
  </w:style>
  <w:style w:type="paragraph" w:customStyle="1" w:styleId="DC364582AD014D74885C629E8EF97FEE1">
    <w:name w:val="DC364582AD014D74885C629E8EF97FEE1"/>
    <w:rsid w:val="00F97A8F"/>
    <w:pPr>
      <w:spacing w:after="0" w:line="240" w:lineRule="auto"/>
      <w:ind w:left="720"/>
      <w:contextualSpacing/>
    </w:pPr>
    <w:rPr>
      <w:rFonts w:ascii="Times New Roman" w:eastAsia="Times New Roman" w:hAnsi="Times New Roman" w:cs="Times New Roman"/>
      <w:sz w:val="24"/>
      <w:szCs w:val="24"/>
    </w:rPr>
  </w:style>
  <w:style w:type="paragraph" w:customStyle="1" w:styleId="D5738F5DE3744BD28E0FB6DF4F60C3181">
    <w:name w:val="D5738F5DE3744BD28E0FB6DF4F60C3181"/>
    <w:rsid w:val="00F97A8F"/>
    <w:pPr>
      <w:spacing w:after="0" w:line="240" w:lineRule="auto"/>
    </w:pPr>
    <w:rPr>
      <w:rFonts w:ascii="Times New Roman" w:eastAsia="Times New Roman" w:hAnsi="Times New Roman" w:cs="Times New Roman"/>
      <w:sz w:val="24"/>
      <w:szCs w:val="24"/>
    </w:rPr>
  </w:style>
  <w:style w:type="paragraph" w:customStyle="1" w:styleId="0591E15F32B740D0A34FC8C12350ABBD1">
    <w:name w:val="0591E15F32B740D0A34FC8C12350ABBD1"/>
    <w:rsid w:val="00F97A8F"/>
    <w:pPr>
      <w:spacing w:after="0" w:line="240" w:lineRule="auto"/>
    </w:pPr>
    <w:rPr>
      <w:rFonts w:ascii="Times New Roman" w:eastAsia="Times New Roman" w:hAnsi="Times New Roman" w:cs="Times New Roman"/>
      <w:sz w:val="24"/>
      <w:szCs w:val="24"/>
    </w:rPr>
  </w:style>
  <w:style w:type="paragraph" w:customStyle="1" w:styleId="0EB4402CD8D74F8C8E3FCB2C414199DA1">
    <w:name w:val="0EB4402CD8D74F8C8E3FCB2C414199DA1"/>
    <w:rsid w:val="00F97A8F"/>
    <w:pPr>
      <w:spacing w:after="0" w:line="240" w:lineRule="auto"/>
    </w:pPr>
    <w:rPr>
      <w:rFonts w:ascii="Times New Roman" w:eastAsia="Times New Roman" w:hAnsi="Times New Roman" w:cs="Times New Roman"/>
      <w:sz w:val="24"/>
      <w:szCs w:val="24"/>
    </w:rPr>
  </w:style>
  <w:style w:type="paragraph" w:customStyle="1" w:styleId="8E17F343212E4639990F6B3F9F9108F91">
    <w:name w:val="8E17F343212E4639990F6B3F9F9108F91"/>
    <w:rsid w:val="00F97A8F"/>
    <w:pPr>
      <w:spacing w:after="0" w:line="240" w:lineRule="auto"/>
    </w:pPr>
    <w:rPr>
      <w:rFonts w:ascii="Times New Roman" w:eastAsia="Times New Roman" w:hAnsi="Times New Roman" w:cs="Times New Roman"/>
      <w:sz w:val="24"/>
      <w:szCs w:val="24"/>
    </w:rPr>
  </w:style>
  <w:style w:type="paragraph" w:customStyle="1" w:styleId="A77876276FF044EAA937800F82A0BC76">
    <w:name w:val="A77876276FF044EAA937800F82A0BC76"/>
    <w:rsid w:val="00F97A8F"/>
    <w:pPr>
      <w:spacing w:after="0" w:line="240" w:lineRule="auto"/>
    </w:pPr>
    <w:rPr>
      <w:rFonts w:ascii="Times New Roman" w:eastAsia="Times New Roman" w:hAnsi="Times New Roman" w:cs="Times New Roman"/>
      <w:sz w:val="24"/>
      <w:szCs w:val="24"/>
    </w:rPr>
  </w:style>
  <w:style w:type="paragraph" w:customStyle="1" w:styleId="D30045CDC28B43CCA1EC86BE9ADB3D2A">
    <w:name w:val="D30045CDC28B43CCA1EC86BE9ADB3D2A"/>
    <w:rsid w:val="00F97A8F"/>
    <w:pPr>
      <w:spacing w:after="0" w:line="240" w:lineRule="auto"/>
    </w:pPr>
    <w:rPr>
      <w:rFonts w:ascii="Times New Roman" w:eastAsia="Times New Roman" w:hAnsi="Times New Roman" w:cs="Times New Roman"/>
      <w:sz w:val="24"/>
      <w:szCs w:val="24"/>
    </w:rPr>
  </w:style>
  <w:style w:type="paragraph" w:customStyle="1" w:styleId="21008FE184FF41BFB9BB6DEA1137447E">
    <w:name w:val="21008FE184FF41BFB9BB6DEA1137447E"/>
    <w:rsid w:val="00DC34D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F86C71-19A6-494B-9699-D9AC3BF00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14</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University of Chicago</vt:lpstr>
    </vt:vector>
  </TitlesOfParts>
  <Company>University of Chicago</Company>
  <LinksUpToDate>false</LinksUpToDate>
  <CharactersWithSpaces>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hicago</dc:title>
  <dc:creator>Margaret Orr</dc:creator>
  <cp:lastModifiedBy>Gladielise Borges</cp:lastModifiedBy>
  <cp:revision>6</cp:revision>
  <cp:lastPrinted>2011-06-06T20:10:00Z</cp:lastPrinted>
  <dcterms:created xsi:type="dcterms:W3CDTF">2023-11-15T17:00:00Z</dcterms:created>
  <dcterms:modified xsi:type="dcterms:W3CDTF">2024-01-2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d110a8111d617b01bb1631b482679a555014a6d42552a91584f44ee1ae6e2</vt:lpwstr>
  </property>
</Properties>
</file>